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3F9840EB"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4EFF5016" w14:textId="6176F06B" w:rsidR="00D526F0" w:rsidRDefault="00D526F0" w:rsidP="00153EAE">
      <w:pPr>
        <w:jc w:val="center"/>
        <w:rPr>
          <w:rFonts w:ascii="Avenir LT Std 35 Light" w:hAnsi="Avenir LT Std 35 Light"/>
          <w:sz w:val="44"/>
          <w:szCs w:val="44"/>
        </w:rPr>
      </w:pPr>
      <w:r w:rsidRPr="00D526F0">
        <w:rPr>
          <w:rFonts w:ascii="Avenir LT Std 35 Light" w:hAnsi="Avenir LT Std 35 Light"/>
          <w:sz w:val="44"/>
          <w:szCs w:val="44"/>
        </w:rPr>
        <w:t>CPC50308 - Diploma of Building and Construction (Management) (Release 3)</w:t>
      </w:r>
    </w:p>
    <w:p w14:paraId="3E048534" w14:textId="4E76E70B" w:rsidR="008804B5" w:rsidRDefault="008804B5"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237FA4E5" w14:textId="77777777" w:rsidR="00D526F0" w:rsidRDefault="00D526F0">
      <w:pPr>
        <w:spacing w:after="200" w:line="276" w:lineRule="auto"/>
        <w:rPr>
          <w:rFonts w:asciiTheme="majorHAnsi" w:eastAsiaTheme="majorEastAsia" w:hAnsiTheme="majorHAnsi" w:cstheme="majorBidi"/>
          <w:color w:val="365F91" w:themeColor="accent1" w:themeShade="BF"/>
          <w:sz w:val="32"/>
          <w:szCs w:val="32"/>
          <w:lang w:eastAsia="en-AU"/>
        </w:rPr>
      </w:pPr>
      <w:bookmarkStart w:id="0" w:name="_Toc19790613"/>
      <w:r>
        <w:br w:type="page"/>
      </w:r>
    </w:p>
    <w:p w14:paraId="5AAEDBC7" w14:textId="2AF210EA" w:rsidR="008804B5" w:rsidRDefault="008804B5" w:rsidP="008804B5">
      <w:pPr>
        <w:pStyle w:val="Heading1"/>
      </w:pPr>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w:t>
            </w:r>
            <w:proofErr w:type="gramStart"/>
            <w:r>
              <w:t>have the ability to</w:t>
            </w:r>
            <w:proofErr w:type="gramEnd"/>
            <w:r>
              <w:t xml:space="preserve">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4A19A62A" w14:textId="77777777" w:rsidR="008804B5" w:rsidRPr="009E6BD7" w:rsidRDefault="008804B5" w:rsidP="008804B5">
      <w:pPr>
        <w:pStyle w:val="Heading1"/>
      </w:pPr>
      <w:bookmarkStart w:id="4" w:name="_Toc19790678"/>
      <w:r w:rsidRPr="009E6BD7">
        <w:lastRenderedPageBreak/>
        <w:t>BSBWOR501 Manage personal work priorities and professional development</w:t>
      </w:r>
      <w:bookmarkEnd w:id="4"/>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854AF1">
        <w:trPr>
          <w:tblHeader/>
        </w:trPr>
        <w:tc>
          <w:tcPr>
            <w:tcW w:w="2912" w:type="dxa"/>
          </w:tcPr>
          <w:p w14:paraId="4AC3DD04" w14:textId="77777777" w:rsidR="008804B5" w:rsidRDefault="008804B5" w:rsidP="00854AF1"/>
        </w:tc>
        <w:tc>
          <w:tcPr>
            <w:tcW w:w="1431" w:type="dxa"/>
          </w:tcPr>
          <w:p w14:paraId="5702CE6C" w14:textId="77777777" w:rsidR="008804B5" w:rsidRDefault="008804B5" w:rsidP="00854AF1">
            <w:pPr>
              <w:rPr>
                <w:b/>
                <w:bCs/>
              </w:rPr>
            </w:pPr>
            <w:r w:rsidRPr="00C17BDE">
              <w:rPr>
                <w:b/>
                <w:bCs/>
              </w:rPr>
              <w:t>I have skills and knowledge in this area</w:t>
            </w:r>
          </w:p>
          <w:p w14:paraId="21B5FBA0" w14:textId="77777777" w:rsidR="008804B5" w:rsidRPr="00620271" w:rsidRDefault="008804B5" w:rsidP="00854AF1">
            <w:pPr>
              <w:rPr>
                <w:b/>
                <w:bCs/>
              </w:rPr>
            </w:pPr>
            <w:r>
              <w:rPr>
                <w:b/>
                <w:bCs/>
              </w:rPr>
              <w:t>(1 point)</w:t>
            </w:r>
          </w:p>
        </w:tc>
        <w:tc>
          <w:tcPr>
            <w:tcW w:w="1325" w:type="dxa"/>
          </w:tcPr>
          <w:p w14:paraId="5D82DC4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854AF1">
            <w:pPr>
              <w:rPr>
                <w:b/>
                <w:bCs/>
              </w:rPr>
            </w:pPr>
            <w:r w:rsidRPr="00C17BDE">
              <w:rPr>
                <w:b/>
                <w:bCs/>
              </w:rPr>
              <w:t>I have performed these tasks:</w:t>
            </w:r>
          </w:p>
          <w:p w14:paraId="3E3DCC3A" w14:textId="77777777" w:rsidR="008804B5" w:rsidRPr="007C797B" w:rsidRDefault="008804B5" w:rsidP="00854AF1">
            <w:pPr>
              <w:rPr>
                <w:b/>
                <w:bCs/>
              </w:rPr>
            </w:pPr>
            <w:r w:rsidRPr="007C797B">
              <w:rPr>
                <w:b/>
                <w:bCs/>
              </w:rPr>
              <w:t>Rarely = 1 point</w:t>
            </w:r>
          </w:p>
          <w:p w14:paraId="63D099CC" w14:textId="77777777" w:rsidR="008804B5" w:rsidRPr="007C797B" w:rsidRDefault="008804B5" w:rsidP="00854AF1">
            <w:pPr>
              <w:rPr>
                <w:b/>
                <w:bCs/>
              </w:rPr>
            </w:pPr>
            <w:r w:rsidRPr="007C797B">
              <w:rPr>
                <w:b/>
                <w:bCs/>
              </w:rPr>
              <w:t>Sometimes</w:t>
            </w:r>
            <w:r>
              <w:rPr>
                <w:b/>
                <w:bCs/>
              </w:rPr>
              <w:t xml:space="preserve"> = 2 points</w:t>
            </w:r>
          </w:p>
          <w:p w14:paraId="54A90F55" w14:textId="77777777" w:rsidR="008804B5" w:rsidRPr="007C797B" w:rsidRDefault="008804B5" w:rsidP="00854AF1">
            <w:pPr>
              <w:rPr>
                <w:b/>
                <w:bCs/>
              </w:rPr>
            </w:pPr>
            <w:r w:rsidRPr="007C797B">
              <w:rPr>
                <w:b/>
                <w:bCs/>
              </w:rPr>
              <w:t>Frequently = 3 points</w:t>
            </w:r>
          </w:p>
        </w:tc>
        <w:tc>
          <w:tcPr>
            <w:tcW w:w="1392" w:type="dxa"/>
          </w:tcPr>
          <w:p w14:paraId="74BE231E" w14:textId="77777777" w:rsidR="008804B5" w:rsidRDefault="008804B5" w:rsidP="00854AF1">
            <w:pPr>
              <w:rPr>
                <w:b/>
                <w:bCs/>
              </w:rPr>
            </w:pPr>
            <w:r w:rsidRPr="00C17BDE">
              <w:rPr>
                <w:b/>
                <w:bCs/>
              </w:rPr>
              <w:t>I can collect documents and evidence that show I have undertaken these tasks</w:t>
            </w:r>
          </w:p>
          <w:p w14:paraId="3D561DAD" w14:textId="77777777" w:rsidR="008804B5" w:rsidRPr="00620271" w:rsidRDefault="008804B5" w:rsidP="00854AF1">
            <w:pPr>
              <w:rPr>
                <w:b/>
                <w:bCs/>
              </w:rPr>
            </w:pPr>
            <w:r>
              <w:rPr>
                <w:b/>
                <w:bCs/>
              </w:rPr>
              <w:t>(2 points)</w:t>
            </w:r>
          </w:p>
        </w:tc>
        <w:tc>
          <w:tcPr>
            <w:tcW w:w="1392" w:type="dxa"/>
          </w:tcPr>
          <w:p w14:paraId="2BBD3F5B" w14:textId="77777777" w:rsidR="008804B5" w:rsidRPr="00C17BDE" w:rsidRDefault="008804B5" w:rsidP="00854AF1">
            <w:pPr>
              <w:rPr>
                <w:b/>
                <w:bCs/>
              </w:rPr>
            </w:pPr>
            <w:r>
              <w:rPr>
                <w:b/>
                <w:bCs/>
              </w:rPr>
              <w:t>Total number of points</w:t>
            </w:r>
          </w:p>
        </w:tc>
      </w:tr>
      <w:tr w:rsidR="008804B5" w14:paraId="7DAC60EB" w14:textId="77777777" w:rsidTr="00854AF1">
        <w:tc>
          <w:tcPr>
            <w:tcW w:w="2912" w:type="dxa"/>
          </w:tcPr>
          <w:p w14:paraId="6DA6E1E5" w14:textId="77777777" w:rsidR="008804B5" w:rsidRDefault="008804B5"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854AF1"/>
        </w:tc>
        <w:tc>
          <w:tcPr>
            <w:tcW w:w="1325" w:type="dxa"/>
          </w:tcPr>
          <w:p w14:paraId="29FAC719" w14:textId="77777777" w:rsidR="008804B5" w:rsidRDefault="008804B5" w:rsidP="00854AF1"/>
        </w:tc>
        <w:tc>
          <w:tcPr>
            <w:tcW w:w="1956" w:type="dxa"/>
          </w:tcPr>
          <w:p w14:paraId="14B4C115" w14:textId="77777777" w:rsidR="008804B5" w:rsidRDefault="008804B5" w:rsidP="00854AF1"/>
        </w:tc>
        <w:tc>
          <w:tcPr>
            <w:tcW w:w="1392" w:type="dxa"/>
          </w:tcPr>
          <w:p w14:paraId="7560028A" w14:textId="77777777" w:rsidR="008804B5" w:rsidRDefault="008804B5" w:rsidP="00854AF1"/>
        </w:tc>
        <w:tc>
          <w:tcPr>
            <w:tcW w:w="1392" w:type="dxa"/>
          </w:tcPr>
          <w:p w14:paraId="7F4E6602" w14:textId="77777777" w:rsidR="008804B5" w:rsidRDefault="008804B5" w:rsidP="00854AF1"/>
        </w:tc>
      </w:tr>
      <w:tr w:rsidR="008804B5" w14:paraId="29F69A23" w14:textId="77777777" w:rsidTr="00854AF1">
        <w:tc>
          <w:tcPr>
            <w:tcW w:w="2912" w:type="dxa"/>
          </w:tcPr>
          <w:p w14:paraId="590F23DC" w14:textId="77777777" w:rsidR="008804B5" w:rsidRDefault="008804B5"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854AF1"/>
        </w:tc>
        <w:tc>
          <w:tcPr>
            <w:tcW w:w="1325" w:type="dxa"/>
          </w:tcPr>
          <w:p w14:paraId="01E14C3C" w14:textId="77777777" w:rsidR="008804B5" w:rsidRDefault="008804B5" w:rsidP="00854AF1"/>
        </w:tc>
        <w:tc>
          <w:tcPr>
            <w:tcW w:w="1956" w:type="dxa"/>
          </w:tcPr>
          <w:p w14:paraId="3B36549E" w14:textId="77777777" w:rsidR="008804B5" w:rsidRDefault="008804B5" w:rsidP="00854AF1"/>
        </w:tc>
        <w:tc>
          <w:tcPr>
            <w:tcW w:w="1392" w:type="dxa"/>
          </w:tcPr>
          <w:p w14:paraId="2E58FB6E" w14:textId="77777777" w:rsidR="008804B5" w:rsidRDefault="008804B5" w:rsidP="00854AF1"/>
        </w:tc>
        <w:tc>
          <w:tcPr>
            <w:tcW w:w="1392" w:type="dxa"/>
          </w:tcPr>
          <w:p w14:paraId="26B28720" w14:textId="77777777" w:rsidR="008804B5" w:rsidRDefault="008804B5" w:rsidP="00854AF1"/>
        </w:tc>
      </w:tr>
      <w:tr w:rsidR="008804B5" w14:paraId="5C82EC73" w14:textId="77777777" w:rsidTr="00854AF1">
        <w:tc>
          <w:tcPr>
            <w:tcW w:w="2912" w:type="dxa"/>
          </w:tcPr>
          <w:p w14:paraId="7483FD70" w14:textId="77777777" w:rsidR="008804B5" w:rsidRPr="00212219" w:rsidRDefault="008804B5"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854AF1"/>
        </w:tc>
        <w:tc>
          <w:tcPr>
            <w:tcW w:w="1325" w:type="dxa"/>
          </w:tcPr>
          <w:p w14:paraId="111B4994" w14:textId="77777777" w:rsidR="008804B5" w:rsidRDefault="008804B5" w:rsidP="00854AF1"/>
        </w:tc>
        <w:tc>
          <w:tcPr>
            <w:tcW w:w="1956" w:type="dxa"/>
          </w:tcPr>
          <w:p w14:paraId="5EE26CC2" w14:textId="77777777" w:rsidR="008804B5" w:rsidRDefault="008804B5" w:rsidP="00854AF1"/>
        </w:tc>
        <w:tc>
          <w:tcPr>
            <w:tcW w:w="1392" w:type="dxa"/>
          </w:tcPr>
          <w:p w14:paraId="2F733EF2" w14:textId="77777777" w:rsidR="008804B5" w:rsidRDefault="008804B5" w:rsidP="00854AF1"/>
        </w:tc>
        <w:tc>
          <w:tcPr>
            <w:tcW w:w="1392" w:type="dxa"/>
          </w:tcPr>
          <w:p w14:paraId="7342960A" w14:textId="77777777" w:rsidR="008804B5" w:rsidRDefault="008804B5" w:rsidP="00854AF1"/>
        </w:tc>
      </w:tr>
      <w:tr w:rsidR="008804B5" w14:paraId="02E4141C" w14:textId="77777777" w:rsidTr="00854AF1">
        <w:tc>
          <w:tcPr>
            <w:tcW w:w="2912" w:type="dxa"/>
          </w:tcPr>
          <w:p w14:paraId="25B5EA7F" w14:textId="77777777" w:rsidR="008804B5" w:rsidRPr="00212219" w:rsidRDefault="008804B5"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854AF1"/>
        </w:tc>
        <w:tc>
          <w:tcPr>
            <w:tcW w:w="1325" w:type="dxa"/>
          </w:tcPr>
          <w:p w14:paraId="2B8B1BA1" w14:textId="77777777" w:rsidR="008804B5" w:rsidRDefault="008804B5" w:rsidP="00854AF1"/>
        </w:tc>
        <w:tc>
          <w:tcPr>
            <w:tcW w:w="1956" w:type="dxa"/>
          </w:tcPr>
          <w:p w14:paraId="12AFC702" w14:textId="77777777" w:rsidR="008804B5" w:rsidRDefault="008804B5" w:rsidP="00854AF1"/>
        </w:tc>
        <w:tc>
          <w:tcPr>
            <w:tcW w:w="1392" w:type="dxa"/>
          </w:tcPr>
          <w:p w14:paraId="7C725131" w14:textId="77777777" w:rsidR="008804B5" w:rsidRDefault="008804B5" w:rsidP="00854AF1"/>
        </w:tc>
        <w:tc>
          <w:tcPr>
            <w:tcW w:w="1392" w:type="dxa"/>
          </w:tcPr>
          <w:p w14:paraId="48A1D137" w14:textId="77777777" w:rsidR="008804B5" w:rsidRDefault="008804B5" w:rsidP="00854AF1"/>
        </w:tc>
      </w:tr>
      <w:tr w:rsidR="008804B5" w14:paraId="501F0154" w14:textId="77777777" w:rsidTr="00854AF1">
        <w:tc>
          <w:tcPr>
            <w:tcW w:w="2912" w:type="dxa"/>
          </w:tcPr>
          <w:p w14:paraId="02E42395" w14:textId="77777777" w:rsidR="008804B5" w:rsidRPr="00620271" w:rsidRDefault="008804B5"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854AF1"/>
        </w:tc>
        <w:tc>
          <w:tcPr>
            <w:tcW w:w="1325" w:type="dxa"/>
          </w:tcPr>
          <w:p w14:paraId="7A4B6410" w14:textId="77777777" w:rsidR="008804B5" w:rsidRDefault="008804B5" w:rsidP="00854AF1"/>
        </w:tc>
        <w:tc>
          <w:tcPr>
            <w:tcW w:w="1956" w:type="dxa"/>
          </w:tcPr>
          <w:p w14:paraId="394AA5B9" w14:textId="77777777" w:rsidR="008804B5" w:rsidRDefault="008804B5" w:rsidP="00854AF1"/>
        </w:tc>
        <w:tc>
          <w:tcPr>
            <w:tcW w:w="1392" w:type="dxa"/>
          </w:tcPr>
          <w:p w14:paraId="7FC48A30" w14:textId="77777777" w:rsidR="008804B5" w:rsidRDefault="008804B5" w:rsidP="00854AF1"/>
        </w:tc>
        <w:tc>
          <w:tcPr>
            <w:tcW w:w="1392" w:type="dxa"/>
          </w:tcPr>
          <w:p w14:paraId="31F6476D" w14:textId="77777777" w:rsidR="008804B5" w:rsidRDefault="008804B5" w:rsidP="00854AF1"/>
        </w:tc>
      </w:tr>
      <w:tr w:rsidR="008804B5" w14:paraId="0BABD790" w14:textId="77777777" w:rsidTr="00854AF1">
        <w:tc>
          <w:tcPr>
            <w:tcW w:w="2912" w:type="dxa"/>
          </w:tcPr>
          <w:p w14:paraId="5082E076" w14:textId="77777777" w:rsidR="008804B5" w:rsidRPr="00620271" w:rsidRDefault="008804B5" w:rsidP="00854AF1">
            <w:r>
              <w:t xml:space="preserve">I have identified and </w:t>
            </w:r>
            <w:r w:rsidRPr="00C9410F">
              <w:t>develop</w:t>
            </w:r>
            <w:r>
              <w:t>ed</w:t>
            </w:r>
            <w:r w:rsidRPr="00C9410F">
              <w:t xml:space="preserve"> new </w:t>
            </w:r>
            <w:proofErr w:type="gramStart"/>
            <w:r w:rsidRPr="00C9410F">
              <w:t>skills</w:t>
            </w:r>
            <w:r>
              <w:t xml:space="preserve"> </w:t>
            </w:r>
            <w:r w:rsidRPr="009E6BD7">
              <w:t xml:space="preserve"> to</w:t>
            </w:r>
            <w:proofErr w:type="gramEnd"/>
            <w:r w:rsidRPr="009E6BD7">
              <w:t xml:space="preserve"> achieve and maintain a competitive edge</w:t>
            </w:r>
            <w:r>
              <w:t>.</w:t>
            </w:r>
          </w:p>
        </w:tc>
        <w:tc>
          <w:tcPr>
            <w:tcW w:w="1431" w:type="dxa"/>
          </w:tcPr>
          <w:p w14:paraId="47E9ECC1" w14:textId="77777777" w:rsidR="008804B5" w:rsidRDefault="008804B5" w:rsidP="00854AF1"/>
        </w:tc>
        <w:tc>
          <w:tcPr>
            <w:tcW w:w="1325" w:type="dxa"/>
          </w:tcPr>
          <w:p w14:paraId="742C7270" w14:textId="77777777" w:rsidR="008804B5" w:rsidRDefault="008804B5" w:rsidP="00854AF1"/>
        </w:tc>
        <w:tc>
          <w:tcPr>
            <w:tcW w:w="1956" w:type="dxa"/>
          </w:tcPr>
          <w:p w14:paraId="682F3A15" w14:textId="77777777" w:rsidR="008804B5" w:rsidRDefault="008804B5" w:rsidP="00854AF1"/>
        </w:tc>
        <w:tc>
          <w:tcPr>
            <w:tcW w:w="1392" w:type="dxa"/>
          </w:tcPr>
          <w:p w14:paraId="76D41A28" w14:textId="77777777" w:rsidR="008804B5" w:rsidRDefault="008804B5" w:rsidP="00854AF1"/>
        </w:tc>
        <w:tc>
          <w:tcPr>
            <w:tcW w:w="1392" w:type="dxa"/>
          </w:tcPr>
          <w:p w14:paraId="41FC6B44" w14:textId="77777777" w:rsidR="008804B5" w:rsidRDefault="008804B5" w:rsidP="00854AF1"/>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0D189AE7" w14:textId="1DA72940" w:rsidR="008804B5" w:rsidRDefault="008804B5">
      <w:pPr>
        <w:spacing w:after="200" w:line="276" w:lineRule="auto"/>
      </w:pPr>
      <w:bookmarkStart w:id="5" w:name="_Toc19790642"/>
    </w:p>
    <w:p w14:paraId="30E642C2" w14:textId="73FB0DBC" w:rsidR="00890239" w:rsidRDefault="00890239">
      <w:pPr>
        <w:spacing w:after="200" w:line="276" w:lineRule="auto"/>
      </w:pPr>
    </w:p>
    <w:p w14:paraId="53DABAC9" w14:textId="77777777" w:rsidR="00890239" w:rsidRDefault="00890239">
      <w:pPr>
        <w:spacing w:after="200" w:line="276" w:lineRule="auto"/>
        <w:rPr>
          <w:rFonts w:asciiTheme="majorHAnsi" w:eastAsiaTheme="majorEastAsia" w:hAnsiTheme="majorHAnsi" w:cstheme="majorBidi"/>
          <w:color w:val="365F91" w:themeColor="accent1" w:themeShade="BF"/>
          <w:sz w:val="32"/>
          <w:szCs w:val="32"/>
          <w:lang w:eastAsia="en-AU"/>
        </w:rPr>
      </w:pPr>
      <w:bookmarkStart w:id="6" w:name="_Toc19790679"/>
      <w:r>
        <w:br w:type="page"/>
      </w:r>
    </w:p>
    <w:p w14:paraId="1F06C559" w14:textId="0A3CA6E1" w:rsidR="00890239" w:rsidRPr="00DD3DF1" w:rsidRDefault="00890239" w:rsidP="00890239">
      <w:pPr>
        <w:pStyle w:val="Heading1"/>
      </w:pPr>
      <w:r w:rsidRPr="00DD3DF1">
        <w:lastRenderedPageBreak/>
        <w:t>BSBWOR502 Lead and manage team effectiveness</w:t>
      </w:r>
      <w:bookmarkEnd w:id="6"/>
    </w:p>
    <w:p w14:paraId="61CDA226" w14:textId="77777777" w:rsidR="00890239" w:rsidRDefault="00890239" w:rsidP="00890239">
      <w:r>
        <w:t xml:space="preserve">This unit describes the skills and knowledge required to lead teams in the workplace and to actively engage with the management of the organisation. It applies to individuals working at a managerial level who facilitate work teams and build a positive culture within their work teams. At this level, work will normally be carried out using complex and diverse methods and procedures requiring the exercise of considerable discretion and judgement, using a range of problem solving and </w:t>
      </w:r>
      <w:proofErr w:type="gramStart"/>
      <w:r>
        <w:t>decision making</w:t>
      </w:r>
      <w:proofErr w:type="gramEnd"/>
      <w:r>
        <w:t xml:space="preserve"> strategies.</w:t>
      </w:r>
    </w:p>
    <w:p w14:paraId="28D27C33" w14:textId="77777777" w:rsidR="00890239" w:rsidRDefault="00890239" w:rsidP="00890239"/>
    <w:tbl>
      <w:tblPr>
        <w:tblStyle w:val="TableGrid"/>
        <w:tblW w:w="0" w:type="auto"/>
        <w:tblLook w:val="04A0" w:firstRow="1" w:lastRow="0" w:firstColumn="1" w:lastColumn="0" w:noHBand="0" w:noVBand="1"/>
      </w:tblPr>
      <w:tblGrid>
        <w:gridCol w:w="2208"/>
        <w:gridCol w:w="1359"/>
        <w:gridCol w:w="1322"/>
        <w:gridCol w:w="1579"/>
        <w:gridCol w:w="1382"/>
        <w:gridCol w:w="1159"/>
      </w:tblGrid>
      <w:tr w:rsidR="00890239" w14:paraId="2125272C" w14:textId="77777777" w:rsidTr="00247862">
        <w:trPr>
          <w:tblHeader/>
        </w:trPr>
        <w:tc>
          <w:tcPr>
            <w:tcW w:w="2912" w:type="dxa"/>
          </w:tcPr>
          <w:p w14:paraId="2DF375B0" w14:textId="77777777" w:rsidR="00890239" w:rsidRDefault="00890239" w:rsidP="00247862"/>
        </w:tc>
        <w:tc>
          <w:tcPr>
            <w:tcW w:w="1431" w:type="dxa"/>
          </w:tcPr>
          <w:p w14:paraId="6FF6AD83" w14:textId="77777777" w:rsidR="00890239" w:rsidRDefault="00890239" w:rsidP="00247862">
            <w:pPr>
              <w:rPr>
                <w:b/>
                <w:bCs/>
              </w:rPr>
            </w:pPr>
            <w:r w:rsidRPr="00C17BDE">
              <w:rPr>
                <w:b/>
                <w:bCs/>
              </w:rPr>
              <w:t>I have skills and knowledge in this area</w:t>
            </w:r>
          </w:p>
          <w:p w14:paraId="656B6CDB" w14:textId="77777777" w:rsidR="00890239" w:rsidRPr="00620271" w:rsidRDefault="00890239" w:rsidP="00247862">
            <w:pPr>
              <w:rPr>
                <w:b/>
                <w:bCs/>
              </w:rPr>
            </w:pPr>
            <w:r>
              <w:rPr>
                <w:b/>
                <w:bCs/>
              </w:rPr>
              <w:t>(1 point)</w:t>
            </w:r>
          </w:p>
        </w:tc>
        <w:tc>
          <w:tcPr>
            <w:tcW w:w="1325" w:type="dxa"/>
          </w:tcPr>
          <w:p w14:paraId="653BE78C" w14:textId="77777777" w:rsidR="00890239" w:rsidRPr="00620271" w:rsidRDefault="00890239" w:rsidP="0024786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62EC578" w14:textId="77777777" w:rsidR="00890239" w:rsidRPr="00C17BDE" w:rsidRDefault="00890239" w:rsidP="00247862">
            <w:pPr>
              <w:rPr>
                <w:b/>
                <w:bCs/>
              </w:rPr>
            </w:pPr>
            <w:r w:rsidRPr="00C17BDE">
              <w:rPr>
                <w:b/>
                <w:bCs/>
              </w:rPr>
              <w:t>I have performed these tasks:</w:t>
            </w:r>
          </w:p>
          <w:p w14:paraId="0B5A5DBF" w14:textId="77777777" w:rsidR="00890239" w:rsidRPr="007C797B" w:rsidRDefault="00890239" w:rsidP="00247862">
            <w:pPr>
              <w:rPr>
                <w:b/>
                <w:bCs/>
              </w:rPr>
            </w:pPr>
            <w:r w:rsidRPr="007C797B">
              <w:rPr>
                <w:b/>
                <w:bCs/>
              </w:rPr>
              <w:t>Rarely = 1 point</w:t>
            </w:r>
          </w:p>
          <w:p w14:paraId="24CB1100" w14:textId="77777777" w:rsidR="00890239" w:rsidRPr="007C797B" w:rsidRDefault="00890239" w:rsidP="00247862">
            <w:pPr>
              <w:rPr>
                <w:b/>
                <w:bCs/>
              </w:rPr>
            </w:pPr>
            <w:r w:rsidRPr="007C797B">
              <w:rPr>
                <w:b/>
                <w:bCs/>
              </w:rPr>
              <w:t>Sometimes</w:t>
            </w:r>
            <w:r>
              <w:rPr>
                <w:b/>
                <w:bCs/>
              </w:rPr>
              <w:t xml:space="preserve"> = 2 points</w:t>
            </w:r>
          </w:p>
          <w:p w14:paraId="1D57F1B6" w14:textId="77777777" w:rsidR="00890239" w:rsidRPr="007C797B" w:rsidRDefault="00890239" w:rsidP="00247862">
            <w:pPr>
              <w:rPr>
                <w:b/>
                <w:bCs/>
              </w:rPr>
            </w:pPr>
            <w:r w:rsidRPr="007C797B">
              <w:rPr>
                <w:b/>
                <w:bCs/>
              </w:rPr>
              <w:t>Frequently = 3 points</w:t>
            </w:r>
          </w:p>
        </w:tc>
        <w:tc>
          <w:tcPr>
            <w:tcW w:w="1392" w:type="dxa"/>
          </w:tcPr>
          <w:p w14:paraId="51E09C3F" w14:textId="77777777" w:rsidR="00890239" w:rsidRDefault="00890239" w:rsidP="00247862">
            <w:pPr>
              <w:rPr>
                <w:b/>
                <w:bCs/>
              </w:rPr>
            </w:pPr>
            <w:r w:rsidRPr="00C17BDE">
              <w:rPr>
                <w:b/>
                <w:bCs/>
              </w:rPr>
              <w:t>I can collect documents and evidence that show I have undertaken these tasks</w:t>
            </w:r>
          </w:p>
          <w:p w14:paraId="30D70184" w14:textId="77777777" w:rsidR="00890239" w:rsidRPr="00620271" w:rsidRDefault="00890239" w:rsidP="00247862">
            <w:pPr>
              <w:rPr>
                <w:b/>
                <w:bCs/>
              </w:rPr>
            </w:pPr>
            <w:r>
              <w:rPr>
                <w:b/>
                <w:bCs/>
              </w:rPr>
              <w:t>(2 points)</w:t>
            </w:r>
          </w:p>
        </w:tc>
        <w:tc>
          <w:tcPr>
            <w:tcW w:w="1392" w:type="dxa"/>
          </w:tcPr>
          <w:p w14:paraId="4361FC9F" w14:textId="77777777" w:rsidR="00890239" w:rsidRPr="00C17BDE" w:rsidRDefault="00890239" w:rsidP="00247862">
            <w:pPr>
              <w:rPr>
                <w:b/>
                <w:bCs/>
              </w:rPr>
            </w:pPr>
            <w:r>
              <w:rPr>
                <w:b/>
                <w:bCs/>
              </w:rPr>
              <w:t>Total number of points</w:t>
            </w:r>
          </w:p>
        </w:tc>
      </w:tr>
      <w:tr w:rsidR="00890239" w14:paraId="72531C02" w14:textId="77777777" w:rsidTr="00247862">
        <w:tc>
          <w:tcPr>
            <w:tcW w:w="2912" w:type="dxa"/>
          </w:tcPr>
          <w:p w14:paraId="295C7A6F" w14:textId="77777777" w:rsidR="00890239" w:rsidRDefault="00890239" w:rsidP="00247862">
            <w:r>
              <w:t xml:space="preserve">I have used a range of leadership techniques and strategies to facilitate team cohesion and work outcomes including encouraging and fostering shared understanding of purpose and responsibilities, identifying and resolving problems, providing feedback to encourage, value and reward others and </w:t>
            </w:r>
          </w:p>
          <w:p w14:paraId="5BD1B7AF" w14:textId="77777777" w:rsidR="00890239" w:rsidRDefault="00890239" w:rsidP="00247862">
            <w:r>
              <w:t>modelling desired behaviour and practices.</w:t>
            </w:r>
          </w:p>
        </w:tc>
        <w:tc>
          <w:tcPr>
            <w:tcW w:w="1431" w:type="dxa"/>
          </w:tcPr>
          <w:p w14:paraId="178099BB" w14:textId="77777777" w:rsidR="00890239" w:rsidRDefault="00890239" w:rsidP="00247862"/>
        </w:tc>
        <w:tc>
          <w:tcPr>
            <w:tcW w:w="1325" w:type="dxa"/>
          </w:tcPr>
          <w:p w14:paraId="3B9656A7" w14:textId="77777777" w:rsidR="00890239" w:rsidRDefault="00890239" w:rsidP="00247862"/>
        </w:tc>
        <w:tc>
          <w:tcPr>
            <w:tcW w:w="1956" w:type="dxa"/>
          </w:tcPr>
          <w:p w14:paraId="11871598" w14:textId="77777777" w:rsidR="00890239" w:rsidRDefault="00890239" w:rsidP="00247862"/>
        </w:tc>
        <w:tc>
          <w:tcPr>
            <w:tcW w:w="1392" w:type="dxa"/>
          </w:tcPr>
          <w:p w14:paraId="0654224B" w14:textId="77777777" w:rsidR="00890239" w:rsidRDefault="00890239" w:rsidP="00247862"/>
        </w:tc>
        <w:tc>
          <w:tcPr>
            <w:tcW w:w="1392" w:type="dxa"/>
          </w:tcPr>
          <w:p w14:paraId="64B441F4" w14:textId="77777777" w:rsidR="00890239" w:rsidRDefault="00890239" w:rsidP="00247862"/>
        </w:tc>
      </w:tr>
      <w:tr w:rsidR="00890239" w14:paraId="27F6ABCC" w14:textId="77777777" w:rsidTr="00247862">
        <w:tc>
          <w:tcPr>
            <w:tcW w:w="2912" w:type="dxa"/>
          </w:tcPr>
          <w:p w14:paraId="796667EB" w14:textId="77777777" w:rsidR="00890239" w:rsidRDefault="00890239" w:rsidP="00247862">
            <w:r>
              <w:t xml:space="preserve">I have </w:t>
            </w:r>
            <w:r w:rsidRPr="006E24D0">
              <w:t>develop</w:t>
            </w:r>
            <w:r>
              <w:t>ed</w:t>
            </w:r>
            <w:r w:rsidRPr="006E24D0">
              <w:t xml:space="preserve"> policies and procedures to ensure team members take responsibility for own work and assist others to undertake </w:t>
            </w:r>
            <w:r w:rsidRPr="006E24D0">
              <w:lastRenderedPageBreak/>
              <w:t>required roles and responsibilities</w:t>
            </w:r>
            <w:r>
              <w:t>.</w:t>
            </w:r>
          </w:p>
        </w:tc>
        <w:tc>
          <w:tcPr>
            <w:tcW w:w="1431" w:type="dxa"/>
          </w:tcPr>
          <w:p w14:paraId="68AD917D" w14:textId="77777777" w:rsidR="00890239" w:rsidRDefault="00890239" w:rsidP="00247862"/>
        </w:tc>
        <w:tc>
          <w:tcPr>
            <w:tcW w:w="1325" w:type="dxa"/>
          </w:tcPr>
          <w:p w14:paraId="65B350A2" w14:textId="77777777" w:rsidR="00890239" w:rsidRDefault="00890239" w:rsidP="00247862"/>
        </w:tc>
        <w:tc>
          <w:tcPr>
            <w:tcW w:w="1956" w:type="dxa"/>
          </w:tcPr>
          <w:p w14:paraId="2B294A18" w14:textId="77777777" w:rsidR="00890239" w:rsidRDefault="00890239" w:rsidP="00247862"/>
        </w:tc>
        <w:tc>
          <w:tcPr>
            <w:tcW w:w="1392" w:type="dxa"/>
          </w:tcPr>
          <w:p w14:paraId="6A0C3C21" w14:textId="77777777" w:rsidR="00890239" w:rsidRDefault="00890239" w:rsidP="00247862"/>
        </w:tc>
        <w:tc>
          <w:tcPr>
            <w:tcW w:w="1392" w:type="dxa"/>
          </w:tcPr>
          <w:p w14:paraId="726BADC7" w14:textId="77777777" w:rsidR="00890239" w:rsidRDefault="00890239" w:rsidP="00247862"/>
        </w:tc>
      </w:tr>
      <w:tr w:rsidR="00890239" w14:paraId="013833F4" w14:textId="77777777" w:rsidTr="00247862">
        <w:tc>
          <w:tcPr>
            <w:tcW w:w="2912" w:type="dxa"/>
          </w:tcPr>
          <w:p w14:paraId="3D29785E" w14:textId="77777777" w:rsidR="00890239" w:rsidRPr="00212219" w:rsidRDefault="00890239" w:rsidP="00247862">
            <w:r>
              <w:t xml:space="preserve">I have </w:t>
            </w:r>
            <w:r w:rsidRPr="006E24D0">
              <w:t>establish</w:t>
            </w:r>
            <w:r>
              <w:t>ed</w:t>
            </w:r>
            <w:r w:rsidRPr="006E24D0">
              <w:t xml:space="preserve"> processes to address issues and resolve performance issues</w:t>
            </w:r>
            <w:r>
              <w:t>.</w:t>
            </w:r>
          </w:p>
        </w:tc>
        <w:tc>
          <w:tcPr>
            <w:tcW w:w="1431" w:type="dxa"/>
          </w:tcPr>
          <w:p w14:paraId="7AFB7E05" w14:textId="77777777" w:rsidR="00890239" w:rsidRDefault="00890239" w:rsidP="00247862"/>
        </w:tc>
        <w:tc>
          <w:tcPr>
            <w:tcW w:w="1325" w:type="dxa"/>
          </w:tcPr>
          <w:p w14:paraId="1D1E77C9" w14:textId="77777777" w:rsidR="00890239" w:rsidRDefault="00890239" w:rsidP="00247862"/>
        </w:tc>
        <w:tc>
          <w:tcPr>
            <w:tcW w:w="1956" w:type="dxa"/>
          </w:tcPr>
          <w:p w14:paraId="34E61823" w14:textId="77777777" w:rsidR="00890239" w:rsidRDefault="00890239" w:rsidP="00247862"/>
        </w:tc>
        <w:tc>
          <w:tcPr>
            <w:tcW w:w="1392" w:type="dxa"/>
          </w:tcPr>
          <w:p w14:paraId="7A38C071" w14:textId="77777777" w:rsidR="00890239" w:rsidRDefault="00890239" w:rsidP="00247862"/>
        </w:tc>
        <w:tc>
          <w:tcPr>
            <w:tcW w:w="1392" w:type="dxa"/>
          </w:tcPr>
          <w:p w14:paraId="6E3BA50F" w14:textId="77777777" w:rsidR="00890239" w:rsidRDefault="00890239" w:rsidP="00247862"/>
        </w:tc>
      </w:tr>
      <w:tr w:rsidR="00890239" w14:paraId="34F6E455" w14:textId="77777777" w:rsidTr="00247862">
        <w:tc>
          <w:tcPr>
            <w:tcW w:w="2912" w:type="dxa"/>
          </w:tcPr>
          <w:p w14:paraId="642DC2B9" w14:textId="77777777" w:rsidR="00890239" w:rsidRPr="00212219" w:rsidRDefault="00890239" w:rsidP="00247862">
            <w:r>
              <w:t xml:space="preserve">I have </w:t>
            </w:r>
            <w:r w:rsidRPr="006E24D0">
              <w:t>support</w:t>
            </w:r>
            <w:r>
              <w:t>ed</w:t>
            </w:r>
            <w:r w:rsidRPr="006E24D0">
              <w:t xml:space="preserve"> </w:t>
            </w:r>
            <w:r>
              <w:t xml:space="preserve">the </w:t>
            </w:r>
            <w:r w:rsidRPr="006E24D0">
              <w:t>team to meet expected performance outcomes including providing formal and informal learning opportunities as needed</w:t>
            </w:r>
            <w:r>
              <w:t>.</w:t>
            </w:r>
          </w:p>
        </w:tc>
        <w:tc>
          <w:tcPr>
            <w:tcW w:w="1431" w:type="dxa"/>
          </w:tcPr>
          <w:p w14:paraId="4A941E0E" w14:textId="77777777" w:rsidR="00890239" w:rsidRDefault="00890239" w:rsidP="00247862"/>
        </w:tc>
        <w:tc>
          <w:tcPr>
            <w:tcW w:w="1325" w:type="dxa"/>
          </w:tcPr>
          <w:p w14:paraId="2F51E524" w14:textId="77777777" w:rsidR="00890239" w:rsidRDefault="00890239" w:rsidP="00247862"/>
        </w:tc>
        <w:tc>
          <w:tcPr>
            <w:tcW w:w="1956" w:type="dxa"/>
          </w:tcPr>
          <w:p w14:paraId="73D058B0" w14:textId="77777777" w:rsidR="00890239" w:rsidRDefault="00890239" w:rsidP="00247862"/>
        </w:tc>
        <w:tc>
          <w:tcPr>
            <w:tcW w:w="1392" w:type="dxa"/>
          </w:tcPr>
          <w:p w14:paraId="1AE74423" w14:textId="77777777" w:rsidR="00890239" w:rsidRDefault="00890239" w:rsidP="00247862"/>
        </w:tc>
        <w:tc>
          <w:tcPr>
            <w:tcW w:w="1392" w:type="dxa"/>
          </w:tcPr>
          <w:p w14:paraId="352DB148" w14:textId="77777777" w:rsidR="00890239" w:rsidRDefault="00890239" w:rsidP="00247862"/>
        </w:tc>
      </w:tr>
      <w:tr w:rsidR="00890239" w14:paraId="2FB77B52" w14:textId="77777777" w:rsidTr="00247862">
        <w:tc>
          <w:tcPr>
            <w:tcW w:w="2912" w:type="dxa"/>
          </w:tcPr>
          <w:p w14:paraId="7EA26E29" w14:textId="77777777" w:rsidR="00890239" w:rsidRPr="00620271" w:rsidRDefault="00890239" w:rsidP="00247862">
            <w:r>
              <w:t xml:space="preserve">I have </w:t>
            </w:r>
            <w:r w:rsidRPr="006E24D0">
              <w:t>develop</w:t>
            </w:r>
            <w:r>
              <w:t>ed</w:t>
            </w:r>
            <w:r w:rsidRPr="006E24D0">
              <w:t xml:space="preserve"> performance plans with key performance indicators (KPIs), outputs and goals for individuals or the team which incorporate input from stakeholders</w:t>
            </w:r>
            <w:r>
              <w:t>.</w:t>
            </w:r>
          </w:p>
        </w:tc>
        <w:tc>
          <w:tcPr>
            <w:tcW w:w="1431" w:type="dxa"/>
          </w:tcPr>
          <w:p w14:paraId="38692091" w14:textId="77777777" w:rsidR="00890239" w:rsidRDefault="00890239" w:rsidP="00247862"/>
        </w:tc>
        <w:tc>
          <w:tcPr>
            <w:tcW w:w="1325" w:type="dxa"/>
          </w:tcPr>
          <w:p w14:paraId="34133650" w14:textId="77777777" w:rsidR="00890239" w:rsidRDefault="00890239" w:rsidP="00247862"/>
        </w:tc>
        <w:tc>
          <w:tcPr>
            <w:tcW w:w="1956" w:type="dxa"/>
          </w:tcPr>
          <w:p w14:paraId="60177A85" w14:textId="77777777" w:rsidR="00890239" w:rsidRDefault="00890239" w:rsidP="00247862"/>
        </w:tc>
        <w:tc>
          <w:tcPr>
            <w:tcW w:w="1392" w:type="dxa"/>
          </w:tcPr>
          <w:p w14:paraId="7FC429E3" w14:textId="77777777" w:rsidR="00890239" w:rsidRDefault="00890239" w:rsidP="00247862"/>
        </w:tc>
        <w:tc>
          <w:tcPr>
            <w:tcW w:w="1392" w:type="dxa"/>
          </w:tcPr>
          <w:p w14:paraId="2387E70C" w14:textId="77777777" w:rsidR="00890239" w:rsidRDefault="00890239" w:rsidP="00247862"/>
        </w:tc>
      </w:tr>
      <w:tr w:rsidR="00890239" w14:paraId="7EB2FFEE" w14:textId="77777777" w:rsidTr="00247862">
        <w:tc>
          <w:tcPr>
            <w:tcW w:w="2912" w:type="dxa"/>
          </w:tcPr>
          <w:p w14:paraId="2D02C8F7" w14:textId="77777777" w:rsidR="00890239" w:rsidRPr="00620271" w:rsidRDefault="00890239" w:rsidP="00247862">
            <w:r>
              <w:t xml:space="preserve">I have </w:t>
            </w:r>
            <w:r w:rsidRPr="006E24D0">
              <w:t>communicate</w:t>
            </w:r>
            <w:r>
              <w:t>d</w:t>
            </w:r>
            <w:r w:rsidRPr="006E24D0">
              <w:t xml:space="preserve"> effectively with a range of stakeholders about team performance plans and team performance</w:t>
            </w:r>
            <w:r>
              <w:t>.</w:t>
            </w:r>
          </w:p>
        </w:tc>
        <w:tc>
          <w:tcPr>
            <w:tcW w:w="1431" w:type="dxa"/>
          </w:tcPr>
          <w:p w14:paraId="5EE46CD7" w14:textId="77777777" w:rsidR="00890239" w:rsidRDefault="00890239" w:rsidP="00247862"/>
        </w:tc>
        <w:tc>
          <w:tcPr>
            <w:tcW w:w="1325" w:type="dxa"/>
          </w:tcPr>
          <w:p w14:paraId="7C306E63" w14:textId="77777777" w:rsidR="00890239" w:rsidRDefault="00890239" w:rsidP="00247862"/>
        </w:tc>
        <w:tc>
          <w:tcPr>
            <w:tcW w:w="1956" w:type="dxa"/>
          </w:tcPr>
          <w:p w14:paraId="6907B696" w14:textId="77777777" w:rsidR="00890239" w:rsidRDefault="00890239" w:rsidP="00247862"/>
        </w:tc>
        <w:tc>
          <w:tcPr>
            <w:tcW w:w="1392" w:type="dxa"/>
          </w:tcPr>
          <w:p w14:paraId="67F4849D" w14:textId="77777777" w:rsidR="00890239" w:rsidRDefault="00890239" w:rsidP="00247862"/>
        </w:tc>
        <w:tc>
          <w:tcPr>
            <w:tcW w:w="1392" w:type="dxa"/>
          </w:tcPr>
          <w:p w14:paraId="2A9058FF" w14:textId="77777777" w:rsidR="00890239" w:rsidRDefault="00890239" w:rsidP="00247862"/>
        </w:tc>
      </w:tr>
      <w:tr w:rsidR="00890239" w14:paraId="4688EE12" w14:textId="77777777" w:rsidTr="00247862">
        <w:tc>
          <w:tcPr>
            <w:tcW w:w="2912" w:type="dxa"/>
          </w:tcPr>
          <w:p w14:paraId="341150BD" w14:textId="77777777" w:rsidR="00890239" w:rsidRDefault="00890239" w:rsidP="00247862">
            <w:r>
              <w:t xml:space="preserve">I have </w:t>
            </w:r>
            <w:r w:rsidRPr="006E24D0">
              <w:t>facilitate</w:t>
            </w:r>
            <w:r>
              <w:t>d the</w:t>
            </w:r>
            <w:r w:rsidRPr="006E24D0">
              <w:t xml:space="preserve"> two-way flow of </w:t>
            </w:r>
            <w:r w:rsidRPr="006E24D0">
              <w:lastRenderedPageBreak/>
              <w:t>information between team and management relevant to team performance</w:t>
            </w:r>
            <w:r>
              <w:t>.</w:t>
            </w:r>
          </w:p>
        </w:tc>
        <w:tc>
          <w:tcPr>
            <w:tcW w:w="1431" w:type="dxa"/>
          </w:tcPr>
          <w:p w14:paraId="17531F21" w14:textId="77777777" w:rsidR="00890239" w:rsidRDefault="00890239" w:rsidP="00247862"/>
        </w:tc>
        <w:tc>
          <w:tcPr>
            <w:tcW w:w="1325" w:type="dxa"/>
          </w:tcPr>
          <w:p w14:paraId="6ADDFEDE" w14:textId="77777777" w:rsidR="00890239" w:rsidRDefault="00890239" w:rsidP="00247862"/>
        </w:tc>
        <w:tc>
          <w:tcPr>
            <w:tcW w:w="1956" w:type="dxa"/>
          </w:tcPr>
          <w:p w14:paraId="6187683B" w14:textId="77777777" w:rsidR="00890239" w:rsidRDefault="00890239" w:rsidP="00247862"/>
        </w:tc>
        <w:tc>
          <w:tcPr>
            <w:tcW w:w="1392" w:type="dxa"/>
          </w:tcPr>
          <w:p w14:paraId="22B69AB1" w14:textId="77777777" w:rsidR="00890239" w:rsidRDefault="00890239" w:rsidP="00247862"/>
        </w:tc>
        <w:tc>
          <w:tcPr>
            <w:tcW w:w="1392" w:type="dxa"/>
          </w:tcPr>
          <w:p w14:paraId="52594A6C" w14:textId="77777777" w:rsidR="00890239" w:rsidRDefault="00890239" w:rsidP="00247862"/>
        </w:tc>
      </w:tr>
      <w:tr w:rsidR="00890239" w14:paraId="32A957E4" w14:textId="77777777" w:rsidTr="00247862">
        <w:tc>
          <w:tcPr>
            <w:tcW w:w="2912" w:type="dxa"/>
          </w:tcPr>
          <w:p w14:paraId="0E220468" w14:textId="77777777" w:rsidR="00890239" w:rsidRDefault="00890239" w:rsidP="00247862">
            <w:r>
              <w:t xml:space="preserve">I have </w:t>
            </w:r>
            <w:r w:rsidRPr="006E24D0">
              <w:t>evaluate</w:t>
            </w:r>
            <w:r>
              <w:t xml:space="preserve">d </w:t>
            </w:r>
            <w:r w:rsidRPr="006E24D0">
              <w:t>and take</w:t>
            </w:r>
            <w:r>
              <w:t xml:space="preserve">n </w:t>
            </w:r>
            <w:r w:rsidRPr="006E24D0">
              <w:t>necessary corrective action regarding unresolved issues, concerns and problems raised by internal or external stakeholders.</w:t>
            </w:r>
          </w:p>
        </w:tc>
        <w:tc>
          <w:tcPr>
            <w:tcW w:w="1431" w:type="dxa"/>
          </w:tcPr>
          <w:p w14:paraId="4A0FB16B" w14:textId="77777777" w:rsidR="00890239" w:rsidRDefault="00890239" w:rsidP="00247862"/>
        </w:tc>
        <w:tc>
          <w:tcPr>
            <w:tcW w:w="1325" w:type="dxa"/>
          </w:tcPr>
          <w:p w14:paraId="57163315" w14:textId="77777777" w:rsidR="00890239" w:rsidRDefault="00890239" w:rsidP="00247862"/>
        </w:tc>
        <w:tc>
          <w:tcPr>
            <w:tcW w:w="1956" w:type="dxa"/>
          </w:tcPr>
          <w:p w14:paraId="09B284F9" w14:textId="77777777" w:rsidR="00890239" w:rsidRDefault="00890239" w:rsidP="00247862"/>
        </w:tc>
        <w:tc>
          <w:tcPr>
            <w:tcW w:w="1392" w:type="dxa"/>
          </w:tcPr>
          <w:p w14:paraId="20A3FDDB" w14:textId="77777777" w:rsidR="00890239" w:rsidRDefault="00890239" w:rsidP="00247862"/>
        </w:tc>
        <w:tc>
          <w:tcPr>
            <w:tcW w:w="1392" w:type="dxa"/>
          </w:tcPr>
          <w:p w14:paraId="4E4E7347" w14:textId="77777777" w:rsidR="00890239" w:rsidRDefault="00890239" w:rsidP="00247862"/>
        </w:tc>
      </w:tr>
    </w:tbl>
    <w:p w14:paraId="014ACB47" w14:textId="77777777" w:rsidR="00890239" w:rsidRDefault="00890239">
      <w:pPr>
        <w:spacing w:after="200" w:line="276" w:lineRule="auto"/>
        <w:rPr>
          <w:rFonts w:asciiTheme="majorHAnsi" w:eastAsiaTheme="majorEastAsia" w:hAnsiTheme="majorHAnsi" w:cstheme="majorBidi"/>
          <w:color w:val="365F91" w:themeColor="accent1" w:themeShade="BF"/>
          <w:sz w:val="32"/>
          <w:szCs w:val="32"/>
          <w:lang w:eastAsia="en-AU"/>
        </w:rPr>
      </w:pPr>
    </w:p>
    <w:bookmarkEnd w:id="5"/>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3B53A1E3" w14:textId="77777777" w:rsidR="00890239" w:rsidRDefault="00890239">
      <w:pPr>
        <w:spacing w:after="200" w:line="276" w:lineRule="auto"/>
        <w:rPr>
          <w:rFonts w:asciiTheme="majorHAnsi" w:eastAsiaTheme="majorEastAsia" w:hAnsiTheme="majorHAnsi" w:cstheme="majorBidi"/>
          <w:color w:val="365F91" w:themeColor="accent1" w:themeShade="BF"/>
          <w:sz w:val="32"/>
          <w:szCs w:val="32"/>
          <w:lang w:eastAsia="en-AU"/>
        </w:rPr>
      </w:pPr>
      <w:bookmarkStart w:id="7" w:name="_Toc19790648"/>
      <w:r>
        <w:br w:type="page"/>
      </w:r>
    </w:p>
    <w:p w14:paraId="41792A66" w14:textId="49F446F9" w:rsidR="00890239" w:rsidRPr="00F418ED" w:rsidRDefault="00890239" w:rsidP="00890239">
      <w:pPr>
        <w:pStyle w:val="Heading1"/>
      </w:pPr>
      <w:r w:rsidRPr="00F418ED">
        <w:lastRenderedPageBreak/>
        <w:t>BSBMGT517 Manage operational plan</w:t>
      </w:r>
      <w:bookmarkEnd w:id="7"/>
    </w:p>
    <w:p w14:paraId="605C74A1" w14:textId="77777777" w:rsidR="00890239" w:rsidRDefault="00890239" w:rsidP="00890239">
      <w:r>
        <w:t>This unit describes the skills and knowledge required to develop and monitor implementation of the operational plan to provide efficient and effective workplace practices within the organisation’s productivity and profitability plans. Management at a strategic level requires systems and procedures to be developed and implemented to facilitate the organisation’s operational plan. This unit applies to individuals who manage the work of others and operate within the parameters of a broader strategic and/or business plan.</w:t>
      </w:r>
    </w:p>
    <w:p w14:paraId="55F31BB4" w14:textId="77777777" w:rsidR="00890239" w:rsidRDefault="00890239" w:rsidP="00890239"/>
    <w:tbl>
      <w:tblPr>
        <w:tblStyle w:val="TableGrid"/>
        <w:tblW w:w="0" w:type="auto"/>
        <w:tblLook w:val="04A0" w:firstRow="1" w:lastRow="0" w:firstColumn="1" w:lastColumn="0" w:noHBand="0" w:noVBand="1"/>
      </w:tblPr>
      <w:tblGrid>
        <w:gridCol w:w="2190"/>
        <w:gridCol w:w="1361"/>
        <w:gridCol w:w="1322"/>
        <w:gridCol w:w="1589"/>
        <w:gridCol w:w="1382"/>
        <w:gridCol w:w="1165"/>
      </w:tblGrid>
      <w:tr w:rsidR="00890239" w14:paraId="347F1B60" w14:textId="77777777" w:rsidTr="00247862">
        <w:trPr>
          <w:tblHeader/>
        </w:trPr>
        <w:tc>
          <w:tcPr>
            <w:tcW w:w="2912" w:type="dxa"/>
          </w:tcPr>
          <w:p w14:paraId="6A7AB2B6" w14:textId="77777777" w:rsidR="00890239" w:rsidRDefault="00890239" w:rsidP="00247862"/>
        </w:tc>
        <w:tc>
          <w:tcPr>
            <w:tcW w:w="1431" w:type="dxa"/>
          </w:tcPr>
          <w:p w14:paraId="0026E6A8" w14:textId="77777777" w:rsidR="00890239" w:rsidRDefault="00890239" w:rsidP="00247862">
            <w:pPr>
              <w:rPr>
                <w:b/>
                <w:bCs/>
              </w:rPr>
            </w:pPr>
            <w:r w:rsidRPr="00C17BDE">
              <w:rPr>
                <w:b/>
                <w:bCs/>
              </w:rPr>
              <w:t>I have skills and knowledge in this area</w:t>
            </w:r>
          </w:p>
          <w:p w14:paraId="6F6B7C24" w14:textId="77777777" w:rsidR="00890239" w:rsidRPr="00620271" w:rsidRDefault="00890239" w:rsidP="00247862">
            <w:pPr>
              <w:rPr>
                <w:b/>
                <w:bCs/>
              </w:rPr>
            </w:pPr>
            <w:r>
              <w:rPr>
                <w:b/>
                <w:bCs/>
              </w:rPr>
              <w:t>(1 point)</w:t>
            </w:r>
          </w:p>
        </w:tc>
        <w:tc>
          <w:tcPr>
            <w:tcW w:w="1325" w:type="dxa"/>
          </w:tcPr>
          <w:p w14:paraId="09866B5E" w14:textId="77777777" w:rsidR="00890239" w:rsidRPr="00620271" w:rsidRDefault="00890239" w:rsidP="0024786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4D1A16F" w14:textId="77777777" w:rsidR="00890239" w:rsidRPr="00C17BDE" w:rsidRDefault="00890239" w:rsidP="00247862">
            <w:pPr>
              <w:rPr>
                <w:b/>
                <w:bCs/>
              </w:rPr>
            </w:pPr>
            <w:r w:rsidRPr="00C17BDE">
              <w:rPr>
                <w:b/>
                <w:bCs/>
              </w:rPr>
              <w:t>I have performed these tasks:</w:t>
            </w:r>
          </w:p>
          <w:p w14:paraId="792AE035" w14:textId="77777777" w:rsidR="00890239" w:rsidRPr="007C797B" w:rsidRDefault="00890239" w:rsidP="00247862">
            <w:pPr>
              <w:rPr>
                <w:b/>
                <w:bCs/>
              </w:rPr>
            </w:pPr>
            <w:r w:rsidRPr="007C797B">
              <w:rPr>
                <w:b/>
                <w:bCs/>
              </w:rPr>
              <w:t>Rarely = 1 point</w:t>
            </w:r>
          </w:p>
          <w:p w14:paraId="7CE85CFE" w14:textId="77777777" w:rsidR="00890239" w:rsidRPr="007C797B" w:rsidRDefault="00890239" w:rsidP="00247862">
            <w:pPr>
              <w:rPr>
                <w:b/>
                <w:bCs/>
              </w:rPr>
            </w:pPr>
            <w:r w:rsidRPr="007C797B">
              <w:rPr>
                <w:b/>
                <w:bCs/>
              </w:rPr>
              <w:t>Sometimes</w:t>
            </w:r>
            <w:r>
              <w:rPr>
                <w:b/>
                <w:bCs/>
              </w:rPr>
              <w:t xml:space="preserve"> = 2 points</w:t>
            </w:r>
          </w:p>
          <w:p w14:paraId="79447355" w14:textId="77777777" w:rsidR="00890239" w:rsidRPr="007C797B" w:rsidRDefault="00890239" w:rsidP="00247862">
            <w:pPr>
              <w:rPr>
                <w:b/>
                <w:bCs/>
              </w:rPr>
            </w:pPr>
            <w:r w:rsidRPr="007C797B">
              <w:rPr>
                <w:b/>
                <w:bCs/>
              </w:rPr>
              <w:t>Frequently = 3 points</w:t>
            </w:r>
          </w:p>
        </w:tc>
        <w:tc>
          <w:tcPr>
            <w:tcW w:w="1392" w:type="dxa"/>
          </w:tcPr>
          <w:p w14:paraId="520975D8" w14:textId="77777777" w:rsidR="00890239" w:rsidRDefault="00890239" w:rsidP="00247862">
            <w:pPr>
              <w:rPr>
                <w:b/>
                <w:bCs/>
              </w:rPr>
            </w:pPr>
            <w:r w:rsidRPr="00C17BDE">
              <w:rPr>
                <w:b/>
                <w:bCs/>
              </w:rPr>
              <w:t>I can collect documents and evidence that show I have undertaken these tasks</w:t>
            </w:r>
          </w:p>
          <w:p w14:paraId="4FFAC3F2" w14:textId="77777777" w:rsidR="00890239" w:rsidRPr="00620271" w:rsidRDefault="00890239" w:rsidP="00247862">
            <w:pPr>
              <w:rPr>
                <w:b/>
                <w:bCs/>
              </w:rPr>
            </w:pPr>
            <w:r>
              <w:rPr>
                <w:b/>
                <w:bCs/>
              </w:rPr>
              <w:t>(2 points)</w:t>
            </w:r>
          </w:p>
        </w:tc>
        <w:tc>
          <w:tcPr>
            <w:tcW w:w="1392" w:type="dxa"/>
          </w:tcPr>
          <w:p w14:paraId="623C0B01" w14:textId="77777777" w:rsidR="00890239" w:rsidRPr="00C17BDE" w:rsidRDefault="00890239" w:rsidP="00247862">
            <w:pPr>
              <w:rPr>
                <w:b/>
                <w:bCs/>
              </w:rPr>
            </w:pPr>
            <w:r>
              <w:rPr>
                <w:b/>
                <w:bCs/>
              </w:rPr>
              <w:t>Total number of points</w:t>
            </w:r>
          </w:p>
        </w:tc>
      </w:tr>
      <w:tr w:rsidR="00890239" w14:paraId="66C2A81C" w14:textId="77777777" w:rsidTr="00247862">
        <w:tc>
          <w:tcPr>
            <w:tcW w:w="2912" w:type="dxa"/>
          </w:tcPr>
          <w:p w14:paraId="0B4A0EF1" w14:textId="77777777" w:rsidR="00890239" w:rsidRDefault="00890239" w:rsidP="00247862">
            <w:r>
              <w:t xml:space="preserve">I have developed and implemented an operational plan using a variety of information sources and consultation (including using specialist advice if required) which includes resource requirements, key performance indicators, monitoring processes and </w:t>
            </w:r>
          </w:p>
          <w:p w14:paraId="332BD798" w14:textId="77777777" w:rsidR="00890239" w:rsidRDefault="00890239" w:rsidP="00247862">
            <w:r>
              <w:t>contingency plans.</w:t>
            </w:r>
          </w:p>
        </w:tc>
        <w:tc>
          <w:tcPr>
            <w:tcW w:w="1431" w:type="dxa"/>
          </w:tcPr>
          <w:p w14:paraId="33FAA3DB" w14:textId="77777777" w:rsidR="00890239" w:rsidRDefault="00890239" w:rsidP="00247862"/>
        </w:tc>
        <w:tc>
          <w:tcPr>
            <w:tcW w:w="1325" w:type="dxa"/>
          </w:tcPr>
          <w:p w14:paraId="316CE6E5" w14:textId="77777777" w:rsidR="00890239" w:rsidRDefault="00890239" w:rsidP="00247862"/>
        </w:tc>
        <w:tc>
          <w:tcPr>
            <w:tcW w:w="1956" w:type="dxa"/>
          </w:tcPr>
          <w:p w14:paraId="39E2ACF8" w14:textId="77777777" w:rsidR="00890239" w:rsidRDefault="00890239" w:rsidP="00247862"/>
        </w:tc>
        <w:tc>
          <w:tcPr>
            <w:tcW w:w="1392" w:type="dxa"/>
          </w:tcPr>
          <w:p w14:paraId="48126E66" w14:textId="77777777" w:rsidR="00890239" w:rsidRDefault="00890239" w:rsidP="00247862"/>
        </w:tc>
        <w:tc>
          <w:tcPr>
            <w:tcW w:w="1392" w:type="dxa"/>
          </w:tcPr>
          <w:p w14:paraId="062223C3" w14:textId="77777777" w:rsidR="00890239" w:rsidRDefault="00890239" w:rsidP="00247862"/>
        </w:tc>
      </w:tr>
      <w:tr w:rsidR="00890239" w14:paraId="3DB8CD21" w14:textId="77777777" w:rsidTr="00247862">
        <w:tc>
          <w:tcPr>
            <w:tcW w:w="2912" w:type="dxa"/>
          </w:tcPr>
          <w:p w14:paraId="54B823D2" w14:textId="77777777" w:rsidR="00890239" w:rsidRDefault="00890239" w:rsidP="00247862">
            <w:r>
              <w:t xml:space="preserve">I have </w:t>
            </w:r>
            <w:r w:rsidRPr="00397EC7">
              <w:t>communicate</w:t>
            </w:r>
            <w:r>
              <w:t>d</w:t>
            </w:r>
            <w:r w:rsidRPr="00397EC7">
              <w:t xml:space="preserve"> effectively with relevant stakeholders to explain the plan and supporting information, s</w:t>
            </w:r>
            <w:r>
              <w:t>ought</w:t>
            </w:r>
            <w:r w:rsidRPr="00397EC7">
              <w:t xml:space="preserve"> approvals, negotiate</w:t>
            </w:r>
            <w:r>
              <w:t>d</w:t>
            </w:r>
            <w:r w:rsidRPr="00397EC7">
              <w:t xml:space="preserve"> variations and </w:t>
            </w:r>
            <w:r w:rsidRPr="00397EC7">
              <w:lastRenderedPageBreak/>
              <w:t>engage</w:t>
            </w:r>
            <w:r>
              <w:t>d</w:t>
            </w:r>
            <w:r w:rsidRPr="00397EC7">
              <w:t xml:space="preserve"> work teams</w:t>
            </w:r>
            <w:r>
              <w:t>.</w:t>
            </w:r>
          </w:p>
        </w:tc>
        <w:tc>
          <w:tcPr>
            <w:tcW w:w="1431" w:type="dxa"/>
          </w:tcPr>
          <w:p w14:paraId="37430D7A" w14:textId="77777777" w:rsidR="00890239" w:rsidRDefault="00890239" w:rsidP="00247862"/>
        </w:tc>
        <w:tc>
          <w:tcPr>
            <w:tcW w:w="1325" w:type="dxa"/>
          </w:tcPr>
          <w:p w14:paraId="2268C129" w14:textId="77777777" w:rsidR="00890239" w:rsidRDefault="00890239" w:rsidP="00247862"/>
        </w:tc>
        <w:tc>
          <w:tcPr>
            <w:tcW w:w="1956" w:type="dxa"/>
          </w:tcPr>
          <w:p w14:paraId="27C71272" w14:textId="77777777" w:rsidR="00890239" w:rsidRDefault="00890239" w:rsidP="00247862"/>
        </w:tc>
        <w:tc>
          <w:tcPr>
            <w:tcW w:w="1392" w:type="dxa"/>
          </w:tcPr>
          <w:p w14:paraId="1B1B5D02" w14:textId="77777777" w:rsidR="00890239" w:rsidRDefault="00890239" w:rsidP="00247862"/>
        </w:tc>
        <w:tc>
          <w:tcPr>
            <w:tcW w:w="1392" w:type="dxa"/>
          </w:tcPr>
          <w:p w14:paraId="03CBD50C" w14:textId="77777777" w:rsidR="00890239" w:rsidRDefault="00890239" w:rsidP="00247862"/>
        </w:tc>
      </w:tr>
      <w:tr w:rsidR="00890239" w14:paraId="0A366B05" w14:textId="77777777" w:rsidTr="00247862">
        <w:tc>
          <w:tcPr>
            <w:tcW w:w="2912" w:type="dxa"/>
          </w:tcPr>
          <w:p w14:paraId="75A2456C" w14:textId="77777777" w:rsidR="00890239" w:rsidRPr="00212219" w:rsidRDefault="00890239" w:rsidP="00247862">
            <w:r>
              <w:t>I have d</w:t>
            </w:r>
            <w:r w:rsidRPr="00B71FF0">
              <w:t>evelop</w:t>
            </w:r>
            <w:r>
              <w:t>ed</w:t>
            </w:r>
            <w:r w:rsidRPr="00B71FF0">
              <w:t xml:space="preserve"> and implement</w:t>
            </w:r>
            <w:r>
              <w:t>ed</w:t>
            </w:r>
            <w:r w:rsidRPr="00B71FF0">
              <w:t xml:space="preserve"> strategies to ensure that employees are recruited and/or inducted within the organisation’s human resources management policies, practices and procedures</w:t>
            </w:r>
            <w:r>
              <w:t>.</w:t>
            </w:r>
          </w:p>
        </w:tc>
        <w:tc>
          <w:tcPr>
            <w:tcW w:w="1431" w:type="dxa"/>
          </w:tcPr>
          <w:p w14:paraId="6D4E49A7" w14:textId="77777777" w:rsidR="00890239" w:rsidRDefault="00890239" w:rsidP="00247862"/>
        </w:tc>
        <w:tc>
          <w:tcPr>
            <w:tcW w:w="1325" w:type="dxa"/>
          </w:tcPr>
          <w:p w14:paraId="6F6C6A99" w14:textId="77777777" w:rsidR="00890239" w:rsidRDefault="00890239" w:rsidP="00247862"/>
        </w:tc>
        <w:tc>
          <w:tcPr>
            <w:tcW w:w="1956" w:type="dxa"/>
          </w:tcPr>
          <w:p w14:paraId="2D42752E" w14:textId="77777777" w:rsidR="00890239" w:rsidRDefault="00890239" w:rsidP="00247862"/>
        </w:tc>
        <w:tc>
          <w:tcPr>
            <w:tcW w:w="1392" w:type="dxa"/>
          </w:tcPr>
          <w:p w14:paraId="69963A74" w14:textId="77777777" w:rsidR="00890239" w:rsidRDefault="00890239" w:rsidP="00247862"/>
        </w:tc>
        <w:tc>
          <w:tcPr>
            <w:tcW w:w="1392" w:type="dxa"/>
          </w:tcPr>
          <w:p w14:paraId="434D5EB0" w14:textId="77777777" w:rsidR="00890239" w:rsidRDefault="00890239" w:rsidP="00247862"/>
        </w:tc>
      </w:tr>
      <w:tr w:rsidR="00890239" w14:paraId="3C3C649A" w14:textId="77777777" w:rsidTr="00247862">
        <w:tc>
          <w:tcPr>
            <w:tcW w:w="2912" w:type="dxa"/>
          </w:tcPr>
          <w:p w14:paraId="64B45390" w14:textId="77777777" w:rsidR="00890239" w:rsidRPr="00212219" w:rsidRDefault="00890239" w:rsidP="00247862">
            <w:r>
              <w:t>I have d</w:t>
            </w:r>
            <w:r w:rsidRPr="00B71FF0">
              <w:t>evelop</w:t>
            </w:r>
            <w:r>
              <w:t>ed</w:t>
            </w:r>
            <w:r w:rsidRPr="00B71FF0">
              <w:t xml:space="preserve"> and implement</w:t>
            </w:r>
            <w:r>
              <w:t>ed</w:t>
            </w:r>
            <w:r w:rsidRPr="00B71FF0">
              <w:t xml:space="preserve"> strategies to ensure that physical resources and services are acquired in accordance with the organisation’s policies, practices and procedures</w:t>
            </w:r>
            <w:r>
              <w:t>.</w:t>
            </w:r>
          </w:p>
        </w:tc>
        <w:tc>
          <w:tcPr>
            <w:tcW w:w="1431" w:type="dxa"/>
          </w:tcPr>
          <w:p w14:paraId="74F6B6B7" w14:textId="77777777" w:rsidR="00890239" w:rsidRDefault="00890239" w:rsidP="00247862"/>
        </w:tc>
        <w:tc>
          <w:tcPr>
            <w:tcW w:w="1325" w:type="dxa"/>
          </w:tcPr>
          <w:p w14:paraId="37CC90E7" w14:textId="77777777" w:rsidR="00890239" w:rsidRDefault="00890239" w:rsidP="00247862"/>
        </w:tc>
        <w:tc>
          <w:tcPr>
            <w:tcW w:w="1956" w:type="dxa"/>
          </w:tcPr>
          <w:p w14:paraId="3DDFC2AA" w14:textId="77777777" w:rsidR="00890239" w:rsidRDefault="00890239" w:rsidP="00247862"/>
        </w:tc>
        <w:tc>
          <w:tcPr>
            <w:tcW w:w="1392" w:type="dxa"/>
          </w:tcPr>
          <w:p w14:paraId="4C3BB7F1" w14:textId="77777777" w:rsidR="00890239" w:rsidRDefault="00890239" w:rsidP="00247862"/>
        </w:tc>
        <w:tc>
          <w:tcPr>
            <w:tcW w:w="1392" w:type="dxa"/>
          </w:tcPr>
          <w:p w14:paraId="2A0C7DA1" w14:textId="77777777" w:rsidR="00890239" w:rsidRDefault="00890239" w:rsidP="00247862"/>
        </w:tc>
      </w:tr>
      <w:tr w:rsidR="00890239" w14:paraId="14DA49AD" w14:textId="77777777" w:rsidTr="00247862">
        <w:tc>
          <w:tcPr>
            <w:tcW w:w="2912" w:type="dxa"/>
          </w:tcPr>
          <w:p w14:paraId="73EC3CFC" w14:textId="77777777" w:rsidR="00890239" w:rsidRPr="00620271" w:rsidRDefault="00890239" w:rsidP="00247862">
            <w:r>
              <w:t>I have r</w:t>
            </w:r>
            <w:r w:rsidRPr="00397EC7">
              <w:t>ecognise</w:t>
            </w:r>
            <w:r>
              <w:t>d</w:t>
            </w:r>
            <w:r w:rsidRPr="00397EC7">
              <w:t xml:space="preserve"> and incorporate</w:t>
            </w:r>
            <w:r>
              <w:t>d</w:t>
            </w:r>
            <w:r w:rsidRPr="00397EC7">
              <w:t xml:space="preserve"> requirements for intellectual property rights and responsibilities in recruitment and acquisition of resources and services</w:t>
            </w:r>
            <w:r>
              <w:t>.</w:t>
            </w:r>
          </w:p>
        </w:tc>
        <w:tc>
          <w:tcPr>
            <w:tcW w:w="1431" w:type="dxa"/>
          </w:tcPr>
          <w:p w14:paraId="48EC95F8" w14:textId="77777777" w:rsidR="00890239" w:rsidRDefault="00890239" w:rsidP="00247862"/>
        </w:tc>
        <w:tc>
          <w:tcPr>
            <w:tcW w:w="1325" w:type="dxa"/>
          </w:tcPr>
          <w:p w14:paraId="37421FD7" w14:textId="77777777" w:rsidR="00890239" w:rsidRDefault="00890239" w:rsidP="00247862"/>
        </w:tc>
        <w:tc>
          <w:tcPr>
            <w:tcW w:w="1956" w:type="dxa"/>
          </w:tcPr>
          <w:p w14:paraId="7ECC3F49" w14:textId="77777777" w:rsidR="00890239" w:rsidRDefault="00890239" w:rsidP="00247862"/>
        </w:tc>
        <w:tc>
          <w:tcPr>
            <w:tcW w:w="1392" w:type="dxa"/>
          </w:tcPr>
          <w:p w14:paraId="7CA4DEF5" w14:textId="77777777" w:rsidR="00890239" w:rsidRDefault="00890239" w:rsidP="00247862"/>
        </w:tc>
        <w:tc>
          <w:tcPr>
            <w:tcW w:w="1392" w:type="dxa"/>
          </w:tcPr>
          <w:p w14:paraId="5C0A5E8E" w14:textId="77777777" w:rsidR="00890239" w:rsidRDefault="00890239" w:rsidP="00247862"/>
        </w:tc>
      </w:tr>
      <w:tr w:rsidR="00890239" w14:paraId="6338F00A" w14:textId="77777777" w:rsidTr="00247862">
        <w:tc>
          <w:tcPr>
            <w:tcW w:w="2912" w:type="dxa"/>
          </w:tcPr>
          <w:p w14:paraId="15492E65" w14:textId="77777777" w:rsidR="00890239" w:rsidRPr="00620271" w:rsidRDefault="00890239" w:rsidP="00247862">
            <w:r>
              <w:t>I have d</w:t>
            </w:r>
            <w:r w:rsidRPr="00397EC7">
              <w:t>evelop</w:t>
            </w:r>
            <w:r>
              <w:t>ed</w:t>
            </w:r>
            <w:r w:rsidRPr="00397EC7">
              <w:t>, monitor</w:t>
            </w:r>
            <w:r>
              <w:t>ed</w:t>
            </w:r>
            <w:r w:rsidRPr="00397EC7">
              <w:t xml:space="preserve"> and review</w:t>
            </w:r>
            <w:r>
              <w:t>ed</w:t>
            </w:r>
            <w:r w:rsidRPr="00397EC7">
              <w:t xml:space="preserve"> </w:t>
            </w:r>
            <w:r w:rsidRPr="00397EC7">
              <w:lastRenderedPageBreak/>
              <w:t>performance systems and processes to assess progress in achieving profit and productivity plans and targets</w:t>
            </w:r>
            <w:r>
              <w:t>.</w:t>
            </w:r>
          </w:p>
        </w:tc>
        <w:tc>
          <w:tcPr>
            <w:tcW w:w="1431" w:type="dxa"/>
          </w:tcPr>
          <w:p w14:paraId="3385832D" w14:textId="77777777" w:rsidR="00890239" w:rsidRDefault="00890239" w:rsidP="00247862"/>
        </w:tc>
        <w:tc>
          <w:tcPr>
            <w:tcW w:w="1325" w:type="dxa"/>
          </w:tcPr>
          <w:p w14:paraId="24062ED0" w14:textId="77777777" w:rsidR="00890239" w:rsidRDefault="00890239" w:rsidP="00247862"/>
        </w:tc>
        <w:tc>
          <w:tcPr>
            <w:tcW w:w="1956" w:type="dxa"/>
          </w:tcPr>
          <w:p w14:paraId="1C3EB6C2" w14:textId="77777777" w:rsidR="00890239" w:rsidRDefault="00890239" w:rsidP="00247862"/>
        </w:tc>
        <w:tc>
          <w:tcPr>
            <w:tcW w:w="1392" w:type="dxa"/>
          </w:tcPr>
          <w:p w14:paraId="2CF5F81C" w14:textId="77777777" w:rsidR="00890239" w:rsidRDefault="00890239" w:rsidP="00247862"/>
        </w:tc>
        <w:tc>
          <w:tcPr>
            <w:tcW w:w="1392" w:type="dxa"/>
          </w:tcPr>
          <w:p w14:paraId="733C1685" w14:textId="77777777" w:rsidR="00890239" w:rsidRDefault="00890239" w:rsidP="00247862"/>
        </w:tc>
      </w:tr>
      <w:tr w:rsidR="00890239" w14:paraId="5C22DF02" w14:textId="77777777" w:rsidTr="00247862">
        <w:tc>
          <w:tcPr>
            <w:tcW w:w="2912" w:type="dxa"/>
          </w:tcPr>
          <w:p w14:paraId="1A5D9610" w14:textId="77777777" w:rsidR="00890239" w:rsidRDefault="00890239" w:rsidP="00247862">
            <w:r>
              <w:t>I have analysed and interpreted budget and actual financial information to monitor and review profit and productivity performance and identified areas of under-performance, recommended solutions and taken prompt action to rectify the situation.</w:t>
            </w:r>
          </w:p>
        </w:tc>
        <w:tc>
          <w:tcPr>
            <w:tcW w:w="1431" w:type="dxa"/>
          </w:tcPr>
          <w:p w14:paraId="1352A2E8" w14:textId="77777777" w:rsidR="00890239" w:rsidRDefault="00890239" w:rsidP="00247862"/>
        </w:tc>
        <w:tc>
          <w:tcPr>
            <w:tcW w:w="1325" w:type="dxa"/>
          </w:tcPr>
          <w:p w14:paraId="64404F82" w14:textId="77777777" w:rsidR="00890239" w:rsidRDefault="00890239" w:rsidP="00247862"/>
        </w:tc>
        <w:tc>
          <w:tcPr>
            <w:tcW w:w="1956" w:type="dxa"/>
          </w:tcPr>
          <w:p w14:paraId="12371508" w14:textId="77777777" w:rsidR="00890239" w:rsidRDefault="00890239" w:rsidP="00247862"/>
        </w:tc>
        <w:tc>
          <w:tcPr>
            <w:tcW w:w="1392" w:type="dxa"/>
          </w:tcPr>
          <w:p w14:paraId="662E8F79" w14:textId="77777777" w:rsidR="00890239" w:rsidRDefault="00890239" w:rsidP="00247862"/>
        </w:tc>
        <w:tc>
          <w:tcPr>
            <w:tcW w:w="1392" w:type="dxa"/>
          </w:tcPr>
          <w:p w14:paraId="2342FE4F" w14:textId="77777777" w:rsidR="00890239" w:rsidRDefault="00890239" w:rsidP="00247862"/>
        </w:tc>
      </w:tr>
      <w:tr w:rsidR="00890239" w14:paraId="00A8E2E0" w14:textId="77777777" w:rsidTr="00247862">
        <w:tc>
          <w:tcPr>
            <w:tcW w:w="2912" w:type="dxa"/>
          </w:tcPr>
          <w:p w14:paraId="40D2466A" w14:textId="77777777" w:rsidR="00890239" w:rsidRDefault="00890239" w:rsidP="00247862">
            <w:r>
              <w:t>I have p</w:t>
            </w:r>
            <w:r w:rsidRPr="00397EC7">
              <w:t>lan</w:t>
            </w:r>
            <w:r>
              <w:t>ned</w:t>
            </w:r>
            <w:r w:rsidRPr="00397EC7">
              <w:t xml:space="preserve"> and implement</w:t>
            </w:r>
            <w:r>
              <w:t>ed</w:t>
            </w:r>
            <w:r w:rsidRPr="00397EC7">
              <w:t xml:space="preserve"> systems to ensure that mentoring and coaching are provided to support individuals and teams to effectively, economically and safely use resources</w:t>
            </w:r>
            <w:r>
              <w:t>.</w:t>
            </w:r>
          </w:p>
        </w:tc>
        <w:tc>
          <w:tcPr>
            <w:tcW w:w="1431" w:type="dxa"/>
          </w:tcPr>
          <w:p w14:paraId="5DE41F8E" w14:textId="77777777" w:rsidR="00890239" w:rsidRDefault="00890239" w:rsidP="00247862"/>
        </w:tc>
        <w:tc>
          <w:tcPr>
            <w:tcW w:w="1325" w:type="dxa"/>
          </w:tcPr>
          <w:p w14:paraId="139B7CA1" w14:textId="77777777" w:rsidR="00890239" w:rsidRDefault="00890239" w:rsidP="00247862"/>
        </w:tc>
        <w:tc>
          <w:tcPr>
            <w:tcW w:w="1956" w:type="dxa"/>
          </w:tcPr>
          <w:p w14:paraId="4F08F17F" w14:textId="77777777" w:rsidR="00890239" w:rsidRDefault="00890239" w:rsidP="00247862"/>
        </w:tc>
        <w:tc>
          <w:tcPr>
            <w:tcW w:w="1392" w:type="dxa"/>
          </w:tcPr>
          <w:p w14:paraId="25257A24" w14:textId="77777777" w:rsidR="00890239" w:rsidRDefault="00890239" w:rsidP="00247862"/>
        </w:tc>
        <w:tc>
          <w:tcPr>
            <w:tcW w:w="1392" w:type="dxa"/>
          </w:tcPr>
          <w:p w14:paraId="29CB8B39" w14:textId="77777777" w:rsidR="00890239" w:rsidRDefault="00890239" w:rsidP="00247862"/>
        </w:tc>
      </w:tr>
    </w:tbl>
    <w:p w14:paraId="18BA2245" w14:textId="77777777" w:rsidR="008804B5" w:rsidRDefault="008804B5" w:rsidP="0028339C">
      <w:pPr>
        <w:pStyle w:val="BasicParagraph"/>
        <w:spacing w:line="264" w:lineRule="auto"/>
        <w:rPr>
          <w:rFonts w:ascii="Avenir LT Std 35 Light" w:hAnsi="Avenir LT Std 35 Light"/>
          <w:color w:val="auto"/>
          <w:sz w:val="20"/>
          <w:szCs w:val="20"/>
        </w:rPr>
      </w:pPr>
    </w:p>
    <w:p w14:paraId="28DA6C66" w14:textId="12765CBB" w:rsidR="008804B5" w:rsidRDefault="008804B5" w:rsidP="0028339C">
      <w:pPr>
        <w:pStyle w:val="BasicParagraph"/>
        <w:spacing w:line="264" w:lineRule="auto"/>
        <w:rPr>
          <w:rFonts w:ascii="Avenir LT Std 35 Light" w:hAnsi="Avenir LT Std 35 Light"/>
          <w:color w:val="auto"/>
          <w:sz w:val="20"/>
          <w:szCs w:val="20"/>
        </w:rPr>
      </w:pPr>
    </w:p>
    <w:p w14:paraId="0B34ED26" w14:textId="77777777" w:rsidR="00213751" w:rsidRDefault="00213751">
      <w:pPr>
        <w:spacing w:after="200" w:line="276" w:lineRule="auto"/>
        <w:rPr>
          <w:rFonts w:asciiTheme="majorHAnsi" w:eastAsiaTheme="majorEastAsia" w:hAnsiTheme="majorHAnsi" w:cstheme="majorBidi"/>
          <w:color w:val="365F91" w:themeColor="accent1" w:themeShade="BF"/>
          <w:sz w:val="32"/>
          <w:szCs w:val="32"/>
          <w:lang w:eastAsia="en-AU"/>
        </w:rPr>
      </w:pPr>
      <w:bookmarkStart w:id="8" w:name="_Toc19790629"/>
      <w:r>
        <w:lastRenderedPageBreak/>
        <w:br w:type="page"/>
      </w:r>
    </w:p>
    <w:p w14:paraId="03644A9B" w14:textId="62D47261" w:rsidR="00213751" w:rsidRPr="00F418ED" w:rsidRDefault="00213751" w:rsidP="00213751">
      <w:pPr>
        <w:pStyle w:val="Heading1"/>
      </w:pPr>
      <w:r w:rsidRPr="00F418ED">
        <w:lastRenderedPageBreak/>
        <w:t>BSBHRM405 Support the recruitment, selection and induction of staff</w:t>
      </w:r>
      <w:bookmarkEnd w:id="8"/>
    </w:p>
    <w:p w14:paraId="371C5FD0" w14:textId="61565EC7" w:rsidR="00213751" w:rsidRDefault="00213751" w:rsidP="00213751">
      <w:pPr>
        <w:spacing w:after="160" w:line="259" w:lineRule="auto"/>
      </w:pPr>
      <w:r>
        <w:t>This unit describes the skills and knowledge required to execute tasks associated with the recruitment cycle and apply in-depth knowledge of the work of the organisation, and how recruitment and selection practices fit with other human resources functions. This unit applies to individuals who support recruitment, selection and induction functions under the direction of a human resource manager.</w:t>
      </w:r>
    </w:p>
    <w:p w14:paraId="56947F69" w14:textId="77777777" w:rsidR="00213751" w:rsidRDefault="00213751" w:rsidP="00213751"/>
    <w:tbl>
      <w:tblPr>
        <w:tblStyle w:val="TableGrid"/>
        <w:tblW w:w="0" w:type="auto"/>
        <w:tblLook w:val="04A0" w:firstRow="1" w:lastRow="0" w:firstColumn="1" w:lastColumn="0" w:noHBand="0" w:noVBand="1"/>
      </w:tblPr>
      <w:tblGrid>
        <w:gridCol w:w="2198"/>
        <w:gridCol w:w="1360"/>
        <w:gridCol w:w="1322"/>
        <w:gridCol w:w="1585"/>
        <w:gridCol w:w="1382"/>
        <w:gridCol w:w="1162"/>
      </w:tblGrid>
      <w:tr w:rsidR="00213751" w14:paraId="2F2F8D0F" w14:textId="77777777" w:rsidTr="00247862">
        <w:trPr>
          <w:tblHeader/>
        </w:trPr>
        <w:tc>
          <w:tcPr>
            <w:tcW w:w="2912" w:type="dxa"/>
          </w:tcPr>
          <w:p w14:paraId="19E8B89D" w14:textId="77777777" w:rsidR="00213751" w:rsidRDefault="00213751" w:rsidP="00247862"/>
        </w:tc>
        <w:tc>
          <w:tcPr>
            <w:tcW w:w="1431" w:type="dxa"/>
          </w:tcPr>
          <w:p w14:paraId="0FFF0DDE" w14:textId="77777777" w:rsidR="00213751" w:rsidRDefault="00213751" w:rsidP="00247862">
            <w:pPr>
              <w:rPr>
                <w:b/>
                <w:bCs/>
              </w:rPr>
            </w:pPr>
            <w:r w:rsidRPr="00C17BDE">
              <w:rPr>
                <w:b/>
                <w:bCs/>
              </w:rPr>
              <w:t>I have skills and knowledge in this area</w:t>
            </w:r>
          </w:p>
          <w:p w14:paraId="46C3C548" w14:textId="77777777" w:rsidR="00213751" w:rsidRPr="00620271" w:rsidRDefault="00213751" w:rsidP="00247862">
            <w:pPr>
              <w:rPr>
                <w:b/>
                <w:bCs/>
              </w:rPr>
            </w:pPr>
            <w:r>
              <w:rPr>
                <w:b/>
                <w:bCs/>
              </w:rPr>
              <w:t>(1 point)</w:t>
            </w:r>
          </w:p>
        </w:tc>
        <w:tc>
          <w:tcPr>
            <w:tcW w:w="1325" w:type="dxa"/>
          </w:tcPr>
          <w:p w14:paraId="5F742782" w14:textId="77777777" w:rsidR="00213751" w:rsidRPr="00620271" w:rsidRDefault="00213751" w:rsidP="0024786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61C8397" w14:textId="77777777" w:rsidR="00213751" w:rsidRPr="00C17BDE" w:rsidRDefault="00213751" w:rsidP="00247862">
            <w:pPr>
              <w:rPr>
                <w:b/>
                <w:bCs/>
              </w:rPr>
            </w:pPr>
            <w:r w:rsidRPr="00C17BDE">
              <w:rPr>
                <w:b/>
                <w:bCs/>
              </w:rPr>
              <w:t>I have performed these tasks:</w:t>
            </w:r>
          </w:p>
          <w:p w14:paraId="0EF0F7C6" w14:textId="77777777" w:rsidR="00213751" w:rsidRPr="007C797B" w:rsidRDefault="00213751" w:rsidP="00247862">
            <w:pPr>
              <w:rPr>
                <w:b/>
                <w:bCs/>
              </w:rPr>
            </w:pPr>
            <w:r w:rsidRPr="007C797B">
              <w:rPr>
                <w:b/>
                <w:bCs/>
              </w:rPr>
              <w:t>Rarely = 1 point</w:t>
            </w:r>
          </w:p>
          <w:p w14:paraId="4D5E1815" w14:textId="77777777" w:rsidR="00213751" w:rsidRPr="007C797B" w:rsidRDefault="00213751" w:rsidP="00247862">
            <w:pPr>
              <w:rPr>
                <w:b/>
                <w:bCs/>
              </w:rPr>
            </w:pPr>
            <w:r w:rsidRPr="007C797B">
              <w:rPr>
                <w:b/>
                <w:bCs/>
              </w:rPr>
              <w:t>Sometimes</w:t>
            </w:r>
            <w:r>
              <w:rPr>
                <w:b/>
                <w:bCs/>
              </w:rPr>
              <w:t xml:space="preserve"> = 2 points</w:t>
            </w:r>
          </w:p>
          <w:p w14:paraId="2DCEBD77" w14:textId="77777777" w:rsidR="00213751" w:rsidRPr="007C797B" w:rsidRDefault="00213751" w:rsidP="00247862">
            <w:pPr>
              <w:rPr>
                <w:b/>
                <w:bCs/>
              </w:rPr>
            </w:pPr>
            <w:r w:rsidRPr="007C797B">
              <w:rPr>
                <w:b/>
                <w:bCs/>
              </w:rPr>
              <w:t>Frequently = 3 points</w:t>
            </w:r>
          </w:p>
        </w:tc>
        <w:tc>
          <w:tcPr>
            <w:tcW w:w="1392" w:type="dxa"/>
          </w:tcPr>
          <w:p w14:paraId="6F473DEB" w14:textId="77777777" w:rsidR="00213751" w:rsidRDefault="00213751" w:rsidP="00247862">
            <w:pPr>
              <w:rPr>
                <w:b/>
                <w:bCs/>
              </w:rPr>
            </w:pPr>
            <w:r w:rsidRPr="00C17BDE">
              <w:rPr>
                <w:b/>
                <w:bCs/>
              </w:rPr>
              <w:t>I can collect documents and evidence that show I have undertaken these tasks</w:t>
            </w:r>
          </w:p>
          <w:p w14:paraId="1B1F4959" w14:textId="77777777" w:rsidR="00213751" w:rsidRPr="00620271" w:rsidRDefault="00213751" w:rsidP="00247862">
            <w:pPr>
              <w:rPr>
                <w:b/>
                <w:bCs/>
              </w:rPr>
            </w:pPr>
            <w:r>
              <w:rPr>
                <w:b/>
                <w:bCs/>
              </w:rPr>
              <w:t>(2 points)</w:t>
            </w:r>
          </w:p>
        </w:tc>
        <w:tc>
          <w:tcPr>
            <w:tcW w:w="1392" w:type="dxa"/>
          </w:tcPr>
          <w:p w14:paraId="1A4DA13E" w14:textId="77777777" w:rsidR="00213751" w:rsidRPr="00C17BDE" w:rsidRDefault="00213751" w:rsidP="00247862">
            <w:pPr>
              <w:rPr>
                <w:b/>
                <w:bCs/>
              </w:rPr>
            </w:pPr>
            <w:r>
              <w:rPr>
                <w:b/>
                <w:bCs/>
              </w:rPr>
              <w:t>Total number of points</w:t>
            </w:r>
          </w:p>
        </w:tc>
      </w:tr>
      <w:tr w:rsidR="00213751" w14:paraId="098C0EE1" w14:textId="77777777" w:rsidTr="00247862">
        <w:tc>
          <w:tcPr>
            <w:tcW w:w="2912" w:type="dxa"/>
          </w:tcPr>
          <w:p w14:paraId="4E434181" w14:textId="77777777" w:rsidR="00213751" w:rsidRDefault="00213751" w:rsidP="00247862">
            <w:r>
              <w:t xml:space="preserve">I have </w:t>
            </w:r>
            <w:r w:rsidRPr="001D0FD1">
              <w:t>prepare</w:t>
            </w:r>
            <w:r>
              <w:t>d</w:t>
            </w:r>
            <w:r w:rsidRPr="001D0FD1">
              <w:t xml:space="preserve"> job descriptions</w:t>
            </w:r>
            <w:r>
              <w:t xml:space="preserve"> </w:t>
            </w:r>
            <w:r w:rsidRPr="00753817">
              <w:t>that accurately reflect the role requirements, according to organisational policies and procedures, legislation, codes, national standards and work health and safety (WHS) considerations</w:t>
            </w:r>
            <w:r>
              <w:t>.</w:t>
            </w:r>
          </w:p>
        </w:tc>
        <w:tc>
          <w:tcPr>
            <w:tcW w:w="1431" w:type="dxa"/>
          </w:tcPr>
          <w:p w14:paraId="0534CF87" w14:textId="77777777" w:rsidR="00213751" w:rsidRDefault="00213751" w:rsidP="00247862"/>
        </w:tc>
        <w:tc>
          <w:tcPr>
            <w:tcW w:w="1325" w:type="dxa"/>
          </w:tcPr>
          <w:p w14:paraId="560A2377" w14:textId="77777777" w:rsidR="00213751" w:rsidRDefault="00213751" w:rsidP="00247862"/>
        </w:tc>
        <w:tc>
          <w:tcPr>
            <w:tcW w:w="1956" w:type="dxa"/>
          </w:tcPr>
          <w:p w14:paraId="5DFF79A0" w14:textId="77777777" w:rsidR="00213751" w:rsidRDefault="00213751" w:rsidP="00247862"/>
        </w:tc>
        <w:tc>
          <w:tcPr>
            <w:tcW w:w="1392" w:type="dxa"/>
          </w:tcPr>
          <w:p w14:paraId="2CE9D075" w14:textId="77777777" w:rsidR="00213751" w:rsidRDefault="00213751" w:rsidP="00247862"/>
        </w:tc>
        <w:tc>
          <w:tcPr>
            <w:tcW w:w="1392" w:type="dxa"/>
          </w:tcPr>
          <w:p w14:paraId="20EEF079" w14:textId="77777777" w:rsidR="00213751" w:rsidRDefault="00213751" w:rsidP="00247862"/>
        </w:tc>
      </w:tr>
      <w:tr w:rsidR="00213751" w14:paraId="4850FCD2" w14:textId="77777777" w:rsidTr="00247862">
        <w:tc>
          <w:tcPr>
            <w:tcW w:w="2912" w:type="dxa"/>
          </w:tcPr>
          <w:p w14:paraId="5D2374B3" w14:textId="77777777" w:rsidR="00213751" w:rsidRDefault="00213751" w:rsidP="00247862">
            <w:r>
              <w:t xml:space="preserve">I have </w:t>
            </w:r>
            <w:r w:rsidRPr="001D0FD1">
              <w:t>use</w:t>
            </w:r>
            <w:r>
              <w:t>d</w:t>
            </w:r>
            <w:r w:rsidRPr="001D0FD1">
              <w:t xml:space="preserve"> job descriptions to support sourcing, selecting and appointing suitable staff</w:t>
            </w:r>
          </w:p>
        </w:tc>
        <w:tc>
          <w:tcPr>
            <w:tcW w:w="1431" w:type="dxa"/>
          </w:tcPr>
          <w:p w14:paraId="3440E240" w14:textId="77777777" w:rsidR="00213751" w:rsidRDefault="00213751" w:rsidP="00247862"/>
        </w:tc>
        <w:tc>
          <w:tcPr>
            <w:tcW w:w="1325" w:type="dxa"/>
          </w:tcPr>
          <w:p w14:paraId="38348851" w14:textId="77777777" w:rsidR="00213751" w:rsidRDefault="00213751" w:rsidP="00247862"/>
        </w:tc>
        <w:tc>
          <w:tcPr>
            <w:tcW w:w="1956" w:type="dxa"/>
          </w:tcPr>
          <w:p w14:paraId="525E67D0" w14:textId="77777777" w:rsidR="00213751" w:rsidRDefault="00213751" w:rsidP="00247862"/>
        </w:tc>
        <w:tc>
          <w:tcPr>
            <w:tcW w:w="1392" w:type="dxa"/>
          </w:tcPr>
          <w:p w14:paraId="0AC16EFB" w14:textId="77777777" w:rsidR="00213751" w:rsidRDefault="00213751" w:rsidP="00247862"/>
        </w:tc>
        <w:tc>
          <w:tcPr>
            <w:tcW w:w="1392" w:type="dxa"/>
          </w:tcPr>
          <w:p w14:paraId="39CB538C" w14:textId="77777777" w:rsidR="00213751" w:rsidRDefault="00213751" w:rsidP="00247862"/>
        </w:tc>
      </w:tr>
      <w:tr w:rsidR="00213751" w14:paraId="30AC31F0" w14:textId="77777777" w:rsidTr="00247862">
        <w:tc>
          <w:tcPr>
            <w:tcW w:w="2912" w:type="dxa"/>
          </w:tcPr>
          <w:p w14:paraId="65FFF1C2" w14:textId="77777777" w:rsidR="00213751" w:rsidRPr="00212219" w:rsidRDefault="00213751" w:rsidP="00247862">
            <w:r>
              <w:t xml:space="preserve">I have </w:t>
            </w:r>
            <w:r w:rsidRPr="001D0FD1">
              <w:t>use</w:t>
            </w:r>
            <w:r>
              <w:t>d</w:t>
            </w:r>
            <w:r w:rsidRPr="001D0FD1">
              <w:t xml:space="preserve"> different advertising channels to promote vacancies and/or establish a </w:t>
            </w:r>
            <w:r w:rsidRPr="001D0FD1">
              <w:lastRenderedPageBreak/>
              <w:t>potential talent pool</w:t>
            </w:r>
          </w:p>
        </w:tc>
        <w:tc>
          <w:tcPr>
            <w:tcW w:w="1431" w:type="dxa"/>
          </w:tcPr>
          <w:p w14:paraId="26EA87C7" w14:textId="77777777" w:rsidR="00213751" w:rsidRDefault="00213751" w:rsidP="00247862"/>
        </w:tc>
        <w:tc>
          <w:tcPr>
            <w:tcW w:w="1325" w:type="dxa"/>
          </w:tcPr>
          <w:p w14:paraId="0E67B124" w14:textId="77777777" w:rsidR="00213751" w:rsidRDefault="00213751" w:rsidP="00247862"/>
        </w:tc>
        <w:tc>
          <w:tcPr>
            <w:tcW w:w="1956" w:type="dxa"/>
          </w:tcPr>
          <w:p w14:paraId="3B036F5F" w14:textId="77777777" w:rsidR="00213751" w:rsidRDefault="00213751" w:rsidP="00247862"/>
        </w:tc>
        <w:tc>
          <w:tcPr>
            <w:tcW w:w="1392" w:type="dxa"/>
          </w:tcPr>
          <w:p w14:paraId="0DD45952" w14:textId="77777777" w:rsidR="00213751" w:rsidRDefault="00213751" w:rsidP="00247862"/>
        </w:tc>
        <w:tc>
          <w:tcPr>
            <w:tcW w:w="1392" w:type="dxa"/>
          </w:tcPr>
          <w:p w14:paraId="26734F0B" w14:textId="77777777" w:rsidR="00213751" w:rsidRDefault="00213751" w:rsidP="00247862"/>
        </w:tc>
      </w:tr>
      <w:tr w:rsidR="00213751" w14:paraId="280447E3" w14:textId="77777777" w:rsidTr="00247862">
        <w:tc>
          <w:tcPr>
            <w:tcW w:w="2912" w:type="dxa"/>
          </w:tcPr>
          <w:p w14:paraId="59048EF7" w14:textId="77777777" w:rsidR="00213751" w:rsidRPr="00212219" w:rsidRDefault="00213751" w:rsidP="00247862">
            <w:r>
              <w:t xml:space="preserve">I have </w:t>
            </w:r>
            <w:r w:rsidRPr="001D0FD1">
              <w:t>consult</w:t>
            </w:r>
            <w:r>
              <w:t>ed</w:t>
            </w:r>
            <w:r w:rsidRPr="001D0FD1">
              <w:t xml:space="preserve"> with managers to gain approvals</w:t>
            </w:r>
            <w:r>
              <w:t xml:space="preserve"> to undertake the recruitment, selection and induction of employees.</w:t>
            </w:r>
          </w:p>
        </w:tc>
        <w:tc>
          <w:tcPr>
            <w:tcW w:w="1431" w:type="dxa"/>
          </w:tcPr>
          <w:p w14:paraId="1EED7E36" w14:textId="77777777" w:rsidR="00213751" w:rsidRDefault="00213751" w:rsidP="00247862"/>
        </w:tc>
        <w:tc>
          <w:tcPr>
            <w:tcW w:w="1325" w:type="dxa"/>
          </w:tcPr>
          <w:p w14:paraId="180FA759" w14:textId="77777777" w:rsidR="00213751" w:rsidRDefault="00213751" w:rsidP="00247862"/>
        </w:tc>
        <w:tc>
          <w:tcPr>
            <w:tcW w:w="1956" w:type="dxa"/>
          </w:tcPr>
          <w:p w14:paraId="2B93D0FB" w14:textId="77777777" w:rsidR="00213751" w:rsidRDefault="00213751" w:rsidP="00247862"/>
        </w:tc>
        <w:tc>
          <w:tcPr>
            <w:tcW w:w="1392" w:type="dxa"/>
          </w:tcPr>
          <w:p w14:paraId="60C50A3E" w14:textId="77777777" w:rsidR="00213751" w:rsidRDefault="00213751" w:rsidP="00247862"/>
        </w:tc>
        <w:tc>
          <w:tcPr>
            <w:tcW w:w="1392" w:type="dxa"/>
          </w:tcPr>
          <w:p w14:paraId="0226DD4B" w14:textId="77777777" w:rsidR="00213751" w:rsidRDefault="00213751" w:rsidP="00247862"/>
        </w:tc>
      </w:tr>
      <w:tr w:rsidR="00213751" w14:paraId="2ACDE754" w14:textId="77777777" w:rsidTr="00247862">
        <w:tc>
          <w:tcPr>
            <w:tcW w:w="2912" w:type="dxa"/>
          </w:tcPr>
          <w:p w14:paraId="47468770" w14:textId="77777777" w:rsidR="00213751" w:rsidRPr="00620271" w:rsidRDefault="00213751" w:rsidP="00247862">
            <w:r>
              <w:t xml:space="preserve">I have </w:t>
            </w:r>
            <w:r w:rsidRPr="001D0FD1">
              <w:t>develop</w:t>
            </w:r>
            <w:r>
              <w:t>ed</w:t>
            </w:r>
            <w:r w:rsidRPr="001D0FD1">
              <w:t xml:space="preserve"> selection criteria and interview questions in consultation with relevant personnel</w:t>
            </w:r>
            <w:r>
              <w:t>.</w:t>
            </w:r>
          </w:p>
        </w:tc>
        <w:tc>
          <w:tcPr>
            <w:tcW w:w="1431" w:type="dxa"/>
          </w:tcPr>
          <w:p w14:paraId="77C6B877" w14:textId="77777777" w:rsidR="00213751" w:rsidRDefault="00213751" w:rsidP="00247862"/>
        </w:tc>
        <w:tc>
          <w:tcPr>
            <w:tcW w:w="1325" w:type="dxa"/>
          </w:tcPr>
          <w:p w14:paraId="1D9F92D6" w14:textId="77777777" w:rsidR="00213751" w:rsidRDefault="00213751" w:rsidP="00247862"/>
        </w:tc>
        <w:tc>
          <w:tcPr>
            <w:tcW w:w="1956" w:type="dxa"/>
          </w:tcPr>
          <w:p w14:paraId="0DD0DAE9" w14:textId="77777777" w:rsidR="00213751" w:rsidRDefault="00213751" w:rsidP="00247862"/>
        </w:tc>
        <w:tc>
          <w:tcPr>
            <w:tcW w:w="1392" w:type="dxa"/>
          </w:tcPr>
          <w:p w14:paraId="206AD4D8" w14:textId="77777777" w:rsidR="00213751" w:rsidRDefault="00213751" w:rsidP="00247862"/>
        </w:tc>
        <w:tc>
          <w:tcPr>
            <w:tcW w:w="1392" w:type="dxa"/>
          </w:tcPr>
          <w:p w14:paraId="3D741EC9" w14:textId="77777777" w:rsidR="00213751" w:rsidRDefault="00213751" w:rsidP="00247862"/>
        </w:tc>
      </w:tr>
      <w:tr w:rsidR="00213751" w14:paraId="3084ADEA" w14:textId="77777777" w:rsidTr="00247862">
        <w:tc>
          <w:tcPr>
            <w:tcW w:w="2912" w:type="dxa"/>
          </w:tcPr>
          <w:p w14:paraId="383040FB" w14:textId="77777777" w:rsidR="00213751" w:rsidRPr="00620271" w:rsidRDefault="00213751" w:rsidP="00247862">
            <w:r>
              <w:t xml:space="preserve">I have </w:t>
            </w:r>
            <w:r w:rsidRPr="001D0FD1">
              <w:t>schedule</w:t>
            </w:r>
            <w:r>
              <w:t>d</w:t>
            </w:r>
            <w:r w:rsidRPr="001D0FD1">
              <w:t xml:space="preserve"> interviews and advise</w:t>
            </w:r>
            <w:r>
              <w:t>d</w:t>
            </w:r>
            <w:r w:rsidRPr="001D0FD1">
              <w:t xml:space="preserve"> relevant people of times, dates and venues</w:t>
            </w:r>
            <w:r>
              <w:t>.</w:t>
            </w:r>
          </w:p>
        </w:tc>
        <w:tc>
          <w:tcPr>
            <w:tcW w:w="1431" w:type="dxa"/>
          </w:tcPr>
          <w:p w14:paraId="2E39B141" w14:textId="77777777" w:rsidR="00213751" w:rsidRDefault="00213751" w:rsidP="00247862"/>
        </w:tc>
        <w:tc>
          <w:tcPr>
            <w:tcW w:w="1325" w:type="dxa"/>
          </w:tcPr>
          <w:p w14:paraId="7651DCCE" w14:textId="77777777" w:rsidR="00213751" w:rsidRDefault="00213751" w:rsidP="00247862"/>
        </w:tc>
        <w:tc>
          <w:tcPr>
            <w:tcW w:w="1956" w:type="dxa"/>
          </w:tcPr>
          <w:p w14:paraId="3D90D501" w14:textId="77777777" w:rsidR="00213751" w:rsidRDefault="00213751" w:rsidP="00247862"/>
        </w:tc>
        <w:tc>
          <w:tcPr>
            <w:tcW w:w="1392" w:type="dxa"/>
          </w:tcPr>
          <w:p w14:paraId="78485F1A" w14:textId="77777777" w:rsidR="00213751" w:rsidRDefault="00213751" w:rsidP="00247862"/>
        </w:tc>
        <w:tc>
          <w:tcPr>
            <w:tcW w:w="1392" w:type="dxa"/>
          </w:tcPr>
          <w:p w14:paraId="0B755D30" w14:textId="77777777" w:rsidR="00213751" w:rsidRDefault="00213751" w:rsidP="00247862"/>
        </w:tc>
      </w:tr>
      <w:tr w:rsidR="00213751" w14:paraId="3C1E7EF9" w14:textId="77777777" w:rsidTr="00247862">
        <w:tc>
          <w:tcPr>
            <w:tcW w:w="2912" w:type="dxa"/>
          </w:tcPr>
          <w:p w14:paraId="6D10BBAD" w14:textId="77777777" w:rsidR="00213751" w:rsidRDefault="00213751" w:rsidP="00247862">
            <w:r>
              <w:t xml:space="preserve">I have </w:t>
            </w:r>
            <w:r w:rsidRPr="001D0FD1">
              <w:t>participate</w:t>
            </w:r>
            <w:r>
              <w:t>d</w:t>
            </w:r>
            <w:r w:rsidRPr="001D0FD1">
              <w:t xml:space="preserve"> in interviews and other selection techniques including assessing candidates against selection criteria to short list them</w:t>
            </w:r>
            <w:r>
              <w:t>.</w:t>
            </w:r>
          </w:p>
        </w:tc>
        <w:tc>
          <w:tcPr>
            <w:tcW w:w="1431" w:type="dxa"/>
          </w:tcPr>
          <w:p w14:paraId="35FCDB9A" w14:textId="77777777" w:rsidR="00213751" w:rsidRDefault="00213751" w:rsidP="00247862"/>
        </w:tc>
        <w:tc>
          <w:tcPr>
            <w:tcW w:w="1325" w:type="dxa"/>
          </w:tcPr>
          <w:p w14:paraId="4081713F" w14:textId="77777777" w:rsidR="00213751" w:rsidRDefault="00213751" w:rsidP="00247862"/>
        </w:tc>
        <w:tc>
          <w:tcPr>
            <w:tcW w:w="1956" w:type="dxa"/>
          </w:tcPr>
          <w:p w14:paraId="40E2509C" w14:textId="77777777" w:rsidR="00213751" w:rsidRDefault="00213751" w:rsidP="00247862"/>
        </w:tc>
        <w:tc>
          <w:tcPr>
            <w:tcW w:w="1392" w:type="dxa"/>
          </w:tcPr>
          <w:p w14:paraId="453B3887" w14:textId="77777777" w:rsidR="00213751" w:rsidRDefault="00213751" w:rsidP="00247862"/>
        </w:tc>
        <w:tc>
          <w:tcPr>
            <w:tcW w:w="1392" w:type="dxa"/>
          </w:tcPr>
          <w:p w14:paraId="0BF4744E" w14:textId="77777777" w:rsidR="00213751" w:rsidRDefault="00213751" w:rsidP="00247862"/>
        </w:tc>
      </w:tr>
      <w:tr w:rsidR="00213751" w14:paraId="59C1A3E9" w14:textId="77777777" w:rsidTr="00247862">
        <w:tc>
          <w:tcPr>
            <w:tcW w:w="2912" w:type="dxa"/>
          </w:tcPr>
          <w:p w14:paraId="78F9D77E" w14:textId="77777777" w:rsidR="00213751" w:rsidRDefault="00213751" w:rsidP="00247862">
            <w:r>
              <w:t xml:space="preserve">I have </w:t>
            </w:r>
            <w:r w:rsidRPr="001D0FD1">
              <w:t>obtain</w:t>
            </w:r>
            <w:r>
              <w:t>ed</w:t>
            </w:r>
            <w:r w:rsidRPr="001D0FD1">
              <w:t xml:space="preserve"> referees' reports</w:t>
            </w:r>
            <w:r>
              <w:t xml:space="preserve"> for candidates.</w:t>
            </w:r>
          </w:p>
        </w:tc>
        <w:tc>
          <w:tcPr>
            <w:tcW w:w="1431" w:type="dxa"/>
          </w:tcPr>
          <w:p w14:paraId="23CCF017" w14:textId="77777777" w:rsidR="00213751" w:rsidRDefault="00213751" w:rsidP="00247862"/>
        </w:tc>
        <w:tc>
          <w:tcPr>
            <w:tcW w:w="1325" w:type="dxa"/>
          </w:tcPr>
          <w:p w14:paraId="08236AD1" w14:textId="77777777" w:rsidR="00213751" w:rsidRDefault="00213751" w:rsidP="00247862"/>
        </w:tc>
        <w:tc>
          <w:tcPr>
            <w:tcW w:w="1956" w:type="dxa"/>
          </w:tcPr>
          <w:p w14:paraId="51C579D7" w14:textId="77777777" w:rsidR="00213751" w:rsidRDefault="00213751" w:rsidP="00247862"/>
        </w:tc>
        <w:tc>
          <w:tcPr>
            <w:tcW w:w="1392" w:type="dxa"/>
          </w:tcPr>
          <w:p w14:paraId="1FE00380" w14:textId="77777777" w:rsidR="00213751" w:rsidRDefault="00213751" w:rsidP="00247862"/>
        </w:tc>
        <w:tc>
          <w:tcPr>
            <w:tcW w:w="1392" w:type="dxa"/>
          </w:tcPr>
          <w:p w14:paraId="6FF30988" w14:textId="77777777" w:rsidR="00213751" w:rsidRDefault="00213751" w:rsidP="00247862"/>
        </w:tc>
      </w:tr>
      <w:tr w:rsidR="00213751" w14:paraId="19EBEDA6" w14:textId="77777777" w:rsidTr="00247862">
        <w:tc>
          <w:tcPr>
            <w:tcW w:w="2912" w:type="dxa"/>
          </w:tcPr>
          <w:p w14:paraId="74BA0512" w14:textId="77777777" w:rsidR="00213751" w:rsidRDefault="00213751" w:rsidP="00247862">
            <w:r>
              <w:t xml:space="preserve">I have </w:t>
            </w:r>
            <w:r w:rsidRPr="001D0FD1">
              <w:t>prepare</w:t>
            </w:r>
            <w:r>
              <w:t>d</w:t>
            </w:r>
            <w:r w:rsidRPr="001D0FD1">
              <w:t xml:space="preserve"> and distribute</w:t>
            </w:r>
            <w:r>
              <w:t>d</w:t>
            </w:r>
            <w:r w:rsidRPr="001D0FD1">
              <w:t xml:space="preserve"> selection report</w:t>
            </w:r>
            <w:r>
              <w:t>s</w:t>
            </w:r>
            <w:r w:rsidRPr="001D0FD1">
              <w:t xml:space="preserve"> including </w:t>
            </w:r>
            <w:r>
              <w:t xml:space="preserve">providing </w:t>
            </w:r>
            <w:r w:rsidRPr="001D0FD1">
              <w:t xml:space="preserve">feedback to </w:t>
            </w:r>
            <w:r w:rsidRPr="001D0FD1">
              <w:lastRenderedPageBreak/>
              <w:t>unsuccessful candidates</w:t>
            </w:r>
            <w:r>
              <w:t>.</w:t>
            </w:r>
          </w:p>
        </w:tc>
        <w:tc>
          <w:tcPr>
            <w:tcW w:w="1431" w:type="dxa"/>
          </w:tcPr>
          <w:p w14:paraId="1F61852B" w14:textId="77777777" w:rsidR="00213751" w:rsidRDefault="00213751" w:rsidP="00247862"/>
        </w:tc>
        <w:tc>
          <w:tcPr>
            <w:tcW w:w="1325" w:type="dxa"/>
          </w:tcPr>
          <w:p w14:paraId="7B3E7F62" w14:textId="77777777" w:rsidR="00213751" w:rsidRDefault="00213751" w:rsidP="00247862"/>
        </w:tc>
        <w:tc>
          <w:tcPr>
            <w:tcW w:w="1956" w:type="dxa"/>
          </w:tcPr>
          <w:p w14:paraId="27A9DEB8" w14:textId="77777777" w:rsidR="00213751" w:rsidRDefault="00213751" w:rsidP="00247862"/>
        </w:tc>
        <w:tc>
          <w:tcPr>
            <w:tcW w:w="1392" w:type="dxa"/>
          </w:tcPr>
          <w:p w14:paraId="3AD20618" w14:textId="77777777" w:rsidR="00213751" w:rsidRDefault="00213751" w:rsidP="00247862"/>
        </w:tc>
        <w:tc>
          <w:tcPr>
            <w:tcW w:w="1392" w:type="dxa"/>
          </w:tcPr>
          <w:p w14:paraId="2640AAFA" w14:textId="77777777" w:rsidR="00213751" w:rsidRDefault="00213751" w:rsidP="00247862"/>
        </w:tc>
      </w:tr>
      <w:tr w:rsidR="00213751" w14:paraId="61502C41" w14:textId="77777777" w:rsidTr="00247862">
        <w:tc>
          <w:tcPr>
            <w:tcW w:w="2912" w:type="dxa"/>
          </w:tcPr>
          <w:p w14:paraId="0B08AEF5" w14:textId="77777777" w:rsidR="00213751" w:rsidRDefault="00213751" w:rsidP="00247862">
            <w:r>
              <w:t xml:space="preserve">I have </w:t>
            </w:r>
            <w:r w:rsidRPr="001D0FD1">
              <w:t>secure</w:t>
            </w:r>
            <w:r>
              <w:t>d the</w:t>
            </w:r>
            <w:r w:rsidRPr="001D0FD1">
              <w:t xml:space="preserve"> preferred candidate’s agreement and provide</w:t>
            </w:r>
            <w:r>
              <w:t>d them with</w:t>
            </w:r>
            <w:r w:rsidRPr="001D0FD1">
              <w:t xml:space="preserve"> an employment contract</w:t>
            </w:r>
            <w:r>
              <w:t>.</w:t>
            </w:r>
          </w:p>
        </w:tc>
        <w:tc>
          <w:tcPr>
            <w:tcW w:w="1431" w:type="dxa"/>
          </w:tcPr>
          <w:p w14:paraId="672CA293" w14:textId="77777777" w:rsidR="00213751" w:rsidRDefault="00213751" w:rsidP="00247862"/>
        </w:tc>
        <w:tc>
          <w:tcPr>
            <w:tcW w:w="1325" w:type="dxa"/>
          </w:tcPr>
          <w:p w14:paraId="3665DCBC" w14:textId="77777777" w:rsidR="00213751" w:rsidRDefault="00213751" w:rsidP="00247862"/>
        </w:tc>
        <w:tc>
          <w:tcPr>
            <w:tcW w:w="1956" w:type="dxa"/>
          </w:tcPr>
          <w:p w14:paraId="7CD1F162" w14:textId="77777777" w:rsidR="00213751" w:rsidRDefault="00213751" w:rsidP="00247862"/>
        </w:tc>
        <w:tc>
          <w:tcPr>
            <w:tcW w:w="1392" w:type="dxa"/>
          </w:tcPr>
          <w:p w14:paraId="1D263BAF" w14:textId="77777777" w:rsidR="00213751" w:rsidRDefault="00213751" w:rsidP="00247862"/>
        </w:tc>
        <w:tc>
          <w:tcPr>
            <w:tcW w:w="1392" w:type="dxa"/>
          </w:tcPr>
          <w:p w14:paraId="5ECC5E72" w14:textId="77777777" w:rsidR="00213751" w:rsidRDefault="00213751" w:rsidP="00247862"/>
        </w:tc>
      </w:tr>
      <w:tr w:rsidR="00213751" w14:paraId="195D5A22" w14:textId="77777777" w:rsidTr="00247862">
        <w:tc>
          <w:tcPr>
            <w:tcW w:w="2912" w:type="dxa"/>
          </w:tcPr>
          <w:p w14:paraId="5BBEA895" w14:textId="77777777" w:rsidR="00213751" w:rsidRDefault="00213751" w:rsidP="00247862">
            <w:r>
              <w:t xml:space="preserve">I have </w:t>
            </w:r>
            <w:r w:rsidRPr="001D0FD1">
              <w:t>advise</w:t>
            </w:r>
            <w:r>
              <w:t>d</w:t>
            </w:r>
            <w:r w:rsidRPr="001D0FD1">
              <w:t xml:space="preserve"> other staff of the successful candidate and </w:t>
            </w:r>
            <w:r>
              <w:t xml:space="preserve">organised the new staff members </w:t>
            </w:r>
            <w:r w:rsidRPr="001D0FD1">
              <w:t>induction.</w:t>
            </w:r>
          </w:p>
        </w:tc>
        <w:tc>
          <w:tcPr>
            <w:tcW w:w="1431" w:type="dxa"/>
          </w:tcPr>
          <w:p w14:paraId="3C563658" w14:textId="77777777" w:rsidR="00213751" w:rsidRDefault="00213751" w:rsidP="00247862"/>
        </w:tc>
        <w:tc>
          <w:tcPr>
            <w:tcW w:w="1325" w:type="dxa"/>
          </w:tcPr>
          <w:p w14:paraId="526F9C1E" w14:textId="77777777" w:rsidR="00213751" w:rsidRDefault="00213751" w:rsidP="00247862"/>
        </w:tc>
        <w:tc>
          <w:tcPr>
            <w:tcW w:w="1956" w:type="dxa"/>
          </w:tcPr>
          <w:p w14:paraId="1EC5160C" w14:textId="77777777" w:rsidR="00213751" w:rsidRDefault="00213751" w:rsidP="00247862"/>
        </w:tc>
        <w:tc>
          <w:tcPr>
            <w:tcW w:w="1392" w:type="dxa"/>
          </w:tcPr>
          <w:p w14:paraId="09EB9A76" w14:textId="77777777" w:rsidR="00213751" w:rsidRDefault="00213751" w:rsidP="00247862"/>
        </w:tc>
        <w:tc>
          <w:tcPr>
            <w:tcW w:w="1392" w:type="dxa"/>
          </w:tcPr>
          <w:p w14:paraId="2E915B03" w14:textId="77777777" w:rsidR="00213751" w:rsidRDefault="00213751" w:rsidP="00247862"/>
        </w:tc>
      </w:tr>
    </w:tbl>
    <w:p w14:paraId="61D02E8D" w14:textId="497EF3C6" w:rsidR="00890239" w:rsidRDefault="00890239" w:rsidP="0028339C">
      <w:pPr>
        <w:pStyle w:val="BasicParagraph"/>
        <w:spacing w:line="264" w:lineRule="auto"/>
        <w:rPr>
          <w:rFonts w:ascii="Avenir LT Std 35 Light" w:hAnsi="Avenir LT Std 35 Light"/>
          <w:color w:val="auto"/>
          <w:sz w:val="20"/>
          <w:szCs w:val="20"/>
        </w:rPr>
      </w:pPr>
    </w:p>
    <w:p w14:paraId="265AD9F5" w14:textId="06685C7B" w:rsidR="00213751" w:rsidRDefault="00213751" w:rsidP="0028339C">
      <w:pPr>
        <w:pStyle w:val="BasicParagraph"/>
        <w:spacing w:line="264" w:lineRule="auto"/>
        <w:rPr>
          <w:rFonts w:ascii="Avenir LT Std 35 Light" w:hAnsi="Avenir LT Std 35 Light"/>
          <w:color w:val="auto"/>
          <w:sz w:val="20"/>
          <w:szCs w:val="20"/>
        </w:rPr>
      </w:pPr>
    </w:p>
    <w:p w14:paraId="6CB0914E" w14:textId="4CC34722" w:rsidR="00213751" w:rsidRDefault="00213751" w:rsidP="0028339C">
      <w:pPr>
        <w:pStyle w:val="BasicParagraph"/>
        <w:spacing w:line="264" w:lineRule="auto"/>
        <w:rPr>
          <w:rFonts w:ascii="Avenir LT Std 35 Light" w:hAnsi="Avenir LT Std 35 Light"/>
          <w:color w:val="auto"/>
          <w:sz w:val="20"/>
          <w:szCs w:val="20"/>
        </w:rPr>
      </w:pPr>
    </w:p>
    <w:p w14:paraId="3A64D801" w14:textId="77777777" w:rsidR="00213751" w:rsidRDefault="00213751">
      <w:pPr>
        <w:spacing w:after="200" w:line="276" w:lineRule="auto"/>
        <w:rPr>
          <w:rFonts w:asciiTheme="majorHAnsi" w:eastAsiaTheme="majorEastAsia" w:hAnsiTheme="majorHAnsi" w:cstheme="majorBidi"/>
          <w:color w:val="365F91" w:themeColor="accent1" w:themeShade="BF"/>
          <w:sz w:val="32"/>
          <w:szCs w:val="32"/>
          <w:lang w:eastAsia="en-AU"/>
        </w:rPr>
      </w:pPr>
      <w:bookmarkStart w:id="9" w:name="_Toc19790646"/>
      <w:r>
        <w:br w:type="page"/>
      </w:r>
    </w:p>
    <w:p w14:paraId="2C997FC7" w14:textId="1C992673" w:rsidR="00213751" w:rsidRPr="00F418ED" w:rsidRDefault="00213751" w:rsidP="00213751">
      <w:pPr>
        <w:pStyle w:val="Heading1"/>
      </w:pPr>
      <w:r w:rsidRPr="00F418ED">
        <w:lastRenderedPageBreak/>
        <w:t>BSBMGT502 Manage people performance</w:t>
      </w:r>
      <w:bookmarkEnd w:id="9"/>
    </w:p>
    <w:p w14:paraId="17C7CE3C" w14:textId="77777777" w:rsidR="00213751" w:rsidRDefault="00213751" w:rsidP="00213751">
      <w:r>
        <w:t xml:space="preserve">This unit describes the skills and knowledge required to manage the performance of staff who report to them directly. Development of key result areas and key performance indicators and standards, coupled with regular and timely coaching and feedback, provide the basis for performance management. It applies to individuals who manage people. It covers work allocation and the methods to review performance, reward excellence and provide feedback where there is a need for improvement. The unit makes the link between performance management and performance </w:t>
      </w:r>
      <w:proofErr w:type="gramStart"/>
      <w:r>
        <w:t>development, and</w:t>
      </w:r>
      <w:proofErr w:type="gramEnd"/>
      <w:r>
        <w:t xml:space="preserve"> reinforces both functions as a key requirement for effective managers.</w:t>
      </w:r>
    </w:p>
    <w:p w14:paraId="673F9E93" w14:textId="77777777" w:rsidR="00213751" w:rsidRDefault="00213751" w:rsidP="00213751"/>
    <w:tbl>
      <w:tblPr>
        <w:tblStyle w:val="TableGrid"/>
        <w:tblW w:w="0" w:type="auto"/>
        <w:tblLook w:val="04A0" w:firstRow="1" w:lastRow="0" w:firstColumn="1" w:lastColumn="0" w:noHBand="0" w:noVBand="1"/>
      </w:tblPr>
      <w:tblGrid>
        <w:gridCol w:w="2222"/>
        <w:gridCol w:w="1357"/>
        <w:gridCol w:w="1322"/>
        <w:gridCol w:w="1572"/>
        <w:gridCol w:w="1382"/>
        <w:gridCol w:w="1154"/>
      </w:tblGrid>
      <w:tr w:rsidR="00213751" w14:paraId="03299C04" w14:textId="77777777" w:rsidTr="00247862">
        <w:trPr>
          <w:tblHeader/>
        </w:trPr>
        <w:tc>
          <w:tcPr>
            <w:tcW w:w="2912" w:type="dxa"/>
          </w:tcPr>
          <w:p w14:paraId="0EB351E2" w14:textId="77777777" w:rsidR="00213751" w:rsidRDefault="00213751" w:rsidP="00247862"/>
        </w:tc>
        <w:tc>
          <w:tcPr>
            <w:tcW w:w="1431" w:type="dxa"/>
          </w:tcPr>
          <w:p w14:paraId="105914D6" w14:textId="77777777" w:rsidR="00213751" w:rsidRDefault="00213751" w:rsidP="00247862">
            <w:pPr>
              <w:rPr>
                <w:b/>
                <w:bCs/>
              </w:rPr>
            </w:pPr>
            <w:r w:rsidRPr="00C17BDE">
              <w:rPr>
                <w:b/>
                <w:bCs/>
              </w:rPr>
              <w:t>I have skills and knowledge in this area</w:t>
            </w:r>
          </w:p>
          <w:p w14:paraId="4480FF07" w14:textId="77777777" w:rsidR="00213751" w:rsidRPr="00620271" w:rsidRDefault="00213751" w:rsidP="00247862">
            <w:pPr>
              <w:rPr>
                <w:b/>
                <w:bCs/>
              </w:rPr>
            </w:pPr>
            <w:r>
              <w:rPr>
                <w:b/>
                <w:bCs/>
              </w:rPr>
              <w:t>(1 point)</w:t>
            </w:r>
          </w:p>
        </w:tc>
        <w:tc>
          <w:tcPr>
            <w:tcW w:w="1325" w:type="dxa"/>
          </w:tcPr>
          <w:p w14:paraId="23C48C9B" w14:textId="77777777" w:rsidR="00213751" w:rsidRPr="00620271" w:rsidRDefault="00213751" w:rsidP="0024786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652E0B6" w14:textId="77777777" w:rsidR="00213751" w:rsidRPr="00C17BDE" w:rsidRDefault="00213751" w:rsidP="00247862">
            <w:pPr>
              <w:rPr>
                <w:b/>
                <w:bCs/>
              </w:rPr>
            </w:pPr>
            <w:r w:rsidRPr="00C17BDE">
              <w:rPr>
                <w:b/>
                <w:bCs/>
              </w:rPr>
              <w:t>I have performed these tasks:</w:t>
            </w:r>
          </w:p>
          <w:p w14:paraId="74838E1D" w14:textId="77777777" w:rsidR="00213751" w:rsidRPr="007C797B" w:rsidRDefault="00213751" w:rsidP="00247862">
            <w:pPr>
              <w:rPr>
                <w:b/>
                <w:bCs/>
              </w:rPr>
            </w:pPr>
            <w:r w:rsidRPr="007C797B">
              <w:rPr>
                <w:b/>
                <w:bCs/>
              </w:rPr>
              <w:t>Rarely = 1 point</w:t>
            </w:r>
          </w:p>
          <w:p w14:paraId="75EFF33B" w14:textId="77777777" w:rsidR="00213751" w:rsidRPr="007C797B" w:rsidRDefault="00213751" w:rsidP="00247862">
            <w:pPr>
              <w:rPr>
                <w:b/>
                <w:bCs/>
              </w:rPr>
            </w:pPr>
            <w:r w:rsidRPr="007C797B">
              <w:rPr>
                <w:b/>
                <w:bCs/>
              </w:rPr>
              <w:t>Sometimes</w:t>
            </w:r>
            <w:r>
              <w:rPr>
                <w:b/>
                <w:bCs/>
              </w:rPr>
              <w:t xml:space="preserve"> = 2 points</w:t>
            </w:r>
          </w:p>
          <w:p w14:paraId="115312A7" w14:textId="77777777" w:rsidR="00213751" w:rsidRPr="007C797B" w:rsidRDefault="00213751" w:rsidP="00247862">
            <w:pPr>
              <w:rPr>
                <w:b/>
                <w:bCs/>
              </w:rPr>
            </w:pPr>
            <w:r w:rsidRPr="007C797B">
              <w:rPr>
                <w:b/>
                <w:bCs/>
              </w:rPr>
              <w:t>Frequently = 3 points</w:t>
            </w:r>
          </w:p>
        </w:tc>
        <w:tc>
          <w:tcPr>
            <w:tcW w:w="1392" w:type="dxa"/>
          </w:tcPr>
          <w:p w14:paraId="3AFF39A8" w14:textId="77777777" w:rsidR="00213751" w:rsidRDefault="00213751" w:rsidP="00247862">
            <w:pPr>
              <w:rPr>
                <w:b/>
                <w:bCs/>
              </w:rPr>
            </w:pPr>
            <w:r w:rsidRPr="00C17BDE">
              <w:rPr>
                <w:b/>
                <w:bCs/>
              </w:rPr>
              <w:t>I can collect documents and evidence that show I have undertaken these tasks</w:t>
            </w:r>
          </w:p>
          <w:p w14:paraId="6C53A337" w14:textId="77777777" w:rsidR="00213751" w:rsidRPr="00620271" w:rsidRDefault="00213751" w:rsidP="00247862">
            <w:pPr>
              <w:rPr>
                <w:b/>
                <w:bCs/>
              </w:rPr>
            </w:pPr>
            <w:r>
              <w:rPr>
                <w:b/>
                <w:bCs/>
              </w:rPr>
              <w:t>(2 points)</w:t>
            </w:r>
          </w:p>
        </w:tc>
        <w:tc>
          <w:tcPr>
            <w:tcW w:w="1392" w:type="dxa"/>
          </w:tcPr>
          <w:p w14:paraId="5FA9763B" w14:textId="77777777" w:rsidR="00213751" w:rsidRPr="00C17BDE" w:rsidRDefault="00213751" w:rsidP="00247862">
            <w:pPr>
              <w:rPr>
                <w:b/>
                <w:bCs/>
              </w:rPr>
            </w:pPr>
            <w:r>
              <w:rPr>
                <w:b/>
                <w:bCs/>
              </w:rPr>
              <w:t>Total number of points</w:t>
            </w:r>
          </w:p>
        </w:tc>
      </w:tr>
      <w:tr w:rsidR="00213751" w14:paraId="05703D53" w14:textId="77777777" w:rsidTr="00247862">
        <w:tc>
          <w:tcPr>
            <w:tcW w:w="2912" w:type="dxa"/>
          </w:tcPr>
          <w:p w14:paraId="6E52EC1D" w14:textId="77777777" w:rsidR="00213751" w:rsidRDefault="00213751" w:rsidP="00247862">
            <w:r>
              <w:t xml:space="preserve">I have </w:t>
            </w:r>
            <w:r w:rsidRPr="005F4945">
              <w:t>consult</w:t>
            </w:r>
            <w:r>
              <w:t>ed</w:t>
            </w:r>
            <w:r w:rsidRPr="005F4945">
              <w:t xml:space="preserve"> with relevant stakeholders to identify work requirements, performance standards and agreed performance indicators</w:t>
            </w:r>
            <w:r>
              <w:t>.</w:t>
            </w:r>
          </w:p>
        </w:tc>
        <w:tc>
          <w:tcPr>
            <w:tcW w:w="1431" w:type="dxa"/>
          </w:tcPr>
          <w:p w14:paraId="7E390A3F" w14:textId="77777777" w:rsidR="00213751" w:rsidRDefault="00213751" w:rsidP="00247862"/>
        </w:tc>
        <w:tc>
          <w:tcPr>
            <w:tcW w:w="1325" w:type="dxa"/>
          </w:tcPr>
          <w:p w14:paraId="6D4B1170" w14:textId="77777777" w:rsidR="00213751" w:rsidRDefault="00213751" w:rsidP="00247862"/>
        </w:tc>
        <w:tc>
          <w:tcPr>
            <w:tcW w:w="1956" w:type="dxa"/>
          </w:tcPr>
          <w:p w14:paraId="73E8EDF2" w14:textId="77777777" w:rsidR="00213751" w:rsidRDefault="00213751" w:rsidP="00247862"/>
        </w:tc>
        <w:tc>
          <w:tcPr>
            <w:tcW w:w="1392" w:type="dxa"/>
          </w:tcPr>
          <w:p w14:paraId="49FD4B48" w14:textId="77777777" w:rsidR="00213751" w:rsidRDefault="00213751" w:rsidP="00247862"/>
        </w:tc>
        <w:tc>
          <w:tcPr>
            <w:tcW w:w="1392" w:type="dxa"/>
          </w:tcPr>
          <w:p w14:paraId="153DF86D" w14:textId="77777777" w:rsidR="00213751" w:rsidRDefault="00213751" w:rsidP="00247862"/>
        </w:tc>
      </w:tr>
      <w:tr w:rsidR="00213751" w14:paraId="04ED68FA" w14:textId="77777777" w:rsidTr="00247862">
        <w:tc>
          <w:tcPr>
            <w:tcW w:w="2912" w:type="dxa"/>
          </w:tcPr>
          <w:p w14:paraId="3DED56D2" w14:textId="77777777" w:rsidR="00213751" w:rsidRDefault="00213751" w:rsidP="00247862">
            <w:r>
              <w:t xml:space="preserve">I have </w:t>
            </w:r>
            <w:r w:rsidRPr="005F4945">
              <w:t>develop</w:t>
            </w:r>
            <w:r>
              <w:t>ed</w:t>
            </w:r>
            <w:r w:rsidRPr="005F4945">
              <w:t xml:space="preserve"> work plans and allocate</w:t>
            </w:r>
            <w:r>
              <w:t>d</w:t>
            </w:r>
            <w:r w:rsidRPr="005F4945">
              <w:t xml:space="preserve"> work to achieve outcomes efficiently and within organisational and legal requirements</w:t>
            </w:r>
            <w:r>
              <w:t>.</w:t>
            </w:r>
          </w:p>
        </w:tc>
        <w:tc>
          <w:tcPr>
            <w:tcW w:w="1431" w:type="dxa"/>
          </w:tcPr>
          <w:p w14:paraId="55287C92" w14:textId="77777777" w:rsidR="00213751" w:rsidRDefault="00213751" w:rsidP="00247862"/>
        </w:tc>
        <w:tc>
          <w:tcPr>
            <w:tcW w:w="1325" w:type="dxa"/>
          </w:tcPr>
          <w:p w14:paraId="0D3FD56B" w14:textId="77777777" w:rsidR="00213751" w:rsidRDefault="00213751" w:rsidP="00247862"/>
        </w:tc>
        <w:tc>
          <w:tcPr>
            <w:tcW w:w="1956" w:type="dxa"/>
          </w:tcPr>
          <w:p w14:paraId="64EB1E52" w14:textId="77777777" w:rsidR="00213751" w:rsidRDefault="00213751" w:rsidP="00247862"/>
        </w:tc>
        <w:tc>
          <w:tcPr>
            <w:tcW w:w="1392" w:type="dxa"/>
          </w:tcPr>
          <w:p w14:paraId="2AF70F53" w14:textId="77777777" w:rsidR="00213751" w:rsidRDefault="00213751" w:rsidP="00247862"/>
        </w:tc>
        <w:tc>
          <w:tcPr>
            <w:tcW w:w="1392" w:type="dxa"/>
          </w:tcPr>
          <w:p w14:paraId="6313AD54" w14:textId="77777777" w:rsidR="00213751" w:rsidRDefault="00213751" w:rsidP="00247862"/>
        </w:tc>
      </w:tr>
      <w:tr w:rsidR="00213751" w14:paraId="65AA9E41" w14:textId="77777777" w:rsidTr="00247862">
        <w:tc>
          <w:tcPr>
            <w:tcW w:w="2912" w:type="dxa"/>
          </w:tcPr>
          <w:p w14:paraId="22E10328" w14:textId="77777777" w:rsidR="00213751" w:rsidRDefault="00213751" w:rsidP="00247862">
            <w:r>
              <w:t>I have d</w:t>
            </w:r>
            <w:r w:rsidRPr="00DE5BA1">
              <w:t>esign</w:t>
            </w:r>
            <w:r>
              <w:t>ed</w:t>
            </w:r>
            <w:r w:rsidRPr="00DE5BA1">
              <w:t xml:space="preserve"> performance management and review processes to ensure consistency with organisational objectives and policies</w:t>
            </w:r>
            <w:r>
              <w:t>.</w:t>
            </w:r>
          </w:p>
        </w:tc>
        <w:tc>
          <w:tcPr>
            <w:tcW w:w="1431" w:type="dxa"/>
          </w:tcPr>
          <w:p w14:paraId="2D42E22F" w14:textId="77777777" w:rsidR="00213751" w:rsidRDefault="00213751" w:rsidP="00247862"/>
        </w:tc>
        <w:tc>
          <w:tcPr>
            <w:tcW w:w="1325" w:type="dxa"/>
          </w:tcPr>
          <w:p w14:paraId="79EBF7F1" w14:textId="77777777" w:rsidR="00213751" w:rsidRDefault="00213751" w:rsidP="00247862"/>
        </w:tc>
        <w:tc>
          <w:tcPr>
            <w:tcW w:w="1956" w:type="dxa"/>
          </w:tcPr>
          <w:p w14:paraId="6C93D4B4" w14:textId="77777777" w:rsidR="00213751" w:rsidRDefault="00213751" w:rsidP="00247862"/>
        </w:tc>
        <w:tc>
          <w:tcPr>
            <w:tcW w:w="1392" w:type="dxa"/>
          </w:tcPr>
          <w:p w14:paraId="7E53FCD7" w14:textId="77777777" w:rsidR="00213751" w:rsidRDefault="00213751" w:rsidP="00247862"/>
        </w:tc>
        <w:tc>
          <w:tcPr>
            <w:tcW w:w="1392" w:type="dxa"/>
          </w:tcPr>
          <w:p w14:paraId="7717C341" w14:textId="77777777" w:rsidR="00213751" w:rsidRDefault="00213751" w:rsidP="00247862"/>
        </w:tc>
      </w:tr>
      <w:tr w:rsidR="00213751" w14:paraId="26730E38" w14:textId="77777777" w:rsidTr="00247862">
        <w:tc>
          <w:tcPr>
            <w:tcW w:w="2912" w:type="dxa"/>
          </w:tcPr>
          <w:p w14:paraId="5D861760" w14:textId="77777777" w:rsidR="00213751" w:rsidRPr="00212219" w:rsidRDefault="00213751" w:rsidP="00247862">
            <w:r>
              <w:t xml:space="preserve">I have </w:t>
            </w:r>
            <w:r w:rsidRPr="005F4945">
              <w:t>monitor</w:t>
            </w:r>
            <w:r>
              <w:t>ed</w:t>
            </w:r>
            <w:r w:rsidRPr="005F4945">
              <w:t>, evaluate</w:t>
            </w:r>
            <w:r>
              <w:t>d</w:t>
            </w:r>
            <w:r w:rsidRPr="005F4945">
              <w:t xml:space="preserve"> and </w:t>
            </w:r>
            <w:r w:rsidRPr="005F4945">
              <w:lastRenderedPageBreak/>
              <w:t>provide</w:t>
            </w:r>
            <w:r>
              <w:t>d</w:t>
            </w:r>
            <w:r w:rsidRPr="005F4945">
              <w:t xml:space="preserve"> feedback on performance and provide</w:t>
            </w:r>
            <w:r>
              <w:t>d</w:t>
            </w:r>
            <w:r w:rsidRPr="005F4945">
              <w:t xml:space="preserve"> coaching or training, as needed</w:t>
            </w:r>
            <w:r>
              <w:t xml:space="preserve"> within a work team.</w:t>
            </w:r>
          </w:p>
        </w:tc>
        <w:tc>
          <w:tcPr>
            <w:tcW w:w="1431" w:type="dxa"/>
          </w:tcPr>
          <w:p w14:paraId="7C3BB010" w14:textId="77777777" w:rsidR="00213751" w:rsidRDefault="00213751" w:rsidP="00247862"/>
        </w:tc>
        <w:tc>
          <w:tcPr>
            <w:tcW w:w="1325" w:type="dxa"/>
          </w:tcPr>
          <w:p w14:paraId="18DE4F20" w14:textId="77777777" w:rsidR="00213751" w:rsidRDefault="00213751" w:rsidP="00247862"/>
        </w:tc>
        <w:tc>
          <w:tcPr>
            <w:tcW w:w="1956" w:type="dxa"/>
          </w:tcPr>
          <w:p w14:paraId="238E351A" w14:textId="77777777" w:rsidR="00213751" w:rsidRDefault="00213751" w:rsidP="00247862"/>
        </w:tc>
        <w:tc>
          <w:tcPr>
            <w:tcW w:w="1392" w:type="dxa"/>
          </w:tcPr>
          <w:p w14:paraId="2197DBF2" w14:textId="77777777" w:rsidR="00213751" w:rsidRDefault="00213751" w:rsidP="00247862"/>
        </w:tc>
        <w:tc>
          <w:tcPr>
            <w:tcW w:w="1392" w:type="dxa"/>
          </w:tcPr>
          <w:p w14:paraId="59DDA0EA" w14:textId="77777777" w:rsidR="00213751" w:rsidRDefault="00213751" w:rsidP="00247862"/>
        </w:tc>
      </w:tr>
      <w:tr w:rsidR="00213751" w14:paraId="60FA6DBF" w14:textId="77777777" w:rsidTr="00247862">
        <w:tc>
          <w:tcPr>
            <w:tcW w:w="2912" w:type="dxa"/>
          </w:tcPr>
          <w:p w14:paraId="26F552B0" w14:textId="77777777" w:rsidR="00213751" w:rsidRPr="00212219" w:rsidRDefault="00213751" w:rsidP="00247862">
            <w:r>
              <w:t xml:space="preserve">I have </w:t>
            </w:r>
            <w:r w:rsidRPr="005F4945">
              <w:t>reinforce</w:t>
            </w:r>
            <w:r>
              <w:t>d</w:t>
            </w:r>
            <w:r w:rsidRPr="005F4945">
              <w:t xml:space="preserve"> excellence in performance through recognition and continuous feedback</w:t>
            </w:r>
            <w:r>
              <w:t>.</w:t>
            </w:r>
          </w:p>
        </w:tc>
        <w:tc>
          <w:tcPr>
            <w:tcW w:w="1431" w:type="dxa"/>
          </w:tcPr>
          <w:p w14:paraId="2C71E356" w14:textId="77777777" w:rsidR="00213751" w:rsidRDefault="00213751" w:rsidP="00247862"/>
        </w:tc>
        <w:tc>
          <w:tcPr>
            <w:tcW w:w="1325" w:type="dxa"/>
          </w:tcPr>
          <w:p w14:paraId="282B12F7" w14:textId="77777777" w:rsidR="00213751" w:rsidRDefault="00213751" w:rsidP="00247862"/>
        </w:tc>
        <w:tc>
          <w:tcPr>
            <w:tcW w:w="1956" w:type="dxa"/>
          </w:tcPr>
          <w:p w14:paraId="17835477" w14:textId="77777777" w:rsidR="00213751" w:rsidRDefault="00213751" w:rsidP="00247862"/>
        </w:tc>
        <w:tc>
          <w:tcPr>
            <w:tcW w:w="1392" w:type="dxa"/>
          </w:tcPr>
          <w:p w14:paraId="244C1EB1" w14:textId="77777777" w:rsidR="00213751" w:rsidRDefault="00213751" w:rsidP="00247862"/>
        </w:tc>
        <w:tc>
          <w:tcPr>
            <w:tcW w:w="1392" w:type="dxa"/>
          </w:tcPr>
          <w:p w14:paraId="17422E64" w14:textId="77777777" w:rsidR="00213751" w:rsidRDefault="00213751" w:rsidP="00247862"/>
        </w:tc>
      </w:tr>
      <w:tr w:rsidR="00213751" w14:paraId="0533319C" w14:textId="77777777" w:rsidTr="00247862">
        <w:tc>
          <w:tcPr>
            <w:tcW w:w="2912" w:type="dxa"/>
          </w:tcPr>
          <w:p w14:paraId="025113CE" w14:textId="77777777" w:rsidR="00213751" w:rsidRPr="00620271" w:rsidRDefault="00213751" w:rsidP="00247862">
            <w:r>
              <w:t xml:space="preserve">I have sought </w:t>
            </w:r>
            <w:r w:rsidRPr="005F4945">
              <w:t>assistance from human resources specialists where appropriate</w:t>
            </w:r>
            <w:r>
              <w:t xml:space="preserve"> for the development and implementation of performance management processes.</w:t>
            </w:r>
          </w:p>
        </w:tc>
        <w:tc>
          <w:tcPr>
            <w:tcW w:w="1431" w:type="dxa"/>
          </w:tcPr>
          <w:p w14:paraId="7B716A06" w14:textId="77777777" w:rsidR="00213751" w:rsidRDefault="00213751" w:rsidP="00247862"/>
        </w:tc>
        <w:tc>
          <w:tcPr>
            <w:tcW w:w="1325" w:type="dxa"/>
          </w:tcPr>
          <w:p w14:paraId="48FD5E1E" w14:textId="77777777" w:rsidR="00213751" w:rsidRDefault="00213751" w:rsidP="00247862"/>
        </w:tc>
        <w:tc>
          <w:tcPr>
            <w:tcW w:w="1956" w:type="dxa"/>
          </w:tcPr>
          <w:p w14:paraId="3B109212" w14:textId="77777777" w:rsidR="00213751" w:rsidRDefault="00213751" w:rsidP="00247862"/>
        </w:tc>
        <w:tc>
          <w:tcPr>
            <w:tcW w:w="1392" w:type="dxa"/>
          </w:tcPr>
          <w:p w14:paraId="05C088F8" w14:textId="77777777" w:rsidR="00213751" w:rsidRDefault="00213751" w:rsidP="00247862"/>
        </w:tc>
        <w:tc>
          <w:tcPr>
            <w:tcW w:w="1392" w:type="dxa"/>
          </w:tcPr>
          <w:p w14:paraId="4653500F" w14:textId="77777777" w:rsidR="00213751" w:rsidRDefault="00213751" w:rsidP="00247862"/>
        </w:tc>
      </w:tr>
      <w:tr w:rsidR="00213751" w14:paraId="1BAC60F1" w14:textId="77777777" w:rsidTr="00247862">
        <w:tc>
          <w:tcPr>
            <w:tcW w:w="2912" w:type="dxa"/>
          </w:tcPr>
          <w:p w14:paraId="1802DF34" w14:textId="77777777" w:rsidR="00213751" w:rsidRDefault="00213751" w:rsidP="00247862">
            <w:r>
              <w:t>I have a</w:t>
            </w:r>
            <w:r w:rsidRPr="00DE5BA1">
              <w:t>dvise</w:t>
            </w:r>
            <w:r>
              <w:t>d</w:t>
            </w:r>
            <w:r w:rsidRPr="00DE5BA1">
              <w:t xml:space="preserve"> relevant people where there is poor performance and take</w:t>
            </w:r>
            <w:r>
              <w:t>n</w:t>
            </w:r>
            <w:r w:rsidRPr="00DE5BA1">
              <w:t xml:space="preserve"> necessary actions</w:t>
            </w:r>
            <w:r>
              <w:t xml:space="preserve"> in line with organisational policies and procedures.</w:t>
            </w:r>
          </w:p>
        </w:tc>
        <w:tc>
          <w:tcPr>
            <w:tcW w:w="1431" w:type="dxa"/>
          </w:tcPr>
          <w:p w14:paraId="413983D7" w14:textId="77777777" w:rsidR="00213751" w:rsidRDefault="00213751" w:rsidP="00247862"/>
        </w:tc>
        <w:tc>
          <w:tcPr>
            <w:tcW w:w="1325" w:type="dxa"/>
          </w:tcPr>
          <w:p w14:paraId="5683A08D" w14:textId="77777777" w:rsidR="00213751" w:rsidRDefault="00213751" w:rsidP="00247862"/>
        </w:tc>
        <w:tc>
          <w:tcPr>
            <w:tcW w:w="1956" w:type="dxa"/>
          </w:tcPr>
          <w:p w14:paraId="12B32C13" w14:textId="77777777" w:rsidR="00213751" w:rsidRDefault="00213751" w:rsidP="00247862"/>
        </w:tc>
        <w:tc>
          <w:tcPr>
            <w:tcW w:w="1392" w:type="dxa"/>
          </w:tcPr>
          <w:p w14:paraId="7EAE8920" w14:textId="77777777" w:rsidR="00213751" w:rsidRDefault="00213751" w:rsidP="00247862"/>
        </w:tc>
        <w:tc>
          <w:tcPr>
            <w:tcW w:w="1392" w:type="dxa"/>
          </w:tcPr>
          <w:p w14:paraId="08CF819F" w14:textId="77777777" w:rsidR="00213751" w:rsidRDefault="00213751" w:rsidP="00247862"/>
        </w:tc>
      </w:tr>
      <w:tr w:rsidR="00213751" w14:paraId="3D17EAAF" w14:textId="77777777" w:rsidTr="00247862">
        <w:tc>
          <w:tcPr>
            <w:tcW w:w="2912" w:type="dxa"/>
          </w:tcPr>
          <w:p w14:paraId="3F0FCF86" w14:textId="77777777" w:rsidR="00213751" w:rsidRDefault="00213751" w:rsidP="00247862">
            <w:r>
              <w:t>I have p</w:t>
            </w:r>
            <w:r w:rsidRPr="00DE5BA1">
              <w:t>rovide</w:t>
            </w:r>
            <w:r>
              <w:t>d</w:t>
            </w:r>
            <w:r w:rsidRPr="00DE5BA1">
              <w:t xml:space="preserve"> on-the-job coaching when necessary to improve performance and to </w:t>
            </w:r>
            <w:r w:rsidRPr="00DE5BA1">
              <w:lastRenderedPageBreak/>
              <w:t>confirm excellence in performance</w:t>
            </w:r>
            <w:r>
              <w:t>.</w:t>
            </w:r>
          </w:p>
        </w:tc>
        <w:tc>
          <w:tcPr>
            <w:tcW w:w="1431" w:type="dxa"/>
          </w:tcPr>
          <w:p w14:paraId="5C991694" w14:textId="77777777" w:rsidR="00213751" w:rsidRDefault="00213751" w:rsidP="00247862"/>
        </w:tc>
        <w:tc>
          <w:tcPr>
            <w:tcW w:w="1325" w:type="dxa"/>
          </w:tcPr>
          <w:p w14:paraId="78040FDE" w14:textId="77777777" w:rsidR="00213751" w:rsidRDefault="00213751" w:rsidP="00247862"/>
        </w:tc>
        <w:tc>
          <w:tcPr>
            <w:tcW w:w="1956" w:type="dxa"/>
          </w:tcPr>
          <w:p w14:paraId="4EE1AB43" w14:textId="77777777" w:rsidR="00213751" w:rsidRDefault="00213751" w:rsidP="00247862"/>
        </w:tc>
        <w:tc>
          <w:tcPr>
            <w:tcW w:w="1392" w:type="dxa"/>
          </w:tcPr>
          <w:p w14:paraId="42740DAB" w14:textId="77777777" w:rsidR="00213751" w:rsidRDefault="00213751" w:rsidP="00247862"/>
        </w:tc>
        <w:tc>
          <w:tcPr>
            <w:tcW w:w="1392" w:type="dxa"/>
          </w:tcPr>
          <w:p w14:paraId="793D3B46" w14:textId="77777777" w:rsidR="00213751" w:rsidRDefault="00213751" w:rsidP="00247862"/>
        </w:tc>
      </w:tr>
      <w:tr w:rsidR="00213751" w14:paraId="4EFC7EF1" w14:textId="77777777" w:rsidTr="00247862">
        <w:tc>
          <w:tcPr>
            <w:tcW w:w="2912" w:type="dxa"/>
          </w:tcPr>
          <w:p w14:paraId="599317F6" w14:textId="77777777" w:rsidR="00213751" w:rsidRDefault="00213751" w:rsidP="00247862">
            <w:r>
              <w:t>I have c</w:t>
            </w:r>
            <w:r w:rsidRPr="00DE5BA1">
              <w:t>ounsel</w:t>
            </w:r>
            <w:r>
              <w:t>led</w:t>
            </w:r>
            <w:r w:rsidRPr="00DE5BA1">
              <w:t xml:space="preserve"> individuals who continue to perform below expectations and implement</w:t>
            </w:r>
            <w:r>
              <w:t>ed</w:t>
            </w:r>
            <w:r w:rsidRPr="00DE5BA1">
              <w:t xml:space="preserve"> the disciplinary process if necessary</w:t>
            </w:r>
          </w:p>
        </w:tc>
        <w:tc>
          <w:tcPr>
            <w:tcW w:w="1431" w:type="dxa"/>
          </w:tcPr>
          <w:p w14:paraId="7B0B10C7" w14:textId="77777777" w:rsidR="00213751" w:rsidRDefault="00213751" w:rsidP="00247862"/>
        </w:tc>
        <w:tc>
          <w:tcPr>
            <w:tcW w:w="1325" w:type="dxa"/>
          </w:tcPr>
          <w:p w14:paraId="728FAF61" w14:textId="77777777" w:rsidR="00213751" w:rsidRDefault="00213751" w:rsidP="00247862"/>
        </w:tc>
        <w:tc>
          <w:tcPr>
            <w:tcW w:w="1956" w:type="dxa"/>
          </w:tcPr>
          <w:p w14:paraId="0D481DA5" w14:textId="77777777" w:rsidR="00213751" w:rsidRDefault="00213751" w:rsidP="00247862"/>
        </w:tc>
        <w:tc>
          <w:tcPr>
            <w:tcW w:w="1392" w:type="dxa"/>
          </w:tcPr>
          <w:p w14:paraId="22A5EABB" w14:textId="77777777" w:rsidR="00213751" w:rsidRDefault="00213751" w:rsidP="00247862"/>
        </w:tc>
        <w:tc>
          <w:tcPr>
            <w:tcW w:w="1392" w:type="dxa"/>
          </w:tcPr>
          <w:p w14:paraId="522ACCB8" w14:textId="77777777" w:rsidR="00213751" w:rsidRDefault="00213751" w:rsidP="00247862"/>
        </w:tc>
      </w:tr>
      <w:tr w:rsidR="00213751" w14:paraId="035F94C3" w14:textId="77777777" w:rsidTr="00247862">
        <w:tc>
          <w:tcPr>
            <w:tcW w:w="2912" w:type="dxa"/>
          </w:tcPr>
          <w:p w14:paraId="479EC40F" w14:textId="77777777" w:rsidR="00213751" w:rsidRDefault="00213751" w:rsidP="00247862">
            <w:r>
              <w:t>I have t</w:t>
            </w:r>
            <w:r w:rsidRPr="00DE5BA1">
              <w:t>erminate</w:t>
            </w:r>
            <w:r>
              <w:t>d</w:t>
            </w:r>
            <w:r w:rsidRPr="00DE5BA1">
              <w:t xml:space="preserve"> staff in accordance with legal and organisational requirements where serious misconduct </w:t>
            </w:r>
            <w:proofErr w:type="gramStart"/>
            <w:r w:rsidRPr="00DE5BA1">
              <w:t>occurs</w:t>
            </w:r>
            <w:proofErr w:type="gramEnd"/>
            <w:r w:rsidRPr="00DE5BA1">
              <w:t xml:space="preserve"> or ongoing poor-performance continues</w:t>
            </w:r>
            <w:r>
              <w:t>.</w:t>
            </w:r>
          </w:p>
        </w:tc>
        <w:tc>
          <w:tcPr>
            <w:tcW w:w="1431" w:type="dxa"/>
          </w:tcPr>
          <w:p w14:paraId="30D44B7E" w14:textId="77777777" w:rsidR="00213751" w:rsidRDefault="00213751" w:rsidP="00247862"/>
        </w:tc>
        <w:tc>
          <w:tcPr>
            <w:tcW w:w="1325" w:type="dxa"/>
          </w:tcPr>
          <w:p w14:paraId="5B60E4A8" w14:textId="77777777" w:rsidR="00213751" w:rsidRDefault="00213751" w:rsidP="00247862"/>
        </w:tc>
        <w:tc>
          <w:tcPr>
            <w:tcW w:w="1956" w:type="dxa"/>
          </w:tcPr>
          <w:p w14:paraId="2F30F09A" w14:textId="77777777" w:rsidR="00213751" w:rsidRDefault="00213751" w:rsidP="00247862"/>
        </w:tc>
        <w:tc>
          <w:tcPr>
            <w:tcW w:w="1392" w:type="dxa"/>
          </w:tcPr>
          <w:p w14:paraId="038B092F" w14:textId="77777777" w:rsidR="00213751" w:rsidRDefault="00213751" w:rsidP="00247862"/>
        </w:tc>
        <w:tc>
          <w:tcPr>
            <w:tcW w:w="1392" w:type="dxa"/>
          </w:tcPr>
          <w:p w14:paraId="07EBFD42" w14:textId="77777777" w:rsidR="00213751" w:rsidRDefault="00213751" w:rsidP="00247862"/>
        </w:tc>
      </w:tr>
      <w:tr w:rsidR="00213751" w14:paraId="5D0470F4" w14:textId="77777777" w:rsidTr="00247862">
        <w:tc>
          <w:tcPr>
            <w:tcW w:w="2912" w:type="dxa"/>
          </w:tcPr>
          <w:p w14:paraId="04DAB0C5" w14:textId="77777777" w:rsidR="00213751" w:rsidRPr="00620271" w:rsidRDefault="00213751" w:rsidP="00247862">
            <w:r>
              <w:t>I have kept</w:t>
            </w:r>
            <w:r w:rsidRPr="005F4945">
              <w:t xml:space="preserve"> records and documentation in accordance with the organisational performance management system.</w:t>
            </w:r>
          </w:p>
        </w:tc>
        <w:tc>
          <w:tcPr>
            <w:tcW w:w="1431" w:type="dxa"/>
          </w:tcPr>
          <w:p w14:paraId="54BC2452" w14:textId="77777777" w:rsidR="00213751" w:rsidRDefault="00213751" w:rsidP="00247862"/>
        </w:tc>
        <w:tc>
          <w:tcPr>
            <w:tcW w:w="1325" w:type="dxa"/>
          </w:tcPr>
          <w:p w14:paraId="50CA44D1" w14:textId="77777777" w:rsidR="00213751" w:rsidRDefault="00213751" w:rsidP="00247862"/>
        </w:tc>
        <w:tc>
          <w:tcPr>
            <w:tcW w:w="1956" w:type="dxa"/>
          </w:tcPr>
          <w:p w14:paraId="7ABED665" w14:textId="77777777" w:rsidR="00213751" w:rsidRDefault="00213751" w:rsidP="00247862"/>
        </w:tc>
        <w:tc>
          <w:tcPr>
            <w:tcW w:w="1392" w:type="dxa"/>
          </w:tcPr>
          <w:p w14:paraId="0633E40B" w14:textId="77777777" w:rsidR="00213751" w:rsidRDefault="00213751" w:rsidP="00247862"/>
        </w:tc>
        <w:tc>
          <w:tcPr>
            <w:tcW w:w="1392" w:type="dxa"/>
          </w:tcPr>
          <w:p w14:paraId="0FC03D82" w14:textId="77777777" w:rsidR="00213751" w:rsidRDefault="00213751" w:rsidP="00247862"/>
        </w:tc>
      </w:tr>
    </w:tbl>
    <w:p w14:paraId="7A8CCF78" w14:textId="070032EC" w:rsidR="00213751" w:rsidRDefault="00213751" w:rsidP="0028339C">
      <w:pPr>
        <w:pStyle w:val="BasicParagraph"/>
        <w:spacing w:line="264" w:lineRule="auto"/>
        <w:rPr>
          <w:rFonts w:ascii="Avenir LT Std 35 Light" w:hAnsi="Avenir LT Std 35 Light"/>
          <w:color w:val="auto"/>
          <w:sz w:val="20"/>
          <w:szCs w:val="20"/>
        </w:rPr>
      </w:pPr>
    </w:p>
    <w:p w14:paraId="2DAE32D2" w14:textId="0EE066C7" w:rsidR="00213751" w:rsidRDefault="00213751" w:rsidP="0028339C">
      <w:pPr>
        <w:pStyle w:val="BasicParagraph"/>
        <w:spacing w:line="264" w:lineRule="auto"/>
        <w:rPr>
          <w:rFonts w:ascii="Avenir LT Std 35 Light" w:hAnsi="Avenir LT Std 35 Light"/>
          <w:color w:val="auto"/>
          <w:sz w:val="20"/>
          <w:szCs w:val="20"/>
        </w:rPr>
      </w:pPr>
    </w:p>
    <w:p w14:paraId="51D39484" w14:textId="3CF57CF2" w:rsidR="00213751" w:rsidRDefault="00213751" w:rsidP="0028339C">
      <w:pPr>
        <w:pStyle w:val="BasicParagraph"/>
        <w:spacing w:line="264" w:lineRule="auto"/>
        <w:rPr>
          <w:rFonts w:ascii="Avenir LT Std 35 Light" w:hAnsi="Avenir LT Std 35 Light"/>
          <w:color w:val="auto"/>
          <w:sz w:val="20"/>
          <w:szCs w:val="20"/>
        </w:rPr>
      </w:pPr>
    </w:p>
    <w:p w14:paraId="30C72675" w14:textId="631B2879" w:rsidR="00213751" w:rsidRDefault="00213751" w:rsidP="0028339C">
      <w:pPr>
        <w:pStyle w:val="BasicParagraph"/>
        <w:spacing w:line="264" w:lineRule="auto"/>
        <w:rPr>
          <w:rFonts w:ascii="Avenir LT Std 35 Light" w:hAnsi="Avenir LT Std 35 Light"/>
          <w:color w:val="auto"/>
          <w:sz w:val="20"/>
          <w:szCs w:val="20"/>
        </w:rPr>
      </w:pPr>
    </w:p>
    <w:p w14:paraId="0AE4C696" w14:textId="77777777" w:rsidR="00B13576" w:rsidRPr="00E77901" w:rsidRDefault="00B13576" w:rsidP="00B13576">
      <w:pPr>
        <w:pStyle w:val="Heading1"/>
      </w:pPr>
      <w:bookmarkStart w:id="10" w:name="_Toc19790661"/>
      <w:r w:rsidRPr="00E77901">
        <w:t>BSBPMG513 Manage project quality</w:t>
      </w:r>
      <w:bookmarkEnd w:id="10"/>
    </w:p>
    <w:p w14:paraId="05A33167" w14:textId="77777777" w:rsidR="00B13576" w:rsidRDefault="00B13576" w:rsidP="00B13576">
      <w:r>
        <w:t>This unit describes the skills and knowledge required to manage quality within projects. It involves determining quality requirements, implementing quality control and assurance processes, and using review and evaluation to make quality improvements in current and future projects. It applies to individuals responsible for managing and leading a project in an organisation, business, or as a consultant.</w:t>
      </w:r>
    </w:p>
    <w:p w14:paraId="60AAE5C7" w14:textId="77777777" w:rsidR="00B13576" w:rsidRDefault="00B13576" w:rsidP="00B13576"/>
    <w:tbl>
      <w:tblPr>
        <w:tblStyle w:val="TableGrid"/>
        <w:tblW w:w="0" w:type="auto"/>
        <w:tblLook w:val="04A0" w:firstRow="1" w:lastRow="0" w:firstColumn="1" w:lastColumn="0" w:noHBand="0" w:noVBand="1"/>
      </w:tblPr>
      <w:tblGrid>
        <w:gridCol w:w="2190"/>
        <w:gridCol w:w="1361"/>
        <w:gridCol w:w="1322"/>
        <w:gridCol w:w="1589"/>
        <w:gridCol w:w="1382"/>
        <w:gridCol w:w="1165"/>
      </w:tblGrid>
      <w:tr w:rsidR="00B13576" w14:paraId="385C626A" w14:textId="77777777" w:rsidTr="00247862">
        <w:trPr>
          <w:tblHeader/>
        </w:trPr>
        <w:tc>
          <w:tcPr>
            <w:tcW w:w="2912" w:type="dxa"/>
          </w:tcPr>
          <w:p w14:paraId="173DE753" w14:textId="77777777" w:rsidR="00B13576" w:rsidRDefault="00B13576" w:rsidP="00247862"/>
        </w:tc>
        <w:tc>
          <w:tcPr>
            <w:tcW w:w="1431" w:type="dxa"/>
          </w:tcPr>
          <w:p w14:paraId="3CE02170" w14:textId="77777777" w:rsidR="00B13576" w:rsidRDefault="00B13576" w:rsidP="00247862">
            <w:pPr>
              <w:rPr>
                <w:b/>
                <w:bCs/>
              </w:rPr>
            </w:pPr>
            <w:r w:rsidRPr="00C17BDE">
              <w:rPr>
                <w:b/>
                <w:bCs/>
              </w:rPr>
              <w:t>I have skills and knowledge in this area</w:t>
            </w:r>
          </w:p>
          <w:p w14:paraId="7D6F87B2" w14:textId="77777777" w:rsidR="00B13576" w:rsidRPr="00620271" w:rsidRDefault="00B13576" w:rsidP="00247862">
            <w:pPr>
              <w:rPr>
                <w:b/>
                <w:bCs/>
              </w:rPr>
            </w:pPr>
            <w:r>
              <w:rPr>
                <w:b/>
                <w:bCs/>
              </w:rPr>
              <w:t>(1 point)</w:t>
            </w:r>
          </w:p>
        </w:tc>
        <w:tc>
          <w:tcPr>
            <w:tcW w:w="1325" w:type="dxa"/>
          </w:tcPr>
          <w:p w14:paraId="3AB5B8D7" w14:textId="77777777" w:rsidR="00B13576" w:rsidRPr="00620271" w:rsidRDefault="00B13576" w:rsidP="0024786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880EFA3" w14:textId="77777777" w:rsidR="00B13576" w:rsidRPr="00C17BDE" w:rsidRDefault="00B13576" w:rsidP="00247862">
            <w:pPr>
              <w:rPr>
                <w:b/>
                <w:bCs/>
              </w:rPr>
            </w:pPr>
            <w:r w:rsidRPr="00C17BDE">
              <w:rPr>
                <w:b/>
                <w:bCs/>
              </w:rPr>
              <w:t>I have performed these tasks:</w:t>
            </w:r>
          </w:p>
          <w:p w14:paraId="357630C2" w14:textId="77777777" w:rsidR="00B13576" w:rsidRPr="007C797B" w:rsidRDefault="00B13576" w:rsidP="00247862">
            <w:pPr>
              <w:rPr>
                <w:b/>
                <w:bCs/>
              </w:rPr>
            </w:pPr>
            <w:r w:rsidRPr="007C797B">
              <w:rPr>
                <w:b/>
                <w:bCs/>
              </w:rPr>
              <w:t>Rarely = 1 point</w:t>
            </w:r>
          </w:p>
          <w:p w14:paraId="12395593" w14:textId="77777777" w:rsidR="00B13576" w:rsidRPr="007C797B" w:rsidRDefault="00B13576" w:rsidP="00247862">
            <w:pPr>
              <w:rPr>
                <w:b/>
                <w:bCs/>
              </w:rPr>
            </w:pPr>
            <w:r w:rsidRPr="007C797B">
              <w:rPr>
                <w:b/>
                <w:bCs/>
              </w:rPr>
              <w:t>Sometimes</w:t>
            </w:r>
            <w:r>
              <w:rPr>
                <w:b/>
                <w:bCs/>
              </w:rPr>
              <w:t xml:space="preserve"> = 2 points</w:t>
            </w:r>
          </w:p>
          <w:p w14:paraId="3C94ACBD" w14:textId="77777777" w:rsidR="00B13576" w:rsidRPr="007C797B" w:rsidRDefault="00B13576" w:rsidP="00247862">
            <w:pPr>
              <w:rPr>
                <w:b/>
                <w:bCs/>
              </w:rPr>
            </w:pPr>
            <w:r w:rsidRPr="007C797B">
              <w:rPr>
                <w:b/>
                <w:bCs/>
              </w:rPr>
              <w:t>Frequently = 3 points</w:t>
            </w:r>
          </w:p>
        </w:tc>
        <w:tc>
          <w:tcPr>
            <w:tcW w:w="1392" w:type="dxa"/>
          </w:tcPr>
          <w:p w14:paraId="2EB39B50" w14:textId="77777777" w:rsidR="00B13576" w:rsidRDefault="00B13576" w:rsidP="00247862">
            <w:pPr>
              <w:rPr>
                <w:b/>
                <w:bCs/>
              </w:rPr>
            </w:pPr>
            <w:r w:rsidRPr="00C17BDE">
              <w:rPr>
                <w:b/>
                <w:bCs/>
              </w:rPr>
              <w:t>I can collect documents and evidence that show I have undertaken these tasks</w:t>
            </w:r>
          </w:p>
          <w:p w14:paraId="3B5A1EEF" w14:textId="77777777" w:rsidR="00B13576" w:rsidRPr="00620271" w:rsidRDefault="00B13576" w:rsidP="00247862">
            <w:pPr>
              <w:rPr>
                <w:b/>
                <w:bCs/>
              </w:rPr>
            </w:pPr>
            <w:r>
              <w:rPr>
                <w:b/>
                <w:bCs/>
              </w:rPr>
              <w:t>(2 points)</w:t>
            </w:r>
          </w:p>
        </w:tc>
        <w:tc>
          <w:tcPr>
            <w:tcW w:w="1392" w:type="dxa"/>
          </w:tcPr>
          <w:p w14:paraId="0B618C9F" w14:textId="77777777" w:rsidR="00B13576" w:rsidRPr="00C17BDE" w:rsidRDefault="00B13576" w:rsidP="00247862">
            <w:pPr>
              <w:rPr>
                <w:b/>
                <w:bCs/>
              </w:rPr>
            </w:pPr>
            <w:r>
              <w:rPr>
                <w:b/>
                <w:bCs/>
              </w:rPr>
              <w:t>Total number of points</w:t>
            </w:r>
          </w:p>
        </w:tc>
      </w:tr>
      <w:tr w:rsidR="00B13576" w14:paraId="25F7B642" w14:textId="77777777" w:rsidTr="00247862">
        <w:tc>
          <w:tcPr>
            <w:tcW w:w="2912" w:type="dxa"/>
          </w:tcPr>
          <w:p w14:paraId="4B384E41" w14:textId="77777777" w:rsidR="00B13576" w:rsidRDefault="00B13576" w:rsidP="00247862">
            <w:r>
              <w:t xml:space="preserve">I have </w:t>
            </w:r>
            <w:r w:rsidRPr="005344DD">
              <w:t>work</w:t>
            </w:r>
            <w:r>
              <w:t>ed</w:t>
            </w:r>
            <w:r w:rsidRPr="005344DD">
              <w:t xml:space="preserve"> with others to decide a project's quality requirements</w:t>
            </w:r>
            <w:r>
              <w:t xml:space="preserve"> seeking input from stakeholders.</w:t>
            </w:r>
          </w:p>
        </w:tc>
        <w:tc>
          <w:tcPr>
            <w:tcW w:w="1431" w:type="dxa"/>
          </w:tcPr>
          <w:p w14:paraId="4A1EF3F9" w14:textId="77777777" w:rsidR="00B13576" w:rsidRDefault="00B13576" w:rsidP="00247862"/>
        </w:tc>
        <w:tc>
          <w:tcPr>
            <w:tcW w:w="1325" w:type="dxa"/>
          </w:tcPr>
          <w:p w14:paraId="20826190" w14:textId="77777777" w:rsidR="00B13576" w:rsidRDefault="00B13576" w:rsidP="00247862"/>
        </w:tc>
        <w:tc>
          <w:tcPr>
            <w:tcW w:w="1956" w:type="dxa"/>
          </w:tcPr>
          <w:p w14:paraId="44E59D71" w14:textId="77777777" w:rsidR="00B13576" w:rsidRDefault="00B13576" w:rsidP="00247862"/>
        </w:tc>
        <w:tc>
          <w:tcPr>
            <w:tcW w:w="1392" w:type="dxa"/>
          </w:tcPr>
          <w:p w14:paraId="37D5C082" w14:textId="77777777" w:rsidR="00B13576" w:rsidRDefault="00B13576" w:rsidP="00247862"/>
        </w:tc>
        <w:tc>
          <w:tcPr>
            <w:tcW w:w="1392" w:type="dxa"/>
          </w:tcPr>
          <w:p w14:paraId="1E470782" w14:textId="77777777" w:rsidR="00B13576" w:rsidRDefault="00B13576" w:rsidP="00247862"/>
        </w:tc>
      </w:tr>
      <w:tr w:rsidR="00B13576" w14:paraId="1ABFE2B6" w14:textId="77777777" w:rsidTr="00247862">
        <w:tc>
          <w:tcPr>
            <w:tcW w:w="2912" w:type="dxa"/>
          </w:tcPr>
          <w:p w14:paraId="2B17C603" w14:textId="77777777" w:rsidR="00B13576" w:rsidRPr="00212219" w:rsidRDefault="00B13576" w:rsidP="00247862">
            <w:r>
              <w:t xml:space="preserve">I have </w:t>
            </w:r>
            <w:r w:rsidRPr="005344DD">
              <w:t>document</w:t>
            </w:r>
            <w:r>
              <w:t>ed in</w:t>
            </w:r>
            <w:r w:rsidRPr="005344DD">
              <w:t xml:space="preserve"> a quality</w:t>
            </w:r>
            <w:r>
              <w:t xml:space="preserve"> </w:t>
            </w:r>
            <w:r w:rsidRPr="005344DD">
              <w:t>management plan</w:t>
            </w:r>
            <w:r>
              <w:t xml:space="preserve"> </w:t>
            </w:r>
            <w:r w:rsidRPr="00E77901">
              <w:t>quality metrics for the project and product output</w:t>
            </w:r>
          </w:p>
        </w:tc>
        <w:tc>
          <w:tcPr>
            <w:tcW w:w="1431" w:type="dxa"/>
          </w:tcPr>
          <w:p w14:paraId="4A14383B" w14:textId="77777777" w:rsidR="00B13576" w:rsidRDefault="00B13576" w:rsidP="00247862"/>
        </w:tc>
        <w:tc>
          <w:tcPr>
            <w:tcW w:w="1325" w:type="dxa"/>
          </w:tcPr>
          <w:p w14:paraId="04BE12CB" w14:textId="77777777" w:rsidR="00B13576" w:rsidRDefault="00B13576" w:rsidP="00247862"/>
        </w:tc>
        <w:tc>
          <w:tcPr>
            <w:tcW w:w="1956" w:type="dxa"/>
          </w:tcPr>
          <w:p w14:paraId="0AE3A3AE" w14:textId="77777777" w:rsidR="00B13576" w:rsidRDefault="00B13576" w:rsidP="00247862"/>
        </w:tc>
        <w:tc>
          <w:tcPr>
            <w:tcW w:w="1392" w:type="dxa"/>
          </w:tcPr>
          <w:p w14:paraId="5A0B0AF3" w14:textId="77777777" w:rsidR="00B13576" w:rsidRDefault="00B13576" w:rsidP="00247862"/>
        </w:tc>
        <w:tc>
          <w:tcPr>
            <w:tcW w:w="1392" w:type="dxa"/>
          </w:tcPr>
          <w:p w14:paraId="74AFE3B7" w14:textId="77777777" w:rsidR="00B13576" w:rsidRDefault="00B13576" w:rsidP="00247862"/>
        </w:tc>
      </w:tr>
      <w:tr w:rsidR="00B13576" w14:paraId="47CE9412" w14:textId="77777777" w:rsidTr="00247862">
        <w:tc>
          <w:tcPr>
            <w:tcW w:w="2912" w:type="dxa"/>
          </w:tcPr>
          <w:p w14:paraId="4E692414" w14:textId="77777777" w:rsidR="00B13576" w:rsidRDefault="00B13576" w:rsidP="00247862">
            <w:r w:rsidRPr="00E77901">
              <w:t>I</w:t>
            </w:r>
            <w:r>
              <w:t xml:space="preserve"> have i</w:t>
            </w:r>
            <w:r w:rsidRPr="00E77901">
              <w:t>nclude</w:t>
            </w:r>
            <w:r>
              <w:t>d</w:t>
            </w:r>
            <w:r w:rsidRPr="00E77901">
              <w:t xml:space="preserve"> agreed quality requirements in the project management </w:t>
            </w:r>
            <w:proofErr w:type="gramStart"/>
            <w:r w:rsidRPr="00E77901">
              <w:t>plan, and</w:t>
            </w:r>
            <w:proofErr w:type="gramEnd"/>
            <w:r w:rsidRPr="00E77901">
              <w:t xml:space="preserve"> implement</w:t>
            </w:r>
            <w:r>
              <w:t>ed this</w:t>
            </w:r>
            <w:r w:rsidRPr="00E77901">
              <w:t xml:space="preserve"> as basis for performance measurement</w:t>
            </w:r>
            <w:r>
              <w:t>.</w:t>
            </w:r>
          </w:p>
        </w:tc>
        <w:tc>
          <w:tcPr>
            <w:tcW w:w="1431" w:type="dxa"/>
          </w:tcPr>
          <w:p w14:paraId="3299E371" w14:textId="77777777" w:rsidR="00B13576" w:rsidRDefault="00B13576" w:rsidP="00247862"/>
        </w:tc>
        <w:tc>
          <w:tcPr>
            <w:tcW w:w="1325" w:type="dxa"/>
          </w:tcPr>
          <w:p w14:paraId="54B7272A" w14:textId="77777777" w:rsidR="00B13576" w:rsidRDefault="00B13576" w:rsidP="00247862"/>
        </w:tc>
        <w:tc>
          <w:tcPr>
            <w:tcW w:w="1956" w:type="dxa"/>
          </w:tcPr>
          <w:p w14:paraId="11664A2E" w14:textId="77777777" w:rsidR="00B13576" w:rsidRDefault="00B13576" w:rsidP="00247862"/>
        </w:tc>
        <w:tc>
          <w:tcPr>
            <w:tcW w:w="1392" w:type="dxa"/>
          </w:tcPr>
          <w:p w14:paraId="1C388AF9" w14:textId="77777777" w:rsidR="00B13576" w:rsidRDefault="00B13576" w:rsidP="00247862"/>
        </w:tc>
        <w:tc>
          <w:tcPr>
            <w:tcW w:w="1392" w:type="dxa"/>
          </w:tcPr>
          <w:p w14:paraId="40383824" w14:textId="77777777" w:rsidR="00B13576" w:rsidRDefault="00B13576" w:rsidP="00247862"/>
        </w:tc>
      </w:tr>
      <w:tr w:rsidR="00B13576" w14:paraId="72A1689A" w14:textId="77777777" w:rsidTr="00247862">
        <w:tc>
          <w:tcPr>
            <w:tcW w:w="2912" w:type="dxa"/>
          </w:tcPr>
          <w:p w14:paraId="5B134BF5" w14:textId="77777777" w:rsidR="00B13576" w:rsidRDefault="00B13576" w:rsidP="00247862">
            <w:r>
              <w:t>I have s</w:t>
            </w:r>
            <w:r w:rsidRPr="00E77901">
              <w:t>elect</w:t>
            </w:r>
            <w:r>
              <w:t>ed</w:t>
            </w:r>
            <w:r w:rsidRPr="00E77901">
              <w:t xml:space="preserve"> established quality management methods, techniques and tools to resolve quality issues</w:t>
            </w:r>
          </w:p>
        </w:tc>
        <w:tc>
          <w:tcPr>
            <w:tcW w:w="1431" w:type="dxa"/>
          </w:tcPr>
          <w:p w14:paraId="0E55D28B" w14:textId="77777777" w:rsidR="00B13576" w:rsidRDefault="00B13576" w:rsidP="00247862"/>
        </w:tc>
        <w:tc>
          <w:tcPr>
            <w:tcW w:w="1325" w:type="dxa"/>
          </w:tcPr>
          <w:p w14:paraId="0D7ADE7D" w14:textId="77777777" w:rsidR="00B13576" w:rsidRDefault="00B13576" w:rsidP="00247862"/>
        </w:tc>
        <w:tc>
          <w:tcPr>
            <w:tcW w:w="1956" w:type="dxa"/>
          </w:tcPr>
          <w:p w14:paraId="3DB61988" w14:textId="77777777" w:rsidR="00B13576" w:rsidRDefault="00B13576" w:rsidP="00247862"/>
        </w:tc>
        <w:tc>
          <w:tcPr>
            <w:tcW w:w="1392" w:type="dxa"/>
          </w:tcPr>
          <w:p w14:paraId="0DFE521F" w14:textId="77777777" w:rsidR="00B13576" w:rsidRDefault="00B13576" w:rsidP="00247862"/>
        </w:tc>
        <w:tc>
          <w:tcPr>
            <w:tcW w:w="1392" w:type="dxa"/>
          </w:tcPr>
          <w:p w14:paraId="70A12F53" w14:textId="77777777" w:rsidR="00B13576" w:rsidRDefault="00B13576" w:rsidP="00247862"/>
        </w:tc>
      </w:tr>
      <w:tr w:rsidR="00B13576" w14:paraId="6AECA689" w14:textId="77777777" w:rsidTr="00247862">
        <w:tc>
          <w:tcPr>
            <w:tcW w:w="2912" w:type="dxa"/>
          </w:tcPr>
          <w:p w14:paraId="3536DA0D" w14:textId="77777777" w:rsidR="00B13576" w:rsidRPr="00212219" w:rsidRDefault="00B13576" w:rsidP="00247862">
            <w:r>
              <w:t xml:space="preserve">I have </w:t>
            </w:r>
            <w:r w:rsidRPr="005344DD">
              <w:t>implement</w:t>
            </w:r>
            <w:r>
              <w:t>ed</w:t>
            </w:r>
            <w:r w:rsidRPr="005344DD">
              <w:t xml:space="preserve"> quality control and assurance processes for a defined project using a range of tools and methodologies</w:t>
            </w:r>
          </w:p>
        </w:tc>
        <w:tc>
          <w:tcPr>
            <w:tcW w:w="1431" w:type="dxa"/>
          </w:tcPr>
          <w:p w14:paraId="1457F32D" w14:textId="77777777" w:rsidR="00B13576" w:rsidRDefault="00B13576" w:rsidP="00247862"/>
        </w:tc>
        <w:tc>
          <w:tcPr>
            <w:tcW w:w="1325" w:type="dxa"/>
          </w:tcPr>
          <w:p w14:paraId="0D18BFA5" w14:textId="77777777" w:rsidR="00B13576" w:rsidRDefault="00B13576" w:rsidP="00247862"/>
        </w:tc>
        <w:tc>
          <w:tcPr>
            <w:tcW w:w="1956" w:type="dxa"/>
          </w:tcPr>
          <w:p w14:paraId="097CDC8F" w14:textId="77777777" w:rsidR="00B13576" w:rsidRDefault="00B13576" w:rsidP="00247862"/>
        </w:tc>
        <w:tc>
          <w:tcPr>
            <w:tcW w:w="1392" w:type="dxa"/>
          </w:tcPr>
          <w:p w14:paraId="16261598" w14:textId="77777777" w:rsidR="00B13576" w:rsidRDefault="00B13576" w:rsidP="00247862"/>
        </w:tc>
        <w:tc>
          <w:tcPr>
            <w:tcW w:w="1392" w:type="dxa"/>
          </w:tcPr>
          <w:p w14:paraId="4E17322C" w14:textId="77777777" w:rsidR="00B13576" w:rsidRDefault="00B13576" w:rsidP="00247862"/>
        </w:tc>
      </w:tr>
      <w:tr w:rsidR="00B13576" w14:paraId="7C603762" w14:textId="77777777" w:rsidTr="00247862">
        <w:tc>
          <w:tcPr>
            <w:tcW w:w="2912" w:type="dxa"/>
          </w:tcPr>
          <w:p w14:paraId="13BDCCD5" w14:textId="77777777" w:rsidR="00B13576" w:rsidRDefault="00B13576" w:rsidP="00247862">
            <w:r>
              <w:lastRenderedPageBreak/>
              <w:t>I have m</w:t>
            </w:r>
            <w:r w:rsidRPr="00E77901">
              <w:t>aintain</w:t>
            </w:r>
            <w:r>
              <w:t>ed</w:t>
            </w:r>
            <w:r w:rsidRPr="00E77901">
              <w:t xml:space="preserve"> a quality management system to enable accurate and timely recording of quality audit data</w:t>
            </w:r>
            <w:r>
              <w:t>.</w:t>
            </w:r>
          </w:p>
        </w:tc>
        <w:tc>
          <w:tcPr>
            <w:tcW w:w="1431" w:type="dxa"/>
          </w:tcPr>
          <w:p w14:paraId="7367D2FB" w14:textId="77777777" w:rsidR="00B13576" w:rsidRDefault="00B13576" w:rsidP="00247862"/>
        </w:tc>
        <w:tc>
          <w:tcPr>
            <w:tcW w:w="1325" w:type="dxa"/>
          </w:tcPr>
          <w:p w14:paraId="7115CB96" w14:textId="77777777" w:rsidR="00B13576" w:rsidRDefault="00B13576" w:rsidP="00247862"/>
        </w:tc>
        <w:tc>
          <w:tcPr>
            <w:tcW w:w="1956" w:type="dxa"/>
          </w:tcPr>
          <w:p w14:paraId="6C30229D" w14:textId="77777777" w:rsidR="00B13576" w:rsidRDefault="00B13576" w:rsidP="00247862"/>
        </w:tc>
        <w:tc>
          <w:tcPr>
            <w:tcW w:w="1392" w:type="dxa"/>
          </w:tcPr>
          <w:p w14:paraId="0DACDB3F" w14:textId="77777777" w:rsidR="00B13576" w:rsidRDefault="00B13576" w:rsidP="00247862"/>
        </w:tc>
        <w:tc>
          <w:tcPr>
            <w:tcW w:w="1392" w:type="dxa"/>
          </w:tcPr>
          <w:p w14:paraId="3B63BD41" w14:textId="77777777" w:rsidR="00B13576" w:rsidRDefault="00B13576" w:rsidP="00247862"/>
        </w:tc>
      </w:tr>
      <w:tr w:rsidR="00B13576" w14:paraId="4BFD3406" w14:textId="77777777" w:rsidTr="00247862">
        <w:tc>
          <w:tcPr>
            <w:tcW w:w="2912" w:type="dxa"/>
          </w:tcPr>
          <w:p w14:paraId="1239A377" w14:textId="77777777" w:rsidR="00B13576" w:rsidRDefault="00B13576" w:rsidP="00247862">
            <w:r>
              <w:t>I have r</w:t>
            </w:r>
            <w:r w:rsidRPr="00E77901">
              <w:t>eview</w:t>
            </w:r>
            <w:r>
              <w:t>ed</w:t>
            </w:r>
            <w:r w:rsidRPr="00E77901">
              <w:t xml:space="preserve"> processes and implement</w:t>
            </w:r>
            <w:r>
              <w:t>ed</w:t>
            </w:r>
            <w:r w:rsidRPr="00E77901">
              <w:t xml:space="preserve"> agreed changes continually throughout the project life cycle to ensure continuous quality improvement</w:t>
            </w:r>
            <w:r>
              <w:t>.</w:t>
            </w:r>
          </w:p>
        </w:tc>
        <w:tc>
          <w:tcPr>
            <w:tcW w:w="1431" w:type="dxa"/>
          </w:tcPr>
          <w:p w14:paraId="4840BF42" w14:textId="77777777" w:rsidR="00B13576" w:rsidRDefault="00B13576" w:rsidP="00247862"/>
        </w:tc>
        <w:tc>
          <w:tcPr>
            <w:tcW w:w="1325" w:type="dxa"/>
          </w:tcPr>
          <w:p w14:paraId="76F61533" w14:textId="77777777" w:rsidR="00B13576" w:rsidRDefault="00B13576" w:rsidP="00247862"/>
        </w:tc>
        <w:tc>
          <w:tcPr>
            <w:tcW w:w="1956" w:type="dxa"/>
          </w:tcPr>
          <w:p w14:paraId="599837A4" w14:textId="77777777" w:rsidR="00B13576" w:rsidRDefault="00B13576" w:rsidP="00247862"/>
        </w:tc>
        <w:tc>
          <w:tcPr>
            <w:tcW w:w="1392" w:type="dxa"/>
          </w:tcPr>
          <w:p w14:paraId="3F9B80FE" w14:textId="77777777" w:rsidR="00B13576" w:rsidRDefault="00B13576" w:rsidP="00247862"/>
        </w:tc>
        <w:tc>
          <w:tcPr>
            <w:tcW w:w="1392" w:type="dxa"/>
          </w:tcPr>
          <w:p w14:paraId="4BB07820" w14:textId="77777777" w:rsidR="00B13576" w:rsidRDefault="00B13576" w:rsidP="00247862"/>
        </w:tc>
      </w:tr>
      <w:tr w:rsidR="00B13576" w14:paraId="1476D4DC" w14:textId="77777777" w:rsidTr="00247862">
        <w:tc>
          <w:tcPr>
            <w:tcW w:w="2912" w:type="dxa"/>
          </w:tcPr>
          <w:p w14:paraId="4BC1A032" w14:textId="77777777" w:rsidR="00B13576" w:rsidRPr="00620271" w:rsidRDefault="00B13576" w:rsidP="00247862">
            <w:r>
              <w:t xml:space="preserve">I have </w:t>
            </w:r>
            <w:r w:rsidRPr="005344DD">
              <w:t>review</w:t>
            </w:r>
            <w:r>
              <w:t>ed</w:t>
            </w:r>
            <w:r w:rsidRPr="005344DD">
              <w:t xml:space="preserve"> </w:t>
            </w:r>
            <w:r>
              <w:t xml:space="preserve">project </w:t>
            </w:r>
            <w:r w:rsidRPr="005344DD">
              <w:t>outcomes and recommend</w:t>
            </w:r>
            <w:r>
              <w:t>ed</w:t>
            </w:r>
            <w:r w:rsidRPr="005344DD">
              <w:t xml:space="preserve"> process improvements</w:t>
            </w:r>
            <w:r>
              <w:t xml:space="preserve"> </w:t>
            </w:r>
            <w:r w:rsidRPr="00E77901">
              <w:t xml:space="preserve">to </w:t>
            </w:r>
            <w:r>
              <w:t>ensure</w:t>
            </w:r>
            <w:r w:rsidRPr="00E77901">
              <w:t xml:space="preserve"> the effectiveness of quality-management processes and procedures</w:t>
            </w:r>
            <w:r>
              <w:t>.</w:t>
            </w:r>
          </w:p>
        </w:tc>
        <w:tc>
          <w:tcPr>
            <w:tcW w:w="1431" w:type="dxa"/>
          </w:tcPr>
          <w:p w14:paraId="5E2B8C15" w14:textId="77777777" w:rsidR="00B13576" w:rsidRDefault="00B13576" w:rsidP="00247862"/>
        </w:tc>
        <w:tc>
          <w:tcPr>
            <w:tcW w:w="1325" w:type="dxa"/>
          </w:tcPr>
          <w:p w14:paraId="47A9ED60" w14:textId="77777777" w:rsidR="00B13576" w:rsidRDefault="00B13576" w:rsidP="00247862"/>
        </w:tc>
        <w:tc>
          <w:tcPr>
            <w:tcW w:w="1956" w:type="dxa"/>
          </w:tcPr>
          <w:p w14:paraId="5D045D5B" w14:textId="77777777" w:rsidR="00B13576" w:rsidRDefault="00B13576" w:rsidP="00247862"/>
        </w:tc>
        <w:tc>
          <w:tcPr>
            <w:tcW w:w="1392" w:type="dxa"/>
          </w:tcPr>
          <w:p w14:paraId="0B7E51F7" w14:textId="77777777" w:rsidR="00B13576" w:rsidRDefault="00B13576" w:rsidP="00247862"/>
        </w:tc>
        <w:tc>
          <w:tcPr>
            <w:tcW w:w="1392" w:type="dxa"/>
          </w:tcPr>
          <w:p w14:paraId="081B2569" w14:textId="77777777" w:rsidR="00B13576" w:rsidRDefault="00B13576" w:rsidP="00247862"/>
        </w:tc>
      </w:tr>
    </w:tbl>
    <w:p w14:paraId="23EC9F39" w14:textId="2D3BA6DF" w:rsidR="00213751" w:rsidRDefault="00213751" w:rsidP="0028339C">
      <w:pPr>
        <w:pStyle w:val="BasicParagraph"/>
        <w:spacing w:line="264" w:lineRule="auto"/>
        <w:rPr>
          <w:rFonts w:ascii="Avenir LT Std 35 Light" w:hAnsi="Avenir LT Std 35 Light"/>
          <w:color w:val="auto"/>
          <w:sz w:val="20"/>
          <w:szCs w:val="20"/>
        </w:rPr>
      </w:pPr>
    </w:p>
    <w:p w14:paraId="647D9492" w14:textId="40B9A3E5" w:rsidR="00B13576" w:rsidRDefault="00B13576" w:rsidP="0028339C">
      <w:pPr>
        <w:pStyle w:val="BasicParagraph"/>
        <w:spacing w:line="264" w:lineRule="auto"/>
        <w:rPr>
          <w:rFonts w:ascii="Avenir LT Std 35 Light" w:hAnsi="Avenir LT Std 35 Light"/>
          <w:color w:val="auto"/>
          <w:sz w:val="20"/>
          <w:szCs w:val="20"/>
        </w:rPr>
      </w:pPr>
    </w:p>
    <w:p w14:paraId="2CD14F86" w14:textId="77777777" w:rsidR="00B13576" w:rsidRDefault="00B13576" w:rsidP="0028339C">
      <w:pPr>
        <w:pStyle w:val="BasicParagraph"/>
        <w:spacing w:line="264" w:lineRule="auto"/>
        <w:rPr>
          <w:rFonts w:ascii="Avenir LT Std 35 Light" w:hAnsi="Avenir LT Std 35 Light"/>
          <w:color w:val="auto"/>
          <w:sz w:val="20"/>
          <w:szCs w:val="20"/>
        </w:rPr>
      </w:pPr>
    </w:p>
    <w:p w14:paraId="469E60D1" w14:textId="77777777" w:rsidR="00B13576" w:rsidRDefault="00B13576">
      <w:pPr>
        <w:spacing w:after="200" w:line="276" w:lineRule="auto"/>
        <w:rPr>
          <w:rFonts w:asciiTheme="majorHAnsi" w:eastAsiaTheme="majorEastAsia" w:hAnsiTheme="majorHAnsi" w:cstheme="majorBidi"/>
          <w:color w:val="365F91" w:themeColor="accent1" w:themeShade="BF"/>
          <w:sz w:val="32"/>
          <w:szCs w:val="32"/>
          <w:lang w:eastAsia="en-AU"/>
        </w:rPr>
      </w:pPr>
      <w:bookmarkStart w:id="11" w:name="_Toc19790664"/>
      <w:r>
        <w:br w:type="page"/>
      </w:r>
    </w:p>
    <w:p w14:paraId="33E36610" w14:textId="36250E32" w:rsidR="00B13576" w:rsidRPr="00DB67F5" w:rsidRDefault="00B13576" w:rsidP="00B13576">
      <w:pPr>
        <w:pStyle w:val="Heading1"/>
      </w:pPr>
      <w:r w:rsidRPr="00DB67F5">
        <w:lastRenderedPageBreak/>
        <w:t>BSBPMG516 Manage project information and communication</w:t>
      </w:r>
      <w:bookmarkEnd w:id="11"/>
    </w:p>
    <w:p w14:paraId="35CF5512" w14:textId="77777777" w:rsidR="00B13576" w:rsidRDefault="00B13576" w:rsidP="00B13576">
      <w:r>
        <w:t>This unit describes the skills and knowledge required to link people, ideas and information at all stages in the project life cycle. Project communication management ensures timely and appropriate generation, collection, dissemination, storage and disposal of project information through formal structures and processes. It applies to individuals responsible for managing and leading a project in an organisation, business, or as a consultant.</w:t>
      </w:r>
    </w:p>
    <w:p w14:paraId="6DFF6489" w14:textId="77777777" w:rsidR="00B13576" w:rsidRDefault="00B13576" w:rsidP="00B13576"/>
    <w:tbl>
      <w:tblPr>
        <w:tblStyle w:val="TableGrid"/>
        <w:tblW w:w="0" w:type="auto"/>
        <w:tblLook w:val="04A0" w:firstRow="1" w:lastRow="0" w:firstColumn="1" w:lastColumn="0" w:noHBand="0" w:noVBand="1"/>
      </w:tblPr>
      <w:tblGrid>
        <w:gridCol w:w="2226"/>
        <w:gridCol w:w="1357"/>
        <w:gridCol w:w="1322"/>
        <w:gridCol w:w="1569"/>
        <w:gridCol w:w="1382"/>
        <w:gridCol w:w="1153"/>
      </w:tblGrid>
      <w:tr w:rsidR="00B13576" w14:paraId="0A5B2B88" w14:textId="77777777" w:rsidTr="00247862">
        <w:trPr>
          <w:tblHeader/>
        </w:trPr>
        <w:tc>
          <w:tcPr>
            <w:tcW w:w="2912" w:type="dxa"/>
          </w:tcPr>
          <w:p w14:paraId="79C0C32B" w14:textId="77777777" w:rsidR="00B13576" w:rsidRDefault="00B13576" w:rsidP="00247862"/>
        </w:tc>
        <w:tc>
          <w:tcPr>
            <w:tcW w:w="1431" w:type="dxa"/>
          </w:tcPr>
          <w:p w14:paraId="730C3BEF" w14:textId="77777777" w:rsidR="00B13576" w:rsidRDefault="00B13576" w:rsidP="00247862">
            <w:pPr>
              <w:rPr>
                <w:b/>
                <w:bCs/>
              </w:rPr>
            </w:pPr>
            <w:r w:rsidRPr="00C17BDE">
              <w:rPr>
                <w:b/>
                <w:bCs/>
              </w:rPr>
              <w:t>I have skills and knowledge in this area</w:t>
            </w:r>
          </w:p>
          <w:p w14:paraId="37642EA5" w14:textId="77777777" w:rsidR="00B13576" w:rsidRPr="00620271" w:rsidRDefault="00B13576" w:rsidP="00247862">
            <w:pPr>
              <w:rPr>
                <w:b/>
                <w:bCs/>
              </w:rPr>
            </w:pPr>
            <w:r>
              <w:rPr>
                <w:b/>
                <w:bCs/>
              </w:rPr>
              <w:t>(1 point)</w:t>
            </w:r>
          </w:p>
        </w:tc>
        <w:tc>
          <w:tcPr>
            <w:tcW w:w="1325" w:type="dxa"/>
          </w:tcPr>
          <w:p w14:paraId="195E3C4C" w14:textId="77777777" w:rsidR="00B13576" w:rsidRPr="00620271" w:rsidRDefault="00B13576" w:rsidP="0024786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F3BE69B" w14:textId="77777777" w:rsidR="00B13576" w:rsidRPr="00C17BDE" w:rsidRDefault="00B13576" w:rsidP="00247862">
            <w:pPr>
              <w:rPr>
                <w:b/>
                <w:bCs/>
              </w:rPr>
            </w:pPr>
            <w:r w:rsidRPr="00C17BDE">
              <w:rPr>
                <w:b/>
                <w:bCs/>
              </w:rPr>
              <w:t>I have performed these tasks:</w:t>
            </w:r>
          </w:p>
          <w:p w14:paraId="480AAE96" w14:textId="77777777" w:rsidR="00B13576" w:rsidRPr="007C797B" w:rsidRDefault="00B13576" w:rsidP="00247862">
            <w:pPr>
              <w:rPr>
                <w:b/>
                <w:bCs/>
              </w:rPr>
            </w:pPr>
            <w:r w:rsidRPr="007C797B">
              <w:rPr>
                <w:b/>
                <w:bCs/>
              </w:rPr>
              <w:t>Rarely = 1 point</w:t>
            </w:r>
          </w:p>
          <w:p w14:paraId="5CD88802" w14:textId="77777777" w:rsidR="00B13576" w:rsidRPr="007C797B" w:rsidRDefault="00B13576" w:rsidP="00247862">
            <w:pPr>
              <w:rPr>
                <w:b/>
                <w:bCs/>
              </w:rPr>
            </w:pPr>
            <w:r w:rsidRPr="007C797B">
              <w:rPr>
                <w:b/>
                <w:bCs/>
              </w:rPr>
              <w:t>Sometimes</w:t>
            </w:r>
            <w:r>
              <w:rPr>
                <w:b/>
                <w:bCs/>
              </w:rPr>
              <w:t xml:space="preserve"> = 2 points</w:t>
            </w:r>
          </w:p>
          <w:p w14:paraId="79E6948E" w14:textId="77777777" w:rsidR="00B13576" w:rsidRPr="007C797B" w:rsidRDefault="00B13576" w:rsidP="00247862">
            <w:pPr>
              <w:rPr>
                <w:b/>
                <w:bCs/>
              </w:rPr>
            </w:pPr>
            <w:r w:rsidRPr="007C797B">
              <w:rPr>
                <w:b/>
                <w:bCs/>
              </w:rPr>
              <w:t>Frequently = 3 points</w:t>
            </w:r>
          </w:p>
        </w:tc>
        <w:tc>
          <w:tcPr>
            <w:tcW w:w="1392" w:type="dxa"/>
          </w:tcPr>
          <w:p w14:paraId="1DDE1801" w14:textId="77777777" w:rsidR="00B13576" w:rsidRDefault="00B13576" w:rsidP="00247862">
            <w:pPr>
              <w:rPr>
                <w:b/>
                <w:bCs/>
              </w:rPr>
            </w:pPr>
            <w:r w:rsidRPr="00C17BDE">
              <w:rPr>
                <w:b/>
                <w:bCs/>
              </w:rPr>
              <w:t>I can collect documents and evidence that show I have undertaken these tasks</w:t>
            </w:r>
          </w:p>
          <w:p w14:paraId="6C4BA11F" w14:textId="77777777" w:rsidR="00B13576" w:rsidRPr="00620271" w:rsidRDefault="00B13576" w:rsidP="00247862">
            <w:pPr>
              <w:rPr>
                <w:b/>
                <w:bCs/>
              </w:rPr>
            </w:pPr>
            <w:r>
              <w:rPr>
                <w:b/>
                <w:bCs/>
              </w:rPr>
              <w:t>(2 points)</w:t>
            </w:r>
          </w:p>
        </w:tc>
        <w:tc>
          <w:tcPr>
            <w:tcW w:w="1392" w:type="dxa"/>
          </w:tcPr>
          <w:p w14:paraId="2C711C65" w14:textId="77777777" w:rsidR="00B13576" w:rsidRPr="00C17BDE" w:rsidRDefault="00B13576" w:rsidP="00247862">
            <w:pPr>
              <w:rPr>
                <w:b/>
                <w:bCs/>
              </w:rPr>
            </w:pPr>
            <w:r>
              <w:rPr>
                <w:b/>
                <w:bCs/>
              </w:rPr>
              <w:t>Total number of points</w:t>
            </w:r>
          </w:p>
        </w:tc>
      </w:tr>
      <w:tr w:rsidR="00B13576" w14:paraId="1B5F7D7D" w14:textId="77777777" w:rsidTr="00247862">
        <w:tc>
          <w:tcPr>
            <w:tcW w:w="2912" w:type="dxa"/>
          </w:tcPr>
          <w:p w14:paraId="66A1B5E7" w14:textId="77777777" w:rsidR="00B13576" w:rsidRDefault="00B13576" w:rsidP="00247862">
            <w:r w:rsidRPr="00725480">
              <w:t>I</w:t>
            </w:r>
            <w:r>
              <w:t xml:space="preserve"> have i</w:t>
            </w:r>
            <w:r w:rsidRPr="00725480">
              <w:t>dentif</w:t>
            </w:r>
            <w:r>
              <w:t>ied</w:t>
            </w:r>
            <w:r w:rsidRPr="00725480">
              <w:t>, analyse</w:t>
            </w:r>
            <w:r>
              <w:t>d</w:t>
            </w:r>
            <w:r w:rsidRPr="00725480">
              <w:t xml:space="preserve"> and document</w:t>
            </w:r>
            <w:r>
              <w:t>ed</w:t>
            </w:r>
            <w:r w:rsidRPr="00725480">
              <w:t xml:space="preserve"> information requirements, with input from stakeholders, as the basis for communication planning</w:t>
            </w:r>
            <w:r>
              <w:t>.</w:t>
            </w:r>
          </w:p>
        </w:tc>
        <w:tc>
          <w:tcPr>
            <w:tcW w:w="1431" w:type="dxa"/>
          </w:tcPr>
          <w:p w14:paraId="64CC5348" w14:textId="77777777" w:rsidR="00B13576" w:rsidRDefault="00B13576" w:rsidP="00247862"/>
        </w:tc>
        <w:tc>
          <w:tcPr>
            <w:tcW w:w="1325" w:type="dxa"/>
          </w:tcPr>
          <w:p w14:paraId="0DA3CE5F" w14:textId="77777777" w:rsidR="00B13576" w:rsidRDefault="00B13576" w:rsidP="00247862"/>
        </w:tc>
        <w:tc>
          <w:tcPr>
            <w:tcW w:w="1956" w:type="dxa"/>
          </w:tcPr>
          <w:p w14:paraId="6030C47D" w14:textId="77777777" w:rsidR="00B13576" w:rsidRDefault="00B13576" w:rsidP="00247862"/>
        </w:tc>
        <w:tc>
          <w:tcPr>
            <w:tcW w:w="1392" w:type="dxa"/>
          </w:tcPr>
          <w:p w14:paraId="49EECF2B" w14:textId="77777777" w:rsidR="00B13576" w:rsidRDefault="00B13576" w:rsidP="00247862"/>
        </w:tc>
        <w:tc>
          <w:tcPr>
            <w:tcW w:w="1392" w:type="dxa"/>
          </w:tcPr>
          <w:p w14:paraId="698E83B4" w14:textId="77777777" w:rsidR="00B13576" w:rsidRDefault="00B13576" w:rsidP="00247862"/>
        </w:tc>
      </w:tr>
      <w:tr w:rsidR="00B13576" w14:paraId="75CB925A" w14:textId="77777777" w:rsidTr="00247862">
        <w:tc>
          <w:tcPr>
            <w:tcW w:w="2912" w:type="dxa"/>
          </w:tcPr>
          <w:p w14:paraId="395DE9DF" w14:textId="77777777" w:rsidR="00B13576" w:rsidRDefault="00B13576" w:rsidP="00247862">
            <w:r>
              <w:t xml:space="preserve">I have </w:t>
            </w:r>
            <w:r w:rsidRPr="00EF2116">
              <w:t>develop</w:t>
            </w:r>
            <w:r>
              <w:t>ed</w:t>
            </w:r>
            <w:r w:rsidRPr="00EF2116">
              <w:t xml:space="preserve"> a communication management plan for a specific project</w:t>
            </w:r>
            <w:r>
              <w:t xml:space="preserve"> </w:t>
            </w:r>
            <w:r w:rsidRPr="00725480">
              <w:t>to ensure quality, validity, timeliness and integrity of information and communication</w:t>
            </w:r>
            <w:r>
              <w:t>.</w:t>
            </w:r>
          </w:p>
        </w:tc>
        <w:tc>
          <w:tcPr>
            <w:tcW w:w="1431" w:type="dxa"/>
          </w:tcPr>
          <w:p w14:paraId="62E1D219" w14:textId="77777777" w:rsidR="00B13576" w:rsidRDefault="00B13576" w:rsidP="00247862"/>
        </w:tc>
        <w:tc>
          <w:tcPr>
            <w:tcW w:w="1325" w:type="dxa"/>
          </w:tcPr>
          <w:p w14:paraId="0C45EADE" w14:textId="77777777" w:rsidR="00B13576" w:rsidRDefault="00B13576" w:rsidP="00247862"/>
        </w:tc>
        <w:tc>
          <w:tcPr>
            <w:tcW w:w="1956" w:type="dxa"/>
          </w:tcPr>
          <w:p w14:paraId="714FFBB2" w14:textId="77777777" w:rsidR="00B13576" w:rsidRDefault="00B13576" w:rsidP="00247862"/>
        </w:tc>
        <w:tc>
          <w:tcPr>
            <w:tcW w:w="1392" w:type="dxa"/>
          </w:tcPr>
          <w:p w14:paraId="2477CC95" w14:textId="77777777" w:rsidR="00B13576" w:rsidRDefault="00B13576" w:rsidP="00247862"/>
        </w:tc>
        <w:tc>
          <w:tcPr>
            <w:tcW w:w="1392" w:type="dxa"/>
          </w:tcPr>
          <w:p w14:paraId="22F03FC8" w14:textId="77777777" w:rsidR="00B13576" w:rsidRDefault="00B13576" w:rsidP="00247862"/>
        </w:tc>
      </w:tr>
      <w:tr w:rsidR="00B13576" w14:paraId="3BD6B7DF" w14:textId="77777777" w:rsidTr="00247862">
        <w:tc>
          <w:tcPr>
            <w:tcW w:w="2912" w:type="dxa"/>
          </w:tcPr>
          <w:p w14:paraId="1DBA7777" w14:textId="77777777" w:rsidR="00B13576" w:rsidRDefault="00B13576" w:rsidP="00247862">
            <w:r>
              <w:t>I have m</w:t>
            </w:r>
            <w:r w:rsidRPr="00725480">
              <w:t>anage</w:t>
            </w:r>
            <w:r>
              <w:t>d the</w:t>
            </w:r>
            <w:r w:rsidRPr="00725480">
              <w:t xml:space="preserve"> generation, gathering, storage, retrieval, analysis and dissemination of information by project staff and stakeholder</w:t>
            </w:r>
            <w:r>
              <w:t>s.</w:t>
            </w:r>
          </w:p>
        </w:tc>
        <w:tc>
          <w:tcPr>
            <w:tcW w:w="1431" w:type="dxa"/>
          </w:tcPr>
          <w:p w14:paraId="1585D1F2" w14:textId="77777777" w:rsidR="00B13576" w:rsidRDefault="00B13576" w:rsidP="00247862"/>
        </w:tc>
        <w:tc>
          <w:tcPr>
            <w:tcW w:w="1325" w:type="dxa"/>
          </w:tcPr>
          <w:p w14:paraId="49D3EFDB" w14:textId="77777777" w:rsidR="00B13576" w:rsidRDefault="00B13576" w:rsidP="00247862"/>
        </w:tc>
        <w:tc>
          <w:tcPr>
            <w:tcW w:w="1956" w:type="dxa"/>
          </w:tcPr>
          <w:p w14:paraId="62A56E36" w14:textId="77777777" w:rsidR="00B13576" w:rsidRDefault="00B13576" w:rsidP="00247862"/>
        </w:tc>
        <w:tc>
          <w:tcPr>
            <w:tcW w:w="1392" w:type="dxa"/>
          </w:tcPr>
          <w:p w14:paraId="7F81FCA8" w14:textId="77777777" w:rsidR="00B13576" w:rsidRDefault="00B13576" w:rsidP="00247862"/>
        </w:tc>
        <w:tc>
          <w:tcPr>
            <w:tcW w:w="1392" w:type="dxa"/>
          </w:tcPr>
          <w:p w14:paraId="38C6C094" w14:textId="77777777" w:rsidR="00B13576" w:rsidRDefault="00B13576" w:rsidP="00247862"/>
        </w:tc>
      </w:tr>
      <w:tr w:rsidR="00B13576" w14:paraId="17CB8846" w14:textId="77777777" w:rsidTr="00247862">
        <w:tc>
          <w:tcPr>
            <w:tcW w:w="2912" w:type="dxa"/>
          </w:tcPr>
          <w:p w14:paraId="3758B224" w14:textId="77777777" w:rsidR="00B13576" w:rsidRDefault="00B13576" w:rsidP="00247862">
            <w:r>
              <w:t xml:space="preserve">I have </w:t>
            </w:r>
            <w:r w:rsidRPr="00EF2116">
              <w:t>implement</w:t>
            </w:r>
            <w:r>
              <w:t>ed</w:t>
            </w:r>
            <w:r w:rsidRPr="00EF2116">
              <w:t xml:space="preserve"> a project information system </w:t>
            </w:r>
            <w:r w:rsidRPr="00EF2116">
              <w:lastRenderedPageBreak/>
              <w:t>with a systematic approach to storage, searching, retrieval and archiving of relevant information</w:t>
            </w:r>
            <w:r>
              <w:t>.</w:t>
            </w:r>
          </w:p>
        </w:tc>
        <w:tc>
          <w:tcPr>
            <w:tcW w:w="1431" w:type="dxa"/>
          </w:tcPr>
          <w:p w14:paraId="60B6D788" w14:textId="77777777" w:rsidR="00B13576" w:rsidRDefault="00B13576" w:rsidP="00247862"/>
        </w:tc>
        <w:tc>
          <w:tcPr>
            <w:tcW w:w="1325" w:type="dxa"/>
          </w:tcPr>
          <w:p w14:paraId="61776F0B" w14:textId="77777777" w:rsidR="00B13576" w:rsidRDefault="00B13576" w:rsidP="00247862"/>
        </w:tc>
        <w:tc>
          <w:tcPr>
            <w:tcW w:w="1956" w:type="dxa"/>
          </w:tcPr>
          <w:p w14:paraId="3DEBF5C1" w14:textId="77777777" w:rsidR="00B13576" w:rsidRDefault="00B13576" w:rsidP="00247862"/>
        </w:tc>
        <w:tc>
          <w:tcPr>
            <w:tcW w:w="1392" w:type="dxa"/>
          </w:tcPr>
          <w:p w14:paraId="203FB127" w14:textId="77777777" w:rsidR="00B13576" w:rsidRDefault="00B13576" w:rsidP="00247862"/>
        </w:tc>
        <w:tc>
          <w:tcPr>
            <w:tcW w:w="1392" w:type="dxa"/>
          </w:tcPr>
          <w:p w14:paraId="467BD5F2" w14:textId="77777777" w:rsidR="00B13576" w:rsidRDefault="00B13576" w:rsidP="00247862"/>
        </w:tc>
      </w:tr>
      <w:tr w:rsidR="00B13576" w14:paraId="7C92BF40" w14:textId="77777777" w:rsidTr="00247862">
        <w:tc>
          <w:tcPr>
            <w:tcW w:w="2912" w:type="dxa"/>
          </w:tcPr>
          <w:p w14:paraId="7637935C" w14:textId="77777777" w:rsidR="00B13576" w:rsidRPr="00212219" w:rsidRDefault="00B13576" w:rsidP="00247862">
            <w:r>
              <w:t xml:space="preserve">I have </w:t>
            </w:r>
            <w:r w:rsidRPr="00EF2116">
              <w:t>implement</w:t>
            </w:r>
            <w:r>
              <w:t>ed</w:t>
            </w:r>
            <w:r w:rsidRPr="00EF2116">
              <w:t xml:space="preserve"> and maintain</w:t>
            </w:r>
            <w:r>
              <w:t>ed</w:t>
            </w:r>
            <w:r w:rsidRPr="00EF2116">
              <w:t xml:space="preserve"> communication processes</w:t>
            </w:r>
            <w:r>
              <w:t xml:space="preserve"> and networks and identified and resolved communication and information management system issues.</w:t>
            </w:r>
          </w:p>
        </w:tc>
        <w:tc>
          <w:tcPr>
            <w:tcW w:w="1431" w:type="dxa"/>
          </w:tcPr>
          <w:p w14:paraId="4D1D1786" w14:textId="77777777" w:rsidR="00B13576" w:rsidRDefault="00B13576" w:rsidP="00247862"/>
        </w:tc>
        <w:tc>
          <w:tcPr>
            <w:tcW w:w="1325" w:type="dxa"/>
          </w:tcPr>
          <w:p w14:paraId="701C471E" w14:textId="77777777" w:rsidR="00B13576" w:rsidRDefault="00B13576" w:rsidP="00247862"/>
        </w:tc>
        <w:tc>
          <w:tcPr>
            <w:tcW w:w="1956" w:type="dxa"/>
          </w:tcPr>
          <w:p w14:paraId="07E14921" w14:textId="77777777" w:rsidR="00B13576" w:rsidRDefault="00B13576" w:rsidP="00247862"/>
        </w:tc>
        <w:tc>
          <w:tcPr>
            <w:tcW w:w="1392" w:type="dxa"/>
          </w:tcPr>
          <w:p w14:paraId="68BF3AF2" w14:textId="77777777" w:rsidR="00B13576" w:rsidRDefault="00B13576" w:rsidP="00247862"/>
        </w:tc>
        <w:tc>
          <w:tcPr>
            <w:tcW w:w="1392" w:type="dxa"/>
          </w:tcPr>
          <w:p w14:paraId="0B454C74" w14:textId="77777777" w:rsidR="00B13576" w:rsidRDefault="00B13576" w:rsidP="00247862"/>
        </w:tc>
      </w:tr>
      <w:tr w:rsidR="00B13576" w14:paraId="578611C7" w14:textId="77777777" w:rsidTr="00247862">
        <w:tc>
          <w:tcPr>
            <w:tcW w:w="2912" w:type="dxa"/>
          </w:tcPr>
          <w:p w14:paraId="24BFF489" w14:textId="77777777" w:rsidR="00B13576" w:rsidRDefault="00B13576" w:rsidP="00247862">
            <w:r>
              <w:t xml:space="preserve"> I have f</w:t>
            </w:r>
            <w:r w:rsidRPr="00ED339C">
              <w:t>inalise</w:t>
            </w:r>
            <w:r>
              <w:t>d</w:t>
            </w:r>
            <w:r w:rsidRPr="00ED339C">
              <w:t xml:space="preserve"> and archive</w:t>
            </w:r>
            <w:r>
              <w:t>d</w:t>
            </w:r>
            <w:r w:rsidRPr="00ED339C">
              <w:t xml:space="preserve"> records according to agreed project information ownership and control requirements</w:t>
            </w:r>
            <w:r>
              <w:t>.</w:t>
            </w:r>
          </w:p>
        </w:tc>
        <w:tc>
          <w:tcPr>
            <w:tcW w:w="1431" w:type="dxa"/>
          </w:tcPr>
          <w:p w14:paraId="7314F007" w14:textId="77777777" w:rsidR="00B13576" w:rsidRDefault="00B13576" w:rsidP="00247862"/>
        </w:tc>
        <w:tc>
          <w:tcPr>
            <w:tcW w:w="1325" w:type="dxa"/>
          </w:tcPr>
          <w:p w14:paraId="05492898" w14:textId="77777777" w:rsidR="00B13576" w:rsidRDefault="00B13576" w:rsidP="00247862"/>
        </w:tc>
        <w:tc>
          <w:tcPr>
            <w:tcW w:w="1956" w:type="dxa"/>
          </w:tcPr>
          <w:p w14:paraId="62A6FFFF" w14:textId="77777777" w:rsidR="00B13576" w:rsidRDefault="00B13576" w:rsidP="00247862"/>
        </w:tc>
        <w:tc>
          <w:tcPr>
            <w:tcW w:w="1392" w:type="dxa"/>
          </w:tcPr>
          <w:p w14:paraId="3BB7BCFE" w14:textId="77777777" w:rsidR="00B13576" w:rsidRDefault="00B13576" w:rsidP="00247862"/>
        </w:tc>
        <w:tc>
          <w:tcPr>
            <w:tcW w:w="1392" w:type="dxa"/>
          </w:tcPr>
          <w:p w14:paraId="12DA3092" w14:textId="77777777" w:rsidR="00B13576" w:rsidRDefault="00B13576" w:rsidP="00247862"/>
        </w:tc>
      </w:tr>
      <w:tr w:rsidR="00B13576" w14:paraId="2F29D7C6" w14:textId="77777777" w:rsidTr="00247862">
        <w:tc>
          <w:tcPr>
            <w:tcW w:w="2912" w:type="dxa"/>
          </w:tcPr>
          <w:p w14:paraId="4D64D6BC" w14:textId="77777777" w:rsidR="00B13576" w:rsidRPr="00212219" w:rsidRDefault="00B13576" w:rsidP="00247862">
            <w:r>
              <w:t xml:space="preserve">I have </w:t>
            </w:r>
            <w:r w:rsidRPr="00EF2116">
              <w:t>review</w:t>
            </w:r>
            <w:r>
              <w:t>ed</w:t>
            </w:r>
            <w:r w:rsidRPr="00EF2116">
              <w:t xml:space="preserve"> project outcomes and document</w:t>
            </w:r>
            <w:r>
              <w:t>ed</w:t>
            </w:r>
            <w:r w:rsidRPr="00EF2116">
              <w:t xml:space="preserve"> suggestions for improvements to managing project information and communication for future projects.</w:t>
            </w:r>
          </w:p>
        </w:tc>
        <w:tc>
          <w:tcPr>
            <w:tcW w:w="1431" w:type="dxa"/>
          </w:tcPr>
          <w:p w14:paraId="308EC32A" w14:textId="77777777" w:rsidR="00B13576" w:rsidRDefault="00B13576" w:rsidP="00247862"/>
        </w:tc>
        <w:tc>
          <w:tcPr>
            <w:tcW w:w="1325" w:type="dxa"/>
          </w:tcPr>
          <w:p w14:paraId="6FE1E611" w14:textId="77777777" w:rsidR="00B13576" w:rsidRDefault="00B13576" w:rsidP="00247862"/>
        </w:tc>
        <w:tc>
          <w:tcPr>
            <w:tcW w:w="1956" w:type="dxa"/>
          </w:tcPr>
          <w:p w14:paraId="484402C7" w14:textId="77777777" w:rsidR="00B13576" w:rsidRDefault="00B13576" w:rsidP="00247862"/>
        </w:tc>
        <w:tc>
          <w:tcPr>
            <w:tcW w:w="1392" w:type="dxa"/>
          </w:tcPr>
          <w:p w14:paraId="742B55A5" w14:textId="77777777" w:rsidR="00B13576" w:rsidRDefault="00B13576" w:rsidP="00247862"/>
        </w:tc>
        <w:tc>
          <w:tcPr>
            <w:tcW w:w="1392" w:type="dxa"/>
          </w:tcPr>
          <w:p w14:paraId="3D81947A" w14:textId="77777777" w:rsidR="00B13576" w:rsidRDefault="00B13576" w:rsidP="00247862"/>
        </w:tc>
      </w:tr>
    </w:tbl>
    <w:p w14:paraId="73479D65" w14:textId="77777777" w:rsidR="00B13576" w:rsidRDefault="00B13576" w:rsidP="00B13576"/>
    <w:p w14:paraId="21B50808" w14:textId="44F504CC" w:rsidR="00213751" w:rsidRDefault="00213751" w:rsidP="0028339C">
      <w:pPr>
        <w:pStyle w:val="BasicParagraph"/>
        <w:spacing w:line="264" w:lineRule="auto"/>
        <w:rPr>
          <w:rFonts w:ascii="Avenir LT Std 35 Light" w:hAnsi="Avenir LT Std 35 Light"/>
          <w:color w:val="auto"/>
          <w:sz w:val="20"/>
          <w:szCs w:val="20"/>
        </w:rPr>
      </w:pPr>
    </w:p>
    <w:p w14:paraId="06C5DBE8" w14:textId="6F9205EE" w:rsidR="00B13576" w:rsidRDefault="00B13576" w:rsidP="0028339C">
      <w:pPr>
        <w:pStyle w:val="BasicParagraph"/>
        <w:spacing w:line="264" w:lineRule="auto"/>
        <w:rPr>
          <w:rFonts w:ascii="Avenir LT Std 35 Light" w:hAnsi="Avenir LT Std 35 Light"/>
          <w:color w:val="auto"/>
          <w:sz w:val="20"/>
          <w:szCs w:val="20"/>
        </w:rPr>
      </w:pPr>
    </w:p>
    <w:p w14:paraId="68ED9ED3" w14:textId="77777777" w:rsidR="00B13576" w:rsidRPr="00ED339C" w:rsidRDefault="00B13576" w:rsidP="00B13576">
      <w:pPr>
        <w:pStyle w:val="Heading1"/>
      </w:pPr>
      <w:bookmarkStart w:id="12" w:name="_Toc19790665"/>
      <w:r w:rsidRPr="00ED339C">
        <w:lastRenderedPageBreak/>
        <w:t>BSBPMG517 Manage project risk</w:t>
      </w:r>
      <w:bookmarkEnd w:id="12"/>
    </w:p>
    <w:p w14:paraId="7EF2F93D" w14:textId="77777777" w:rsidR="00B13576" w:rsidRDefault="00B13576" w:rsidP="00B13576">
      <w:r>
        <w:t>This unit describes the skills and knowledge required to manage risks that may impact achievement of project objectives. It involves identifying, analysing, treating and monitoring project risks, and assessing risk management outcomes. It applies to individuals responsible for managing and leading a project in an organisation, business, or as a consultant.</w:t>
      </w:r>
    </w:p>
    <w:p w14:paraId="4A508B47" w14:textId="77777777" w:rsidR="00B13576" w:rsidRDefault="00B13576" w:rsidP="00B13576"/>
    <w:tbl>
      <w:tblPr>
        <w:tblStyle w:val="TableGrid"/>
        <w:tblW w:w="0" w:type="auto"/>
        <w:tblLook w:val="04A0" w:firstRow="1" w:lastRow="0" w:firstColumn="1" w:lastColumn="0" w:noHBand="0" w:noVBand="1"/>
      </w:tblPr>
      <w:tblGrid>
        <w:gridCol w:w="2190"/>
        <w:gridCol w:w="1361"/>
        <w:gridCol w:w="1322"/>
        <w:gridCol w:w="1589"/>
        <w:gridCol w:w="1382"/>
        <w:gridCol w:w="1165"/>
      </w:tblGrid>
      <w:tr w:rsidR="00B13576" w14:paraId="2B9CB030" w14:textId="77777777" w:rsidTr="00247862">
        <w:trPr>
          <w:tblHeader/>
        </w:trPr>
        <w:tc>
          <w:tcPr>
            <w:tcW w:w="2912" w:type="dxa"/>
          </w:tcPr>
          <w:p w14:paraId="0EFBEED9" w14:textId="77777777" w:rsidR="00B13576" w:rsidRDefault="00B13576" w:rsidP="00247862"/>
        </w:tc>
        <w:tc>
          <w:tcPr>
            <w:tcW w:w="1431" w:type="dxa"/>
          </w:tcPr>
          <w:p w14:paraId="7206BC51" w14:textId="77777777" w:rsidR="00B13576" w:rsidRDefault="00B13576" w:rsidP="00247862">
            <w:pPr>
              <w:rPr>
                <w:b/>
                <w:bCs/>
              </w:rPr>
            </w:pPr>
            <w:r w:rsidRPr="00C17BDE">
              <w:rPr>
                <w:b/>
                <w:bCs/>
              </w:rPr>
              <w:t>I have skills and knowledge in this area</w:t>
            </w:r>
          </w:p>
          <w:p w14:paraId="07736631" w14:textId="77777777" w:rsidR="00B13576" w:rsidRPr="00620271" w:rsidRDefault="00B13576" w:rsidP="00247862">
            <w:pPr>
              <w:rPr>
                <w:b/>
                <w:bCs/>
              </w:rPr>
            </w:pPr>
            <w:r>
              <w:rPr>
                <w:b/>
                <w:bCs/>
              </w:rPr>
              <w:t>(1 point)</w:t>
            </w:r>
          </w:p>
        </w:tc>
        <w:tc>
          <w:tcPr>
            <w:tcW w:w="1325" w:type="dxa"/>
          </w:tcPr>
          <w:p w14:paraId="71241587" w14:textId="77777777" w:rsidR="00B13576" w:rsidRPr="00620271" w:rsidRDefault="00B13576" w:rsidP="0024786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05AD0EF" w14:textId="77777777" w:rsidR="00B13576" w:rsidRPr="00C17BDE" w:rsidRDefault="00B13576" w:rsidP="00247862">
            <w:pPr>
              <w:rPr>
                <w:b/>
                <w:bCs/>
              </w:rPr>
            </w:pPr>
            <w:r w:rsidRPr="00C17BDE">
              <w:rPr>
                <w:b/>
                <w:bCs/>
              </w:rPr>
              <w:t>I have performed these tasks:</w:t>
            </w:r>
          </w:p>
          <w:p w14:paraId="070E2217" w14:textId="77777777" w:rsidR="00B13576" w:rsidRPr="007C797B" w:rsidRDefault="00B13576" w:rsidP="00247862">
            <w:pPr>
              <w:rPr>
                <w:b/>
                <w:bCs/>
              </w:rPr>
            </w:pPr>
            <w:r w:rsidRPr="007C797B">
              <w:rPr>
                <w:b/>
                <w:bCs/>
              </w:rPr>
              <w:t>Rarely = 1 point</w:t>
            </w:r>
          </w:p>
          <w:p w14:paraId="443E87D9" w14:textId="77777777" w:rsidR="00B13576" w:rsidRPr="007C797B" w:rsidRDefault="00B13576" w:rsidP="00247862">
            <w:pPr>
              <w:rPr>
                <w:b/>
                <w:bCs/>
              </w:rPr>
            </w:pPr>
            <w:r w:rsidRPr="007C797B">
              <w:rPr>
                <w:b/>
                <w:bCs/>
              </w:rPr>
              <w:t>Sometimes</w:t>
            </w:r>
            <w:r>
              <w:rPr>
                <w:b/>
                <w:bCs/>
              </w:rPr>
              <w:t xml:space="preserve"> = 2 points</w:t>
            </w:r>
          </w:p>
          <w:p w14:paraId="2DEE7237" w14:textId="77777777" w:rsidR="00B13576" w:rsidRPr="007C797B" w:rsidRDefault="00B13576" w:rsidP="00247862">
            <w:pPr>
              <w:rPr>
                <w:b/>
                <w:bCs/>
              </w:rPr>
            </w:pPr>
            <w:r w:rsidRPr="007C797B">
              <w:rPr>
                <w:b/>
                <w:bCs/>
              </w:rPr>
              <w:t>Frequently = 3 points</w:t>
            </w:r>
          </w:p>
        </w:tc>
        <w:tc>
          <w:tcPr>
            <w:tcW w:w="1392" w:type="dxa"/>
          </w:tcPr>
          <w:p w14:paraId="2FA06E6A" w14:textId="77777777" w:rsidR="00B13576" w:rsidRDefault="00B13576" w:rsidP="00247862">
            <w:pPr>
              <w:rPr>
                <w:b/>
                <w:bCs/>
              </w:rPr>
            </w:pPr>
            <w:r w:rsidRPr="00C17BDE">
              <w:rPr>
                <w:b/>
                <w:bCs/>
              </w:rPr>
              <w:t>I can collect documents and evidence that show I have undertaken these tasks</w:t>
            </w:r>
          </w:p>
          <w:p w14:paraId="38B8A875" w14:textId="77777777" w:rsidR="00B13576" w:rsidRPr="00620271" w:rsidRDefault="00B13576" w:rsidP="00247862">
            <w:pPr>
              <w:rPr>
                <w:b/>
                <w:bCs/>
              </w:rPr>
            </w:pPr>
            <w:r>
              <w:rPr>
                <w:b/>
                <w:bCs/>
              </w:rPr>
              <w:t>(2 points)</w:t>
            </w:r>
          </w:p>
        </w:tc>
        <w:tc>
          <w:tcPr>
            <w:tcW w:w="1392" w:type="dxa"/>
          </w:tcPr>
          <w:p w14:paraId="1F236314" w14:textId="77777777" w:rsidR="00B13576" w:rsidRPr="00C17BDE" w:rsidRDefault="00B13576" w:rsidP="00247862">
            <w:pPr>
              <w:rPr>
                <w:b/>
                <w:bCs/>
              </w:rPr>
            </w:pPr>
            <w:r>
              <w:rPr>
                <w:b/>
                <w:bCs/>
              </w:rPr>
              <w:t>Total number of points</w:t>
            </w:r>
          </w:p>
        </w:tc>
      </w:tr>
      <w:tr w:rsidR="00B13576" w14:paraId="4C7AFBD7" w14:textId="77777777" w:rsidTr="00247862">
        <w:tc>
          <w:tcPr>
            <w:tcW w:w="2912" w:type="dxa"/>
          </w:tcPr>
          <w:p w14:paraId="351FE493" w14:textId="77777777" w:rsidR="00B13576" w:rsidRDefault="00B13576" w:rsidP="00247862">
            <w:r>
              <w:t>I have d</w:t>
            </w:r>
            <w:r w:rsidRPr="00ED339C">
              <w:t>etermine</w:t>
            </w:r>
            <w:r>
              <w:t>d</w:t>
            </w:r>
            <w:r w:rsidRPr="00ED339C">
              <w:t xml:space="preserve"> risk objectives and standards, with input from stakeholders</w:t>
            </w:r>
            <w:r>
              <w:t>.</w:t>
            </w:r>
          </w:p>
        </w:tc>
        <w:tc>
          <w:tcPr>
            <w:tcW w:w="1431" w:type="dxa"/>
          </w:tcPr>
          <w:p w14:paraId="2390ABA7" w14:textId="77777777" w:rsidR="00B13576" w:rsidRDefault="00B13576" w:rsidP="00247862"/>
        </w:tc>
        <w:tc>
          <w:tcPr>
            <w:tcW w:w="1325" w:type="dxa"/>
          </w:tcPr>
          <w:p w14:paraId="0015EDC1" w14:textId="77777777" w:rsidR="00B13576" w:rsidRDefault="00B13576" w:rsidP="00247862"/>
        </w:tc>
        <w:tc>
          <w:tcPr>
            <w:tcW w:w="1956" w:type="dxa"/>
          </w:tcPr>
          <w:p w14:paraId="644EAE8C" w14:textId="77777777" w:rsidR="00B13576" w:rsidRDefault="00B13576" w:rsidP="00247862"/>
        </w:tc>
        <w:tc>
          <w:tcPr>
            <w:tcW w:w="1392" w:type="dxa"/>
          </w:tcPr>
          <w:p w14:paraId="398B1BDC" w14:textId="77777777" w:rsidR="00B13576" w:rsidRDefault="00B13576" w:rsidP="00247862"/>
        </w:tc>
        <w:tc>
          <w:tcPr>
            <w:tcW w:w="1392" w:type="dxa"/>
          </w:tcPr>
          <w:p w14:paraId="28B896B9" w14:textId="77777777" w:rsidR="00B13576" w:rsidRDefault="00B13576" w:rsidP="00247862"/>
        </w:tc>
      </w:tr>
      <w:tr w:rsidR="00B13576" w14:paraId="11F71E28" w14:textId="77777777" w:rsidTr="00247862">
        <w:tc>
          <w:tcPr>
            <w:tcW w:w="2912" w:type="dxa"/>
          </w:tcPr>
          <w:p w14:paraId="251C4FA2" w14:textId="77777777" w:rsidR="00B13576" w:rsidRDefault="00B13576" w:rsidP="00247862">
            <w:r>
              <w:t>I have established the project risk context to inform risk management processes and identified project risks using valid and reliable risk identification methods.</w:t>
            </w:r>
          </w:p>
        </w:tc>
        <w:tc>
          <w:tcPr>
            <w:tcW w:w="1431" w:type="dxa"/>
          </w:tcPr>
          <w:p w14:paraId="4A27BC3D" w14:textId="77777777" w:rsidR="00B13576" w:rsidRDefault="00B13576" w:rsidP="00247862"/>
        </w:tc>
        <w:tc>
          <w:tcPr>
            <w:tcW w:w="1325" w:type="dxa"/>
          </w:tcPr>
          <w:p w14:paraId="716D4773" w14:textId="77777777" w:rsidR="00B13576" w:rsidRDefault="00B13576" w:rsidP="00247862"/>
        </w:tc>
        <w:tc>
          <w:tcPr>
            <w:tcW w:w="1956" w:type="dxa"/>
          </w:tcPr>
          <w:p w14:paraId="085AF813" w14:textId="77777777" w:rsidR="00B13576" w:rsidRDefault="00B13576" w:rsidP="00247862"/>
        </w:tc>
        <w:tc>
          <w:tcPr>
            <w:tcW w:w="1392" w:type="dxa"/>
          </w:tcPr>
          <w:p w14:paraId="24EB9698" w14:textId="77777777" w:rsidR="00B13576" w:rsidRDefault="00B13576" w:rsidP="00247862"/>
        </w:tc>
        <w:tc>
          <w:tcPr>
            <w:tcW w:w="1392" w:type="dxa"/>
          </w:tcPr>
          <w:p w14:paraId="7CFD06B4" w14:textId="77777777" w:rsidR="00B13576" w:rsidRDefault="00B13576" w:rsidP="00247862"/>
        </w:tc>
      </w:tr>
      <w:tr w:rsidR="00B13576" w14:paraId="45CED897" w14:textId="77777777" w:rsidTr="00247862">
        <w:tc>
          <w:tcPr>
            <w:tcW w:w="2912" w:type="dxa"/>
          </w:tcPr>
          <w:p w14:paraId="504C9443" w14:textId="77777777" w:rsidR="00B13576" w:rsidRPr="00212219" w:rsidRDefault="00B13576" w:rsidP="00247862">
            <w:r>
              <w:t>I have d</w:t>
            </w:r>
            <w:r w:rsidRPr="00723496">
              <w:t>etermine</w:t>
            </w:r>
            <w:r>
              <w:t>d</w:t>
            </w:r>
            <w:r w:rsidRPr="00723496">
              <w:t xml:space="preserve"> risk analysis classification criteria and appl</w:t>
            </w:r>
            <w:r>
              <w:t>ied these</w:t>
            </w:r>
            <w:r w:rsidRPr="00723496">
              <w:t xml:space="preserve"> to </w:t>
            </w:r>
            <w:r>
              <w:t xml:space="preserve">an </w:t>
            </w:r>
            <w:r w:rsidRPr="00723496">
              <w:t>agreed risk ranking system</w:t>
            </w:r>
            <w:r>
              <w:t>.</w:t>
            </w:r>
          </w:p>
        </w:tc>
        <w:tc>
          <w:tcPr>
            <w:tcW w:w="1431" w:type="dxa"/>
          </w:tcPr>
          <w:p w14:paraId="24E09CDE" w14:textId="77777777" w:rsidR="00B13576" w:rsidRDefault="00B13576" w:rsidP="00247862"/>
        </w:tc>
        <w:tc>
          <w:tcPr>
            <w:tcW w:w="1325" w:type="dxa"/>
          </w:tcPr>
          <w:p w14:paraId="57EEB1E9" w14:textId="77777777" w:rsidR="00B13576" w:rsidRDefault="00B13576" w:rsidP="00247862"/>
        </w:tc>
        <w:tc>
          <w:tcPr>
            <w:tcW w:w="1956" w:type="dxa"/>
          </w:tcPr>
          <w:p w14:paraId="7B2C197F" w14:textId="77777777" w:rsidR="00B13576" w:rsidRDefault="00B13576" w:rsidP="00247862"/>
        </w:tc>
        <w:tc>
          <w:tcPr>
            <w:tcW w:w="1392" w:type="dxa"/>
          </w:tcPr>
          <w:p w14:paraId="65DB25E1" w14:textId="77777777" w:rsidR="00B13576" w:rsidRDefault="00B13576" w:rsidP="00247862"/>
        </w:tc>
        <w:tc>
          <w:tcPr>
            <w:tcW w:w="1392" w:type="dxa"/>
          </w:tcPr>
          <w:p w14:paraId="2349159C" w14:textId="77777777" w:rsidR="00B13576" w:rsidRDefault="00B13576" w:rsidP="00247862"/>
        </w:tc>
      </w:tr>
      <w:tr w:rsidR="00B13576" w14:paraId="36C24427" w14:textId="77777777" w:rsidTr="00247862">
        <w:tc>
          <w:tcPr>
            <w:tcW w:w="2912" w:type="dxa"/>
          </w:tcPr>
          <w:p w14:paraId="2B57E74F" w14:textId="77777777" w:rsidR="00B13576" w:rsidRPr="00212219" w:rsidRDefault="00B13576" w:rsidP="00247862">
            <w:r>
              <w:t>I have u</w:t>
            </w:r>
            <w:r w:rsidRPr="00723496">
              <w:t>se</w:t>
            </w:r>
            <w:r>
              <w:t>d</w:t>
            </w:r>
            <w:r w:rsidRPr="00723496">
              <w:t xml:space="preserve"> risk analysis processes, within delegated authority, to analyse and qualify risks, threats and opportunities</w:t>
            </w:r>
            <w:r>
              <w:t>.</w:t>
            </w:r>
          </w:p>
        </w:tc>
        <w:tc>
          <w:tcPr>
            <w:tcW w:w="1431" w:type="dxa"/>
          </w:tcPr>
          <w:p w14:paraId="66517BFE" w14:textId="77777777" w:rsidR="00B13576" w:rsidRDefault="00B13576" w:rsidP="00247862"/>
        </w:tc>
        <w:tc>
          <w:tcPr>
            <w:tcW w:w="1325" w:type="dxa"/>
          </w:tcPr>
          <w:p w14:paraId="5F0EA540" w14:textId="77777777" w:rsidR="00B13576" w:rsidRDefault="00B13576" w:rsidP="00247862"/>
        </w:tc>
        <w:tc>
          <w:tcPr>
            <w:tcW w:w="1956" w:type="dxa"/>
          </w:tcPr>
          <w:p w14:paraId="4FE66A41" w14:textId="77777777" w:rsidR="00B13576" w:rsidRDefault="00B13576" w:rsidP="00247862"/>
        </w:tc>
        <w:tc>
          <w:tcPr>
            <w:tcW w:w="1392" w:type="dxa"/>
          </w:tcPr>
          <w:p w14:paraId="55872FEE" w14:textId="77777777" w:rsidR="00B13576" w:rsidRDefault="00B13576" w:rsidP="00247862"/>
        </w:tc>
        <w:tc>
          <w:tcPr>
            <w:tcW w:w="1392" w:type="dxa"/>
          </w:tcPr>
          <w:p w14:paraId="3E46A204" w14:textId="77777777" w:rsidR="00B13576" w:rsidRDefault="00B13576" w:rsidP="00247862"/>
        </w:tc>
      </w:tr>
      <w:tr w:rsidR="00B13576" w14:paraId="30C240F1" w14:textId="77777777" w:rsidTr="00247862">
        <w:tc>
          <w:tcPr>
            <w:tcW w:w="2912" w:type="dxa"/>
          </w:tcPr>
          <w:p w14:paraId="55BD57B2" w14:textId="77777777" w:rsidR="00B13576" w:rsidRPr="00620271" w:rsidRDefault="00B13576" w:rsidP="00247862">
            <w:r>
              <w:t>I have d</w:t>
            </w:r>
            <w:r w:rsidRPr="00723496">
              <w:t>etermine</w:t>
            </w:r>
            <w:r>
              <w:t>d</w:t>
            </w:r>
            <w:r w:rsidRPr="00723496">
              <w:t xml:space="preserve"> risk priorities in agreement with </w:t>
            </w:r>
            <w:r w:rsidRPr="00723496">
              <w:lastRenderedPageBreak/>
              <w:t>project client and other stakeholders</w:t>
            </w:r>
            <w:r>
              <w:t>.</w:t>
            </w:r>
          </w:p>
        </w:tc>
        <w:tc>
          <w:tcPr>
            <w:tcW w:w="1431" w:type="dxa"/>
          </w:tcPr>
          <w:p w14:paraId="5BDA2519" w14:textId="77777777" w:rsidR="00B13576" w:rsidRDefault="00B13576" w:rsidP="00247862"/>
        </w:tc>
        <w:tc>
          <w:tcPr>
            <w:tcW w:w="1325" w:type="dxa"/>
          </w:tcPr>
          <w:p w14:paraId="5ACE1D53" w14:textId="77777777" w:rsidR="00B13576" w:rsidRDefault="00B13576" w:rsidP="00247862"/>
        </w:tc>
        <w:tc>
          <w:tcPr>
            <w:tcW w:w="1956" w:type="dxa"/>
          </w:tcPr>
          <w:p w14:paraId="3047F2E9" w14:textId="77777777" w:rsidR="00B13576" w:rsidRDefault="00B13576" w:rsidP="00247862"/>
        </w:tc>
        <w:tc>
          <w:tcPr>
            <w:tcW w:w="1392" w:type="dxa"/>
          </w:tcPr>
          <w:p w14:paraId="533EB4DA" w14:textId="77777777" w:rsidR="00B13576" w:rsidRDefault="00B13576" w:rsidP="00247862"/>
        </w:tc>
        <w:tc>
          <w:tcPr>
            <w:tcW w:w="1392" w:type="dxa"/>
          </w:tcPr>
          <w:p w14:paraId="27ACF1BA" w14:textId="77777777" w:rsidR="00B13576" w:rsidRDefault="00B13576" w:rsidP="00247862"/>
        </w:tc>
      </w:tr>
      <w:tr w:rsidR="00B13576" w14:paraId="6BA20BA1" w14:textId="77777777" w:rsidTr="00247862">
        <w:tc>
          <w:tcPr>
            <w:tcW w:w="2912" w:type="dxa"/>
          </w:tcPr>
          <w:p w14:paraId="27422542" w14:textId="77777777" w:rsidR="00B13576" w:rsidRPr="00620271" w:rsidRDefault="00B13576" w:rsidP="00247862">
            <w:r>
              <w:t>I have d</w:t>
            </w:r>
            <w:r w:rsidRPr="00723496">
              <w:t>ocument</w:t>
            </w:r>
            <w:r>
              <w:t>ed</w:t>
            </w:r>
            <w:r w:rsidRPr="00723496">
              <w:t xml:space="preserve"> risk analysis outcomes for inclusion in </w:t>
            </w:r>
            <w:r>
              <w:t xml:space="preserve">the </w:t>
            </w:r>
            <w:r w:rsidRPr="00723496">
              <w:t>risk register and risk management plan</w:t>
            </w:r>
            <w:r>
              <w:t>.</w:t>
            </w:r>
          </w:p>
        </w:tc>
        <w:tc>
          <w:tcPr>
            <w:tcW w:w="1431" w:type="dxa"/>
          </w:tcPr>
          <w:p w14:paraId="2F9C284C" w14:textId="77777777" w:rsidR="00B13576" w:rsidRDefault="00B13576" w:rsidP="00247862"/>
        </w:tc>
        <w:tc>
          <w:tcPr>
            <w:tcW w:w="1325" w:type="dxa"/>
          </w:tcPr>
          <w:p w14:paraId="14C2C4DA" w14:textId="77777777" w:rsidR="00B13576" w:rsidRDefault="00B13576" w:rsidP="00247862"/>
        </w:tc>
        <w:tc>
          <w:tcPr>
            <w:tcW w:w="1956" w:type="dxa"/>
          </w:tcPr>
          <w:p w14:paraId="0F069F7D" w14:textId="77777777" w:rsidR="00B13576" w:rsidRDefault="00B13576" w:rsidP="00247862"/>
        </w:tc>
        <w:tc>
          <w:tcPr>
            <w:tcW w:w="1392" w:type="dxa"/>
          </w:tcPr>
          <w:p w14:paraId="0C212C0C" w14:textId="77777777" w:rsidR="00B13576" w:rsidRDefault="00B13576" w:rsidP="00247862"/>
        </w:tc>
        <w:tc>
          <w:tcPr>
            <w:tcW w:w="1392" w:type="dxa"/>
          </w:tcPr>
          <w:p w14:paraId="6FA36D39" w14:textId="77777777" w:rsidR="00B13576" w:rsidRDefault="00B13576" w:rsidP="00247862"/>
        </w:tc>
      </w:tr>
      <w:tr w:rsidR="00B13576" w14:paraId="40762E7F" w14:textId="77777777" w:rsidTr="00247862">
        <w:tc>
          <w:tcPr>
            <w:tcW w:w="2912" w:type="dxa"/>
          </w:tcPr>
          <w:p w14:paraId="42A51D4B" w14:textId="77777777" w:rsidR="00B13576" w:rsidRDefault="00B13576" w:rsidP="00247862">
            <w:r>
              <w:t>I have e</w:t>
            </w:r>
            <w:r w:rsidRPr="00723496">
              <w:t>stablish</w:t>
            </w:r>
            <w:r>
              <w:t>ed</w:t>
            </w:r>
            <w:r w:rsidRPr="00723496">
              <w:t xml:space="preserve"> risk treatments and controls</w:t>
            </w:r>
            <w:r>
              <w:t>, recorded and implemented agreed risk treatments and updated risk plans allocating risk responsibilities to project team members.</w:t>
            </w:r>
          </w:p>
        </w:tc>
        <w:tc>
          <w:tcPr>
            <w:tcW w:w="1431" w:type="dxa"/>
          </w:tcPr>
          <w:p w14:paraId="53619F2F" w14:textId="77777777" w:rsidR="00B13576" w:rsidRDefault="00B13576" w:rsidP="00247862"/>
        </w:tc>
        <w:tc>
          <w:tcPr>
            <w:tcW w:w="1325" w:type="dxa"/>
          </w:tcPr>
          <w:p w14:paraId="6324BF37" w14:textId="77777777" w:rsidR="00B13576" w:rsidRDefault="00B13576" w:rsidP="00247862"/>
        </w:tc>
        <w:tc>
          <w:tcPr>
            <w:tcW w:w="1956" w:type="dxa"/>
          </w:tcPr>
          <w:p w14:paraId="13C88576" w14:textId="77777777" w:rsidR="00B13576" w:rsidRDefault="00B13576" w:rsidP="00247862"/>
        </w:tc>
        <w:tc>
          <w:tcPr>
            <w:tcW w:w="1392" w:type="dxa"/>
          </w:tcPr>
          <w:p w14:paraId="0EB4C99A" w14:textId="77777777" w:rsidR="00B13576" w:rsidRDefault="00B13576" w:rsidP="00247862"/>
        </w:tc>
        <w:tc>
          <w:tcPr>
            <w:tcW w:w="1392" w:type="dxa"/>
          </w:tcPr>
          <w:p w14:paraId="48A6C23B" w14:textId="77777777" w:rsidR="00B13576" w:rsidRDefault="00B13576" w:rsidP="00247862"/>
        </w:tc>
      </w:tr>
      <w:tr w:rsidR="00B13576" w14:paraId="6C2B339F" w14:textId="77777777" w:rsidTr="00247862">
        <w:tc>
          <w:tcPr>
            <w:tcW w:w="2912" w:type="dxa"/>
          </w:tcPr>
          <w:p w14:paraId="10E2888B" w14:textId="77777777" w:rsidR="00B13576" w:rsidRDefault="00B13576" w:rsidP="00247862">
            <w:r>
              <w:t>I have established regular risk review processes to maintain currency of risk plans, regularly monitored the risk environment to identify changed circumstances impacting project risks.</w:t>
            </w:r>
          </w:p>
        </w:tc>
        <w:tc>
          <w:tcPr>
            <w:tcW w:w="1431" w:type="dxa"/>
          </w:tcPr>
          <w:p w14:paraId="5D9CFE22" w14:textId="77777777" w:rsidR="00B13576" w:rsidRDefault="00B13576" w:rsidP="00247862"/>
        </w:tc>
        <w:tc>
          <w:tcPr>
            <w:tcW w:w="1325" w:type="dxa"/>
          </w:tcPr>
          <w:p w14:paraId="6ACE3CAF" w14:textId="77777777" w:rsidR="00B13576" w:rsidRDefault="00B13576" w:rsidP="00247862"/>
        </w:tc>
        <w:tc>
          <w:tcPr>
            <w:tcW w:w="1956" w:type="dxa"/>
          </w:tcPr>
          <w:p w14:paraId="04FAF9B8" w14:textId="77777777" w:rsidR="00B13576" w:rsidRDefault="00B13576" w:rsidP="00247862"/>
        </w:tc>
        <w:tc>
          <w:tcPr>
            <w:tcW w:w="1392" w:type="dxa"/>
          </w:tcPr>
          <w:p w14:paraId="2B4AA9F0" w14:textId="77777777" w:rsidR="00B13576" w:rsidRDefault="00B13576" w:rsidP="00247862"/>
        </w:tc>
        <w:tc>
          <w:tcPr>
            <w:tcW w:w="1392" w:type="dxa"/>
          </w:tcPr>
          <w:p w14:paraId="6A662876" w14:textId="77777777" w:rsidR="00B13576" w:rsidRDefault="00B13576" w:rsidP="00247862"/>
        </w:tc>
      </w:tr>
      <w:tr w:rsidR="00B13576" w14:paraId="7DA92D6B" w14:textId="77777777" w:rsidTr="00247862">
        <w:tc>
          <w:tcPr>
            <w:tcW w:w="2912" w:type="dxa"/>
          </w:tcPr>
          <w:p w14:paraId="50684529" w14:textId="77777777" w:rsidR="00B13576" w:rsidRDefault="00B13576" w:rsidP="00247862">
            <w:r>
              <w:t xml:space="preserve">I have determined and implemented risk responses to changed environment and modified plans to </w:t>
            </w:r>
            <w:r>
              <w:lastRenderedPageBreak/>
              <w:t>maintain currency of risk treatments and controls.</w:t>
            </w:r>
          </w:p>
        </w:tc>
        <w:tc>
          <w:tcPr>
            <w:tcW w:w="1431" w:type="dxa"/>
          </w:tcPr>
          <w:p w14:paraId="4B320D09" w14:textId="77777777" w:rsidR="00B13576" w:rsidRDefault="00B13576" w:rsidP="00247862"/>
        </w:tc>
        <w:tc>
          <w:tcPr>
            <w:tcW w:w="1325" w:type="dxa"/>
          </w:tcPr>
          <w:p w14:paraId="5A2AF5A0" w14:textId="77777777" w:rsidR="00B13576" w:rsidRDefault="00B13576" w:rsidP="00247862"/>
        </w:tc>
        <w:tc>
          <w:tcPr>
            <w:tcW w:w="1956" w:type="dxa"/>
          </w:tcPr>
          <w:p w14:paraId="3D1DCF6B" w14:textId="77777777" w:rsidR="00B13576" w:rsidRDefault="00B13576" w:rsidP="00247862"/>
        </w:tc>
        <w:tc>
          <w:tcPr>
            <w:tcW w:w="1392" w:type="dxa"/>
          </w:tcPr>
          <w:p w14:paraId="3BAB22F9" w14:textId="77777777" w:rsidR="00B13576" w:rsidRDefault="00B13576" w:rsidP="00247862"/>
        </w:tc>
        <w:tc>
          <w:tcPr>
            <w:tcW w:w="1392" w:type="dxa"/>
          </w:tcPr>
          <w:p w14:paraId="2F6981E6" w14:textId="77777777" w:rsidR="00B13576" w:rsidRDefault="00B13576" w:rsidP="00247862"/>
        </w:tc>
      </w:tr>
      <w:tr w:rsidR="00B13576" w14:paraId="363CA1AC" w14:textId="77777777" w:rsidTr="00247862">
        <w:tc>
          <w:tcPr>
            <w:tcW w:w="2912" w:type="dxa"/>
          </w:tcPr>
          <w:p w14:paraId="5E404C0B" w14:textId="77777777" w:rsidR="00B13576" w:rsidRDefault="00B13576" w:rsidP="00247862">
            <w:r>
              <w:t>I have reviewed project outcomes to determine effectiveness of risk-management processes and procedures and identified and documented risk management issues and recommended improvements for application to future projects.</w:t>
            </w:r>
          </w:p>
        </w:tc>
        <w:tc>
          <w:tcPr>
            <w:tcW w:w="1431" w:type="dxa"/>
          </w:tcPr>
          <w:p w14:paraId="63B22AAB" w14:textId="77777777" w:rsidR="00B13576" w:rsidRDefault="00B13576" w:rsidP="00247862"/>
        </w:tc>
        <w:tc>
          <w:tcPr>
            <w:tcW w:w="1325" w:type="dxa"/>
          </w:tcPr>
          <w:p w14:paraId="451BD8CF" w14:textId="77777777" w:rsidR="00B13576" w:rsidRDefault="00B13576" w:rsidP="00247862"/>
        </w:tc>
        <w:tc>
          <w:tcPr>
            <w:tcW w:w="1956" w:type="dxa"/>
          </w:tcPr>
          <w:p w14:paraId="58594C3F" w14:textId="77777777" w:rsidR="00B13576" w:rsidRDefault="00B13576" w:rsidP="00247862"/>
        </w:tc>
        <w:tc>
          <w:tcPr>
            <w:tcW w:w="1392" w:type="dxa"/>
          </w:tcPr>
          <w:p w14:paraId="74CEFEED" w14:textId="77777777" w:rsidR="00B13576" w:rsidRDefault="00B13576" w:rsidP="00247862"/>
        </w:tc>
        <w:tc>
          <w:tcPr>
            <w:tcW w:w="1392" w:type="dxa"/>
          </w:tcPr>
          <w:p w14:paraId="4416B578" w14:textId="77777777" w:rsidR="00B13576" w:rsidRDefault="00B13576" w:rsidP="00247862"/>
        </w:tc>
      </w:tr>
    </w:tbl>
    <w:p w14:paraId="4FFA7392" w14:textId="5B16E22F" w:rsidR="00B13576" w:rsidRDefault="00B13576" w:rsidP="0028339C">
      <w:pPr>
        <w:pStyle w:val="BasicParagraph"/>
        <w:spacing w:line="264" w:lineRule="auto"/>
        <w:rPr>
          <w:rFonts w:ascii="Avenir LT Std 35 Light" w:hAnsi="Avenir LT Std 35 Light"/>
          <w:color w:val="auto"/>
          <w:sz w:val="20"/>
          <w:szCs w:val="20"/>
        </w:rPr>
      </w:pPr>
    </w:p>
    <w:p w14:paraId="17EFF9AC" w14:textId="6C49F1BB" w:rsidR="00B13576" w:rsidRDefault="00B13576" w:rsidP="0028339C">
      <w:pPr>
        <w:pStyle w:val="BasicParagraph"/>
        <w:spacing w:line="264" w:lineRule="auto"/>
        <w:rPr>
          <w:rFonts w:ascii="Avenir LT Std 35 Light" w:hAnsi="Avenir LT Std 35 Light"/>
          <w:color w:val="auto"/>
          <w:sz w:val="20"/>
          <w:szCs w:val="20"/>
        </w:rPr>
      </w:pPr>
    </w:p>
    <w:p w14:paraId="6BCB8040" w14:textId="7904180C" w:rsidR="00B13576" w:rsidRDefault="00B13576" w:rsidP="0028339C">
      <w:pPr>
        <w:pStyle w:val="BasicParagraph"/>
        <w:spacing w:line="264" w:lineRule="auto"/>
        <w:rPr>
          <w:rFonts w:ascii="Avenir LT Std 35 Light" w:hAnsi="Avenir LT Std 35 Light"/>
          <w:color w:val="auto"/>
          <w:sz w:val="20"/>
          <w:szCs w:val="20"/>
        </w:rPr>
      </w:pPr>
    </w:p>
    <w:p w14:paraId="67E1AE6D" w14:textId="77777777" w:rsidR="00B13576" w:rsidRPr="00F418ED" w:rsidRDefault="00B13576" w:rsidP="00B13576">
      <w:pPr>
        <w:pStyle w:val="Heading1"/>
      </w:pPr>
      <w:bookmarkStart w:id="13" w:name="_Toc19790649"/>
      <w:r w:rsidRPr="00F418ED">
        <w:t>BSBWHS513 Lead WHS risk management</w:t>
      </w:r>
      <w:bookmarkEnd w:id="13"/>
    </w:p>
    <w:p w14:paraId="57ED8A73" w14:textId="77777777" w:rsidR="00B13576" w:rsidRDefault="00B13576" w:rsidP="00B13576">
      <w:r>
        <w:t>This unit describes the skills and knowledge required to lead the management of work health and safety (WHS) risks in an organisation. The unit includes facilitating the identification of hazards and potential hazards, leading the assessment of associated risks, selecting and implementing suitable risk controls, and evaluating the overall effectiveness of the organisational WHS risk management process. It involves communicating with stakeholders throughout the process. The unit applies to those in an organisation who provide specialised knowledge and guidance to a range of personnel when leading the management of WHS risks.</w:t>
      </w:r>
    </w:p>
    <w:p w14:paraId="4EE54B79" w14:textId="77777777" w:rsidR="00B13576" w:rsidRDefault="00B13576" w:rsidP="00B13576"/>
    <w:tbl>
      <w:tblPr>
        <w:tblStyle w:val="TableGrid"/>
        <w:tblW w:w="0" w:type="auto"/>
        <w:tblLook w:val="04A0" w:firstRow="1" w:lastRow="0" w:firstColumn="1" w:lastColumn="0" w:noHBand="0" w:noVBand="1"/>
      </w:tblPr>
      <w:tblGrid>
        <w:gridCol w:w="2208"/>
        <w:gridCol w:w="1359"/>
        <w:gridCol w:w="1322"/>
        <w:gridCol w:w="1579"/>
        <w:gridCol w:w="1382"/>
        <w:gridCol w:w="1159"/>
      </w:tblGrid>
      <w:tr w:rsidR="00B13576" w14:paraId="03CE0226" w14:textId="77777777" w:rsidTr="00247862">
        <w:trPr>
          <w:tblHeader/>
        </w:trPr>
        <w:tc>
          <w:tcPr>
            <w:tcW w:w="2912" w:type="dxa"/>
          </w:tcPr>
          <w:p w14:paraId="4D8D37CC" w14:textId="77777777" w:rsidR="00B13576" w:rsidRDefault="00B13576" w:rsidP="00247862"/>
        </w:tc>
        <w:tc>
          <w:tcPr>
            <w:tcW w:w="1431" w:type="dxa"/>
          </w:tcPr>
          <w:p w14:paraId="3DA27AF4" w14:textId="77777777" w:rsidR="00B13576" w:rsidRDefault="00B13576" w:rsidP="00247862">
            <w:pPr>
              <w:rPr>
                <w:b/>
                <w:bCs/>
              </w:rPr>
            </w:pPr>
            <w:r w:rsidRPr="00C17BDE">
              <w:rPr>
                <w:b/>
                <w:bCs/>
              </w:rPr>
              <w:t>I have skills and knowledge in this area</w:t>
            </w:r>
          </w:p>
          <w:p w14:paraId="1D53C76C" w14:textId="77777777" w:rsidR="00B13576" w:rsidRPr="00620271" w:rsidRDefault="00B13576" w:rsidP="00247862">
            <w:pPr>
              <w:rPr>
                <w:b/>
                <w:bCs/>
              </w:rPr>
            </w:pPr>
            <w:r>
              <w:rPr>
                <w:b/>
                <w:bCs/>
              </w:rPr>
              <w:t>(1 point)</w:t>
            </w:r>
          </w:p>
        </w:tc>
        <w:tc>
          <w:tcPr>
            <w:tcW w:w="1325" w:type="dxa"/>
          </w:tcPr>
          <w:p w14:paraId="3216397A" w14:textId="77777777" w:rsidR="00B13576" w:rsidRPr="00620271" w:rsidRDefault="00B13576" w:rsidP="0024786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9A7BC7D" w14:textId="77777777" w:rsidR="00B13576" w:rsidRPr="00C17BDE" w:rsidRDefault="00B13576" w:rsidP="00247862">
            <w:pPr>
              <w:rPr>
                <w:b/>
                <w:bCs/>
              </w:rPr>
            </w:pPr>
            <w:r w:rsidRPr="00C17BDE">
              <w:rPr>
                <w:b/>
                <w:bCs/>
              </w:rPr>
              <w:t>I have performed these tasks:</w:t>
            </w:r>
          </w:p>
          <w:p w14:paraId="52F6BF9B" w14:textId="77777777" w:rsidR="00B13576" w:rsidRPr="007C797B" w:rsidRDefault="00B13576" w:rsidP="00247862">
            <w:pPr>
              <w:rPr>
                <w:b/>
                <w:bCs/>
              </w:rPr>
            </w:pPr>
            <w:r w:rsidRPr="007C797B">
              <w:rPr>
                <w:b/>
                <w:bCs/>
              </w:rPr>
              <w:t>Rarely = 1 point</w:t>
            </w:r>
          </w:p>
          <w:p w14:paraId="5F217FFD" w14:textId="77777777" w:rsidR="00B13576" w:rsidRPr="007C797B" w:rsidRDefault="00B13576" w:rsidP="00247862">
            <w:pPr>
              <w:rPr>
                <w:b/>
                <w:bCs/>
              </w:rPr>
            </w:pPr>
            <w:r w:rsidRPr="007C797B">
              <w:rPr>
                <w:b/>
                <w:bCs/>
              </w:rPr>
              <w:t>Sometimes</w:t>
            </w:r>
            <w:r>
              <w:rPr>
                <w:b/>
                <w:bCs/>
              </w:rPr>
              <w:t xml:space="preserve"> = 2 points</w:t>
            </w:r>
          </w:p>
          <w:p w14:paraId="2337EF38" w14:textId="77777777" w:rsidR="00B13576" w:rsidRPr="007C797B" w:rsidRDefault="00B13576" w:rsidP="00247862">
            <w:pPr>
              <w:rPr>
                <w:b/>
                <w:bCs/>
              </w:rPr>
            </w:pPr>
            <w:r w:rsidRPr="007C797B">
              <w:rPr>
                <w:b/>
                <w:bCs/>
              </w:rPr>
              <w:t>Frequently = 3 points</w:t>
            </w:r>
          </w:p>
        </w:tc>
        <w:tc>
          <w:tcPr>
            <w:tcW w:w="1392" w:type="dxa"/>
          </w:tcPr>
          <w:p w14:paraId="33E0F6CF" w14:textId="77777777" w:rsidR="00B13576" w:rsidRDefault="00B13576" w:rsidP="00247862">
            <w:pPr>
              <w:rPr>
                <w:b/>
                <w:bCs/>
              </w:rPr>
            </w:pPr>
            <w:r w:rsidRPr="00C17BDE">
              <w:rPr>
                <w:b/>
                <w:bCs/>
              </w:rPr>
              <w:t>I can collect documents and evidence that show I have undertaken these tasks</w:t>
            </w:r>
          </w:p>
          <w:p w14:paraId="58693745" w14:textId="77777777" w:rsidR="00B13576" w:rsidRPr="00620271" w:rsidRDefault="00B13576" w:rsidP="00247862">
            <w:pPr>
              <w:rPr>
                <w:b/>
                <w:bCs/>
              </w:rPr>
            </w:pPr>
            <w:r>
              <w:rPr>
                <w:b/>
                <w:bCs/>
              </w:rPr>
              <w:t>(2 points)</w:t>
            </w:r>
          </w:p>
        </w:tc>
        <w:tc>
          <w:tcPr>
            <w:tcW w:w="1392" w:type="dxa"/>
          </w:tcPr>
          <w:p w14:paraId="577A2443" w14:textId="77777777" w:rsidR="00B13576" w:rsidRPr="00C17BDE" w:rsidRDefault="00B13576" w:rsidP="00247862">
            <w:pPr>
              <w:rPr>
                <w:b/>
                <w:bCs/>
              </w:rPr>
            </w:pPr>
            <w:r>
              <w:rPr>
                <w:b/>
                <w:bCs/>
              </w:rPr>
              <w:t>Total number of points</w:t>
            </w:r>
          </w:p>
        </w:tc>
      </w:tr>
      <w:tr w:rsidR="00B13576" w14:paraId="2D9371D3" w14:textId="77777777" w:rsidTr="00247862">
        <w:tc>
          <w:tcPr>
            <w:tcW w:w="2912" w:type="dxa"/>
          </w:tcPr>
          <w:p w14:paraId="11351D30" w14:textId="77777777" w:rsidR="00B13576" w:rsidRDefault="00B13576" w:rsidP="00247862">
            <w:bookmarkStart w:id="14" w:name="_Hlk18489939"/>
            <w:r>
              <w:t xml:space="preserve">I have </w:t>
            </w:r>
            <w:r w:rsidRPr="002D4FD1">
              <w:t>plan</w:t>
            </w:r>
            <w:r>
              <w:t>ned</w:t>
            </w:r>
            <w:r w:rsidRPr="002D4FD1">
              <w:t>, implement</w:t>
            </w:r>
            <w:r>
              <w:t>ed</w:t>
            </w:r>
            <w:r w:rsidRPr="002D4FD1">
              <w:t xml:space="preserve"> and evaluate</w:t>
            </w:r>
            <w:r>
              <w:t>d</w:t>
            </w:r>
            <w:r w:rsidRPr="002D4FD1">
              <w:t xml:space="preserve"> a systematic process for managing work health and safety (WHS) risk in a work area</w:t>
            </w:r>
            <w:r>
              <w:t>.</w:t>
            </w:r>
          </w:p>
        </w:tc>
        <w:tc>
          <w:tcPr>
            <w:tcW w:w="1431" w:type="dxa"/>
          </w:tcPr>
          <w:p w14:paraId="3DAD6273" w14:textId="77777777" w:rsidR="00B13576" w:rsidRDefault="00B13576" w:rsidP="00247862"/>
        </w:tc>
        <w:tc>
          <w:tcPr>
            <w:tcW w:w="1325" w:type="dxa"/>
          </w:tcPr>
          <w:p w14:paraId="3FA6AF78" w14:textId="77777777" w:rsidR="00B13576" w:rsidRDefault="00B13576" w:rsidP="00247862"/>
        </w:tc>
        <w:tc>
          <w:tcPr>
            <w:tcW w:w="1956" w:type="dxa"/>
          </w:tcPr>
          <w:p w14:paraId="78A65253" w14:textId="77777777" w:rsidR="00B13576" w:rsidRDefault="00B13576" w:rsidP="00247862"/>
        </w:tc>
        <w:tc>
          <w:tcPr>
            <w:tcW w:w="1392" w:type="dxa"/>
          </w:tcPr>
          <w:p w14:paraId="1FB14226" w14:textId="77777777" w:rsidR="00B13576" w:rsidRDefault="00B13576" w:rsidP="00247862"/>
        </w:tc>
        <w:tc>
          <w:tcPr>
            <w:tcW w:w="1392" w:type="dxa"/>
          </w:tcPr>
          <w:p w14:paraId="6E43795A" w14:textId="77777777" w:rsidR="00B13576" w:rsidRDefault="00B13576" w:rsidP="00247862"/>
        </w:tc>
      </w:tr>
      <w:tr w:rsidR="00B13576" w14:paraId="0B4852D0" w14:textId="77777777" w:rsidTr="00247862">
        <w:tc>
          <w:tcPr>
            <w:tcW w:w="2912" w:type="dxa"/>
          </w:tcPr>
          <w:p w14:paraId="0C827682" w14:textId="77777777" w:rsidR="00B13576" w:rsidRDefault="00B13576" w:rsidP="00247862">
            <w:r w:rsidRPr="002D4FD1">
              <w:t>I</w:t>
            </w:r>
            <w:r>
              <w:t xml:space="preserve"> have i</w:t>
            </w:r>
            <w:r w:rsidRPr="002D4FD1">
              <w:t>dentif</w:t>
            </w:r>
            <w:r>
              <w:t>ied</w:t>
            </w:r>
            <w:r w:rsidRPr="002D4FD1">
              <w:t xml:space="preserve"> and review</w:t>
            </w:r>
            <w:r>
              <w:t>ed</w:t>
            </w:r>
            <w:r w:rsidRPr="002D4FD1">
              <w:t xml:space="preserve"> internal and external sources of WHS information and data</w:t>
            </w:r>
            <w:r>
              <w:t>, including legislation,</w:t>
            </w:r>
            <w:r w:rsidRPr="002D4FD1">
              <w:t xml:space="preserve"> that apply to risk management processes</w:t>
            </w:r>
            <w:r>
              <w:t>.</w:t>
            </w:r>
          </w:p>
        </w:tc>
        <w:tc>
          <w:tcPr>
            <w:tcW w:w="1431" w:type="dxa"/>
          </w:tcPr>
          <w:p w14:paraId="04091E50" w14:textId="77777777" w:rsidR="00B13576" w:rsidRDefault="00B13576" w:rsidP="00247862"/>
        </w:tc>
        <w:tc>
          <w:tcPr>
            <w:tcW w:w="1325" w:type="dxa"/>
          </w:tcPr>
          <w:p w14:paraId="6CDCA8AB" w14:textId="77777777" w:rsidR="00B13576" w:rsidRDefault="00B13576" w:rsidP="00247862"/>
        </w:tc>
        <w:tc>
          <w:tcPr>
            <w:tcW w:w="1956" w:type="dxa"/>
          </w:tcPr>
          <w:p w14:paraId="683F9E81" w14:textId="77777777" w:rsidR="00B13576" w:rsidRDefault="00B13576" w:rsidP="00247862"/>
        </w:tc>
        <w:tc>
          <w:tcPr>
            <w:tcW w:w="1392" w:type="dxa"/>
          </w:tcPr>
          <w:p w14:paraId="6BB0BAC3" w14:textId="77777777" w:rsidR="00B13576" w:rsidRDefault="00B13576" w:rsidP="00247862"/>
        </w:tc>
        <w:tc>
          <w:tcPr>
            <w:tcW w:w="1392" w:type="dxa"/>
          </w:tcPr>
          <w:p w14:paraId="75F9CD5D" w14:textId="77777777" w:rsidR="00B13576" w:rsidRDefault="00B13576" w:rsidP="00247862"/>
        </w:tc>
      </w:tr>
      <w:tr w:rsidR="00B13576" w14:paraId="6449AB04" w14:textId="77777777" w:rsidTr="00247862">
        <w:tc>
          <w:tcPr>
            <w:tcW w:w="2912" w:type="dxa"/>
          </w:tcPr>
          <w:p w14:paraId="709DA9EF" w14:textId="77777777" w:rsidR="00B13576" w:rsidRPr="00212219" w:rsidRDefault="00B13576" w:rsidP="00247862">
            <w:r w:rsidRPr="002D4FD1">
              <w:t>I</w:t>
            </w:r>
            <w:r>
              <w:t xml:space="preserve"> have i</w:t>
            </w:r>
            <w:r w:rsidRPr="002D4FD1">
              <w:t>dentif</w:t>
            </w:r>
            <w:r>
              <w:t>ied</w:t>
            </w:r>
            <w:r w:rsidRPr="002D4FD1">
              <w:t xml:space="preserve"> duty holders, individuals and/or parties to consult </w:t>
            </w:r>
            <w:r>
              <w:t>with</w:t>
            </w:r>
            <w:r w:rsidRPr="002D4FD1">
              <w:t xml:space="preserve"> and participate in risk management processes</w:t>
            </w:r>
            <w:r>
              <w:t xml:space="preserve"> and communicated their roles and responsibilities that impact on risk management</w:t>
            </w:r>
            <w:r w:rsidRPr="002D4FD1">
              <w:t>, according to organisational and legislative requirements</w:t>
            </w:r>
            <w:r>
              <w:t>.</w:t>
            </w:r>
          </w:p>
        </w:tc>
        <w:tc>
          <w:tcPr>
            <w:tcW w:w="1431" w:type="dxa"/>
          </w:tcPr>
          <w:p w14:paraId="6B8D34C0" w14:textId="77777777" w:rsidR="00B13576" w:rsidRDefault="00B13576" w:rsidP="00247862"/>
        </w:tc>
        <w:tc>
          <w:tcPr>
            <w:tcW w:w="1325" w:type="dxa"/>
          </w:tcPr>
          <w:p w14:paraId="232D9E91" w14:textId="77777777" w:rsidR="00B13576" w:rsidRDefault="00B13576" w:rsidP="00247862"/>
        </w:tc>
        <w:tc>
          <w:tcPr>
            <w:tcW w:w="1956" w:type="dxa"/>
          </w:tcPr>
          <w:p w14:paraId="2828DB0C" w14:textId="77777777" w:rsidR="00B13576" w:rsidRDefault="00B13576" w:rsidP="00247862"/>
        </w:tc>
        <w:tc>
          <w:tcPr>
            <w:tcW w:w="1392" w:type="dxa"/>
          </w:tcPr>
          <w:p w14:paraId="426821F1" w14:textId="77777777" w:rsidR="00B13576" w:rsidRDefault="00B13576" w:rsidP="00247862"/>
        </w:tc>
        <w:tc>
          <w:tcPr>
            <w:tcW w:w="1392" w:type="dxa"/>
          </w:tcPr>
          <w:p w14:paraId="2FEAF870" w14:textId="77777777" w:rsidR="00B13576" w:rsidRDefault="00B13576" w:rsidP="00247862"/>
        </w:tc>
      </w:tr>
      <w:tr w:rsidR="00B13576" w14:paraId="12A0FF24" w14:textId="77777777" w:rsidTr="00247862">
        <w:tc>
          <w:tcPr>
            <w:tcW w:w="2912" w:type="dxa"/>
          </w:tcPr>
          <w:p w14:paraId="7932997B" w14:textId="77777777" w:rsidR="00B13576" w:rsidRPr="00212219" w:rsidRDefault="00B13576" w:rsidP="00247862">
            <w:r>
              <w:t xml:space="preserve">I have </w:t>
            </w:r>
            <w:r w:rsidRPr="0063207F">
              <w:t>review</w:t>
            </w:r>
            <w:r>
              <w:t>ed</w:t>
            </w:r>
            <w:r w:rsidRPr="0063207F">
              <w:t xml:space="preserve"> WHS risk-management </w:t>
            </w:r>
            <w:r w:rsidRPr="0063207F">
              <w:lastRenderedPageBreak/>
              <w:t>process according to established scope and key performance indicators</w:t>
            </w:r>
            <w:r>
              <w:t>.</w:t>
            </w:r>
          </w:p>
        </w:tc>
        <w:tc>
          <w:tcPr>
            <w:tcW w:w="1431" w:type="dxa"/>
          </w:tcPr>
          <w:p w14:paraId="25370C81" w14:textId="77777777" w:rsidR="00B13576" w:rsidRDefault="00B13576" w:rsidP="00247862"/>
        </w:tc>
        <w:tc>
          <w:tcPr>
            <w:tcW w:w="1325" w:type="dxa"/>
          </w:tcPr>
          <w:p w14:paraId="4BE77E6A" w14:textId="77777777" w:rsidR="00B13576" w:rsidRDefault="00B13576" w:rsidP="00247862"/>
        </w:tc>
        <w:tc>
          <w:tcPr>
            <w:tcW w:w="1956" w:type="dxa"/>
          </w:tcPr>
          <w:p w14:paraId="0AE98247" w14:textId="77777777" w:rsidR="00B13576" w:rsidRDefault="00B13576" w:rsidP="00247862"/>
        </w:tc>
        <w:tc>
          <w:tcPr>
            <w:tcW w:w="1392" w:type="dxa"/>
          </w:tcPr>
          <w:p w14:paraId="3B378222" w14:textId="77777777" w:rsidR="00B13576" w:rsidRDefault="00B13576" w:rsidP="00247862"/>
        </w:tc>
        <w:tc>
          <w:tcPr>
            <w:tcW w:w="1392" w:type="dxa"/>
          </w:tcPr>
          <w:p w14:paraId="5B882FDC" w14:textId="77777777" w:rsidR="00B13576" w:rsidRDefault="00B13576" w:rsidP="00247862"/>
        </w:tc>
      </w:tr>
      <w:tr w:rsidR="00B13576" w14:paraId="59CEA313" w14:textId="77777777" w:rsidTr="00247862">
        <w:tc>
          <w:tcPr>
            <w:tcW w:w="2912" w:type="dxa"/>
          </w:tcPr>
          <w:p w14:paraId="4568B0FD" w14:textId="77777777" w:rsidR="00B13576" w:rsidRPr="00620271" w:rsidRDefault="00B13576" w:rsidP="00247862">
            <w:r>
              <w:t xml:space="preserve">I have </w:t>
            </w:r>
            <w:r w:rsidRPr="0063207F">
              <w:t>consult</w:t>
            </w:r>
            <w:r>
              <w:t>ed</w:t>
            </w:r>
            <w:r w:rsidRPr="0063207F">
              <w:t xml:space="preserve"> effectively with required stakeholders using appropriate interpersonal communication skills.</w:t>
            </w:r>
          </w:p>
        </w:tc>
        <w:tc>
          <w:tcPr>
            <w:tcW w:w="1431" w:type="dxa"/>
          </w:tcPr>
          <w:p w14:paraId="5C5ABA7E" w14:textId="77777777" w:rsidR="00B13576" w:rsidRDefault="00B13576" w:rsidP="00247862"/>
        </w:tc>
        <w:tc>
          <w:tcPr>
            <w:tcW w:w="1325" w:type="dxa"/>
          </w:tcPr>
          <w:p w14:paraId="1FB152C9" w14:textId="77777777" w:rsidR="00B13576" w:rsidRDefault="00B13576" w:rsidP="00247862"/>
        </w:tc>
        <w:tc>
          <w:tcPr>
            <w:tcW w:w="1956" w:type="dxa"/>
          </w:tcPr>
          <w:p w14:paraId="70C1A8C8" w14:textId="77777777" w:rsidR="00B13576" w:rsidRDefault="00B13576" w:rsidP="00247862"/>
        </w:tc>
        <w:tc>
          <w:tcPr>
            <w:tcW w:w="1392" w:type="dxa"/>
          </w:tcPr>
          <w:p w14:paraId="5074F099" w14:textId="77777777" w:rsidR="00B13576" w:rsidRDefault="00B13576" w:rsidP="00247862"/>
        </w:tc>
        <w:tc>
          <w:tcPr>
            <w:tcW w:w="1392" w:type="dxa"/>
          </w:tcPr>
          <w:p w14:paraId="313F05CF" w14:textId="77777777" w:rsidR="00B13576" w:rsidRDefault="00B13576" w:rsidP="00247862"/>
        </w:tc>
      </w:tr>
      <w:tr w:rsidR="00B13576" w14:paraId="68EC28BB" w14:textId="77777777" w:rsidTr="00247862">
        <w:tc>
          <w:tcPr>
            <w:tcW w:w="2912" w:type="dxa"/>
          </w:tcPr>
          <w:p w14:paraId="6752F7AD" w14:textId="77777777" w:rsidR="00B13576" w:rsidRPr="00620271" w:rsidRDefault="00B13576" w:rsidP="00247862">
            <w:r>
              <w:t xml:space="preserve">I have identified, documented, communicated and implemented suitable risk controls </w:t>
            </w:r>
            <w:r w:rsidRPr="002D4FD1">
              <w:t>according to organisation’s WHS management system (WHSMS) and WHS information system (WHSIS)</w:t>
            </w:r>
          </w:p>
        </w:tc>
        <w:tc>
          <w:tcPr>
            <w:tcW w:w="1431" w:type="dxa"/>
          </w:tcPr>
          <w:p w14:paraId="74F497A3" w14:textId="77777777" w:rsidR="00B13576" w:rsidRDefault="00B13576" w:rsidP="00247862"/>
        </w:tc>
        <w:tc>
          <w:tcPr>
            <w:tcW w:w="1325" w:type="dxa"/>
          </w:tcPr>
          <w:p w14:paraId="666A48B7" w14:textId="77777777" w:rsidR="00B13576" w:rsidRDefault="00B13576" w:rsidP="00247862"/>
        </w:tc>
        <w:tc>
          <w:tcPr>
            <w:tcW w:w="1956" w:type="dxa"/>
          </w:tcPr>
          <w:p w14:paraId="1674821A" w14:textId="77777777" w:rsidR="00B13576" w:rsidRDefault="00B13576" w:rsidP="00247862"/>
        </w:tc>
        <w:tc>
          <w:tcPr>
            <w:tcW w:w="1392" w:type="dxa"/>
          </w:tcPr>
          <w:p w14:paraId="0EAFEF52" w14:textId="77777777" w:rsidR="00B13576" w:rsidRDefault="00B13576" w:rsidP="00247862"/>
        </w:tc>
        <w:tc>
          <w:tcPr>
            <w:tcW w:w="1392" w:type="dxa"/>
          </w:tcPr>
          <w:p w14:paraId="0E7CE865" w14:textId="77777777" w:rsidR="00B13576" w:rsidRDefault="00B13576" w:rsidP="00247862"/>
        </w:tc>
      </w:tr>
      <w:tr w:rsidR="00B13576" w14:paraId="22C02A18" w14:textId="77777777" w:rsidTr="00247862">
        <w:tc>
          <w:tcPr>
            <w:tcW w:w="2912" w:type="dxa"/>
          </w:tcPr>
          <w:p w14:paraId="46E3770F" w14:textId="77777777" w:rsidR="00B13576" w:rsidRDefault="00B13576" w:rsidP="00247862">
            <w:r>
              <w:t>I have r</w:t>
            </w:r>
            <w:r w:rsidRPr="002D4FD1">
              <w:t>eview</w:t>
            </w:r>
            <w:r>
              <w:t>ed the</w:t>
            </w:r>
            <w:r w:rsidRPr="002D4FD1">
              <w:t xml:space="preserve"> effectiveness of implemented risk management process</w:t>
            </w:r>
            <w:r>
              <w:t>es</w:t>
            </w:r>
            <w:r w:rsidRPr="002D4FD1">
              <w:t xml:space="preserve"> according to </w:t>
            </w:r>
            <w:r>
              <w:t xml:space="preserve">the </w:t>
            </w:r>
            <w:r w:rsidRPr="002D4FD1">
              <w:t>organisation’s WHSMS and legislative requirements</w:t>
            </w:r>
            <w:r>
              <w:t xml:space="preserve">, along with modifying and documenting </w:t>
            </w:r>
            <w:r>
              <w:lastRenderedPageBreak/>
              <w:t>processes and communicating the evaluation findings to relevant stakeholders.</w:t>
            </w:r>
          </w:p>
        </w:tc>
        <w:tc>
          <w:tcPr>
            <w:tcW w:w="1431" w:type="dxa"/>
          </w:tcPr>
          <w:p w14:paraId="1F5B4E39" w14:textId="77777777" w:rsidR="00B13576" w:rsidRDefault="00B13576" w:rsidP="00247862"/>
        </w:tc>
        <w:tc>
          <w:tcPr>
            <w:tcW w:w="1325" w:type="dxa"/>
          </w:tcPr>
          <w:p w14:paraId="0CD49709" w14:textId="77777777" w:rsidR="00B13576" w:rsidRDefault="00B13576" w:rsidP="00247862"/>
        </w:tc>
        <w:tc>
          <w:tcPr>
            <w:tcW w:w="1956" w:type="dxa"/>
          </w:tcPr>
          <w:p w14:paraId="52B2DBD5" w14:textId="77777777" w:rsidR="00B13576" w:rsidRDefault="00B13576" w:rsidP="00247862"/>
        </w:tc>
        <w:tc>
          <w:tcPr>
            <w:tcW w:w="1392" w:type="dxa"/>
          </w:tcPr>
          <w:p w14:paraId="32A8509F" w14:textId="77777777" w:rsidR="00B13576" w:rsidRDefault="00B13576" w:rsidP="00247862"/>
        </w:tc>
        <w:tc>
          <w:tcPr>
            <w:tcW w:w="1392" w:type="dxa"/>
          </w:tcPr>
          <w:p w14:paraId="7E29C038" w14:textId="77777777" w:rsidR="00B13576" w:rsidRDefault="00B13576" w:rsidP="00247862"/>
        </w:tc>
      </w:tr>
      <w:bookmarkEnd w:id="14"/>
    </w:tbl>
    <w:p w14:paraId="2D1B8DDB" w14:textId="3234EB3B" w:rsidR="00B13576" w:rsidRDefault="00B13576" w:rsidP="0028339C">
      <w:pPr>
        <w:pStyle w:val="BasicParagraph"/>
        <w:spacing w:line="264" w:lineRule="auto"/>
        <w:rPr>
          <w:rFonts w:ascii="Avenir LT Std 35 Light" w:hAnsi="Avenir LT Std 35 Light"/>
          <w:color w:val="auto"/>
          <w:sz w:val="20"/>
          <w:szCs w:val="20"/>
        </w:rPr>
      </w:pPr>
    </w:p>
    <w:p w14:paraId="33310A81" w14:textId="5E971D5A" w:rsidR="00B13576" w:rsidRDefault="00B13576" w:rsidP="0028339C">
      <w:pPr>
        <w:pStyle w:val="BasicParagraph"/>
        <w:spacing w:line="264" w:lineRule="auto"/>
        <w:rPr>
          <w:rFonts w:ascii="Avenir LT Std 35 Light" w:hAnsi="Avenir LT Std 35 Light"/>
          <w:color w:val="auto"/>
          <w:sz w:val="20"/>
          <w:szCs w:val="20"/>
        </w:rPr>
      </w:pPr>
    </w:p>
    <w:p w14:paraId="44403127" w14:textId="77777777" w:rsidR="00B13576" w:rsidRDefault="00B13576">
      <w:pPr>
        <w:spacing w:after="200" w:line="276" w:lineRule="auto"/>
        <w:rPr>
          <w:rFonts w:asciiTheme="majorHAnsi" w:eastAsiaTheme="majorEastAsia" w:hAnsiTheme="majorHAnsi" w:cstheme="majorBidi"/>
          <w:color w:val="365F91" w:themeColor="accent1" w:themeShade="BF"/>
          <w:sz w:val="32"/>
          <w:szCs w:val="32"/>
          <w:lang w:eastAsia="en-AU"/>
        </w:rPr>
      </w:pPr>
      <w:bookmarkStart w:id="15" w:name="_Toc19790662"/>
      <w:r>
        <w:br w:type="page"/>
      </w:r>
    </w:p>
    <w:p w14:paraId="1A39A0EF" w14:textId="680934EC" w:rsidR="00B13576" w:rsidRPr="00026323" w:rsidRDefault="00B13576" w:rsidP="00B13576">
      <w:pPr>
        <w:pStyle w:val="Heading1"/>
      </w:pPr>
      <w:r w:rsidRPr="00026323">
        <w:lastRenderedPageBreak/>
        <w:t>BSBPMG514 Manage project cost</w:t>
      </w:r>
      <w:bookmarkEnd w:id="15"/>
    </w:p>
    <w:p w14:paraId="2FDFC0B3" w14:textId="6DAA82D3" w:rsidR="00B13576" w:rsidRDefault="00B13576" w:rsidP="00B13576">
      <w:r>
        <w:t>This unit describes the skills and knowledge required to identify, analyse and refine project costs to produce a budget, and to use this budget as the principal mechanism to control project cost. It applies to individuals responsible for managing and leading a project in an organisation, business, or as a consultant.</w:t>
      </w:r>
    </w:p>
    <w:p w14:paraId="4169DACE" w14:textId="77777777" w:rsidR="00B13576" w:rsidRDefault="00B13576" w:rsidP="00B13576"/>
    <w:tbl>
      <w:tblPr>
        <w:tblStyle w:val="TableGrid"/>
        <w:tblW w:w="0" w:type="auto"/>
        <w:tblLook w:val="04A0" w:firstRow="1" w:lastRow="0" w:firstColumn="1" w:lastColumn="0" w:noHBand="0" w:noVBand="1"/>
      </w:tblPr>
      <w:tblGrid>
        <w:gridCol w:w="2153"/>
        <w:gridCol w:w="1365"/>
        <w:gridCol w:w="1322"/>
        <w:gridCol w:w="1609"/>
        <w:gridCol w:w="1383"/>
        <w:gridCol w:w="1177"/>
      </w:tblGrid>
      <w:tr w:rsidR="00B13576" w14:paraId="5D0C2686" w14:textId="77777777" w:rsidTr="00247862">
        <w:trPr>
          <w:tblHeader/>
        </w:trPr>
        <w:tc>
          <w:tcPr>
            <w:tcW w:w="2912" w:type="dxa"/>
          </w:tcPr>
          <w:p w14:paraId="35F05EA2" w14:textId="77777777" w:rsidR="00B13576" w:rsidRDefault="00B13576" w:rsidP="00247862"/>
        </w:tc>
        <w:tc>
          <w:tcPr>
            <w:tcW w:w="1431" w:type="dxa"/>
          </w:tcPr>
          <w:p w14:paraId="616B2AE4" w14:textId="77777777" w:rsidR="00B13576" w:rsidRDefault="00B13576" w:rsidP="00247862">
            <w:pPr>
              <w:rPr>
                <w:b/>
                <w:bCs/>
              </w:rPr>
            </w:pPr>
            <w:r w:rsidRPr="00C17BDE">
              <w:rPr>
                <w:b/>
                <w:bCs/>
              </w:rPr>
              <w:t>I have skills and knowledge in this area</w:t>
            </w:r>
          </w:p>
          <w:p w14:paraId="675955F3" w14:textId="77777777" w:rsidR="00B13576" w:rsidRPr="00620271" w:rsidRDefault="00B13576" w:rsidP="00247862">
            <w:pPr>
              <w:rPr>
                <w:b/>
                <w:bCs/>
              </w:rPr>
            </w:pPr>
            <w:r>
              <w:rPr>
                <w:b/>
                <w:bCs/>
              </w:rPr>
              <w:t>(1 point)</w:t>
            </w:r>
          </w:p>
        </w:tc>
        <w:tc>
          <w:tcPr>
            <w:tcW w:w="1325" w:type="dxa"/>
          </w:tcPr>
          <w:p w14:paraId="69434569" w14:textId="77777777" w:rsidR="00B13576" w:rsidRPr="00620271" w:rsidRDefault="00B13576" w:rsidP="0024786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4CAA9D4" w14:textId="77777777" w:rsidR="00B13576" w:rsidRPr="00C17BDE" w:rsidRDefault="00B13576" w:rsidP="00247862">
            <w:pPr>
              <w:rPr>
                <w:b/>
                <w:bCs/>
              </w:rPr>
            </w:pPr>
            <w:r w:rsidRPr="00C17BDE">
              <w:rPr>
                <w:b/>
                <w:bCs/>
              </w:rPr>
              <w:t>I have performed these tasks:</w:t>
            </w:r>
          </w:p>
          <w:p w14:paraId="7DE21E4D" w14:textId="77777777" w:rsidR="00B13576" w:rsidRPr="007C797B" w:rsidRDefault="00B13576" w:rsidP="00247862">
            <w:pPr>
              <w:rPr>
                <w:b/>
                <w:bCs/>
              </w:rPr>
            </w:pPr>
            <w:r w:rsidRPr="007C797B">
              <w:rPr>
                <w:b/>
                <w:bCs/>
              </w:rPr>
              <w:t>Rarely = 1 point</w:t>
            </w:r>
          </w:p>
          <w:p w14:paraId="66B16C94" w14:textId="77777777" w:rsidR="00B13576" w:rsidRPr="007C797B" w:rsidRDefault="00B13576" w:rsidP="00247862">
            <w:pPr>
              <w:rPr>
                <w:b/>
                <w:bCs/>
              </w:rPr>
            </w:pPr>
            <w:r w:rsidRPr="007C797B">
              <w:rPr>
                <w:b/>
                <w:bCs/>
              </w:rPr>
              <w:t>Sometimes</w:t>
            </w:r>
            <w:r>
              <w:rPr>
                <w:b/>
                <w:bCs/>
              </w:rPr>
              <w:t xml:space="preserve"> = 2 points</w:t>
            </w:r>
          </w:p>
          <w:p w14:paraId="3F9F464D" w14:textId="77777777" w:rsidR="00B13576" w:rsidRPr="007C797B" w:rsidRDefault="00B13576" w:rsidP="00247862">
            <w:pPr>
              <w:rPr>
                <w:b/>
                <w:bCs/>
              </w:rPr>
            </w:pPr>
            <w:r w:rsidRPr="007C797B">
              <w:rPr>
                <w:b/>
                <w:bCs/>
              </w:rPr>
              <w:t>Frequently = 3 points</w:t>
            </w:r>
          </w:p>
        </w:tc>
        <w:tc>
          <w:tcPr>
            <w:tcW w:w="1392" w:type="dxa"/>
          </w:tcPr>
          <w:p w14:paraId="5C58DE53" w14:textId="77777777" w:rsidR="00B13576" w:rsidRDefault="00B13576" w:rsidP="00247862">
            <w:pPr>
              <w:rPr>
                <w:b/>
                <w:bCs/>
              </w:rPr>
            </w:pPr>
            <w:r w:rsidRPr="00C17BDE">
              <w:rPr>
                <w:b/>
                <w:bCs/>
              </w:rPr>
              <w:t>I can collect documents and evidence that show I have undertaken these tasks</w:t>
            </w:r>
          </w:p>
          <w:p w14:paraId="5855F4A3" w14:textId="77777777" w:rsidR="00B13576" w:rsidRPr="00620271" w:rsidRDefault="00B13576" w:rsidP="00247862">
            <w:pPr>
              <w:rPr>
                <w:b/>
                <w:bCs/>
              </w:rPr>
            </w:pPr>
            <w:r>
              <w:rPr>
                <w:b/>
                <w:bCs/>
              </w:rPr>
              <w:t>(2 points)</w:t>
            </w:r>
          </w:p>
        </w:tc>
        <w:tc>
          <w:tcPr>
            <w:tcW w:w="1392" w:type="dxa"/>
          </w:tcPr>
          <w:p w14:paraId="7496ECED" w14:textId="77777777" w:rsidR="00B13576" w:rsidRPr="00C17BDE" w:rsidRDefault="00B13576" w:rsidP="00247862">
            <w:pPr>
              <w:rPr>
                <w:b/>
                <w:bCs/>
              </w:rPr>
            </w:pPr>
            <w:r>
              <w:rPr>
                <w:b/>
                <w:bCs/>
              </w:rPr>
              <w:t>Total number of points</w:t>
            </w:r>
          </w:p>
        </w:tc>
      </w:tr>
      <w:tr w:rsidR="00B13576" w14:paraId="5D4D997A" w14:textId="77777777" w:rsidTr="00247862">
        <w:tc>
          <w:tcPr>
            <w:tcW w:w="2912" w:type="dxa"/>
          </w:tcPr>
          <w:p w14:paraId="362EC835" w14:textId="77777777" w:rsidR="00B13576" w:rsidRDefault="00B13576" w:rsidP="00247862">
            <w:r>
              <w:t>I have d</w:t>
            </w:r>
            <w:r w:rsidRPr="00F70FA7">
              <w:t>etermine</w:t>
            </w:r>
            <w:r>
              <w:t>d</w:t>
            </w:r>
            <w:r w:rsidRPr="00F70FA7">
              <w:t xml:space="preserve"> resource requirements for individual tasks identified in the work breakdown structure, with input from stakeholders and guidance from others</w:t>
            </w:r>
          </w:p>
        </w:tc>
        <w:tc>
          <w:tcPr>
            <w:tcW w:w="1431" w:type="dxa"/>
          </w:tcPr>
          <w:p w14:paraId="3BC377D0" w14:textId="77777777" w:rsidR="00B13576" w:rsidRDefault="00B13576" w:rsidP="00247862"/>
        </w:tc>
        <w:tc>
          <w:tcPr>
            <w:tcW w:w="1325" w:type="dxa"/>
          </w:tcPr>
          <w:p w14:paraId="54D8493E" w14:textId="77777777" w:rsidR="00B13576" w:rsidRDefault="00B13576" w:rsidP="00247862"/>
        </w:tc>
        <w:tc>
          <w:tcPr>
            <w:tcW w:w="1956" w:type="dxa"/>
          </w:tcPr>
          <w:p w14:paraId="087EB1D5" w14:textId="77777777" w:rsidR="00B13576" w:rsidRDefault="00B13576" w:rsidP="00247862"/>
        </w:tc>
        <w:tc>
          <w:tcPr>
            <w:tcW w:w="1392" w:type="dxa"/>
          </w:tcPr>
          <w:p w14:paraId="7F78F7D7" w14:textId="77777777" w:rsidR="00B13576" w:rsidRDefault="00B13576" w:rsidP="00247862"/>
        </w:tc>
        <w:tc>
          <w:tcPr>
            <w:tcW w:w="1392" w:type="dxa"/>
          </w:tcPr>
          <w:p w14:paraId="5EC8ED89" w14:textId="77777777" w:rsidR="00B13576" w:rsidRDefault="00B13576" w:rsidP="00247862"/>
        </w:tc>
      </w:tr>
      <w:tr w:rsidR="00B13576" w14:paraId="015BAC87" w14:textId="77777777" w:rsidTr="00247862">
        <w:tc>
          <w:tcPr>
            <w:tcW w:w="2912" w:type="dxa"/>
          </w:tcPr>
          <w:p w14:paraId="0505CF11" w14:textId="77777777" w:rsidR="00B13576" w:rsidRDefault="00B13576" w:rsidP="00247862">
            <w:r>
              <w:t>I have e</w:t>
            </w:r>
            <w:r w:rsidRPr="00F70FA7">
              <w:t>stimate</w:t>
            </w:r>
            <w:r>
              <w:t>d</w:t>
            </w:r>
            <w:r w:rsidRPr="00F70FA7">
              <w:t xml:space="preserve"> project costs to enable project budget to be prepared within agreed tolerances</w:t>
            </w:r>
          </w:p>
        </w:tc>
        <w:tc>
          <w:tcPr>
            <w:tcW w:w="1431" w:type="dxa"/>
          </w:tcPr>
          <w:p w14:paraId="4AE56850" w14:textId="77777777" w:rsidR="00B13576" w:rsidRDefault="00B13576" w:rsidP="00247862"/>
        </w:tc>
        <w:tc>
          <w:tcPr>
            <w:tcW w:w="1325" w:type="dxa"/>
          </w:tcPr>
          <w:p w14:paraId="5DDF942F" w14:textId="77777777" w:rsidR="00B13576" w:rsidRDefault="00B13576" w:rsidP="00247862"/>
        </w:tc>
        <w:tc>
          <w:tcPr>
            <w:tcW w:w="1956" w:type="dxa"/>
          </w:tcPr>
          <w:p w14:paraId="6544C815" w14:textId="77777777" w:rsidR="00B13576" w:rsidRDefault="00B13576" w:rsidP="00247862"/>
        </w:tc>
        <w:tc>
          <w:tcPr>
            <w:tcW w:w="1392" w:type="dxa"/>
          </w:tcPr>
          <w:p w14:paraId="1ABCB4E2" w14:textId="77777777" w:rsidR="00B13576" w:rsidRDefault="00B13576" w:rsidP="00247862"/>
        </w:tc>
        <w:tc>
          <w:tcPr>
            <w:tcW w:w="1392" w:type="dxa"/>
          </w:tcPr>
          <w:p w14:paraId="5474011E" w14:textId="77777777" w:rsidR="00B13576" w:rsidRDefault="00B13576" w:rsidP="00247862"/>
        </w:tc>
      </w:tr>
      <w:tr w:rsidR="00B13576" w14:paraId="119A9E9D" w14:textId="77777777" w:rsidTr="00247862">
        <w:tc>
          <w:tcPr>
            <w:tcW w:w="2912" w:type="dxa"/>
          </w:tcPr>
          <w:p w14:paraId="34F6553D" w14:textId="77777777" w:rsidR="00B13576" w:rsidRPr="00212219" w:rsidRDefault="00B13576" w:rsidP="00247862">
            <w:r>
              <w:t xml:space="preserve">I have </w:t>
            </w:r>
            <w:r w:rsidRPr="007A6D24">
              <w:t>prepare</w:t>
            </w:r>
            <w:r>
              <w:t>d</w:t>
            </w:r>
            <w:r w:rsidRPr="007A6D24">
              <w:t xml:space="preserve"> a budget and cost-management plan for a project</w:t>
            </w:r>
          </w:p>
        </w:tc>
        <w:tc>
          <w:tcPr>
            <w:tcW w:w="1431" w:type="dxa"/>
          </w:tcPr>
          <w:p w14:paraId="6930E6B7" w14:textId="77777777" w:rsidR="00B13576" w:rsidRDefault="00B13576" w:rsidP="00247862"/>
        </w:tc>
        <w:tc>
          <w:tcPr>
            <w:tcW w:w="1325" w:type="dxa"/>
          </w:tcPr>
          <w:p w14:paraId="140FF2DB" w14:textId="77777777" w:rsidR="00B13576" w:rsidRDefault="00B13576" w:rsidP="00247862"/>
        </w:tc>
        <w:tc>
          <w:tcPr>
            <w:tcW w:w="1956" w:type="dxa"/>
          </w:tcPr>
          <w:p w14:paraId="42E47ACC" w14:textId="77777777" w:rsidR="00B13576" w:rsidRDefault="00B13576" w:rsidP="00247862"/>
        </w:tc>
        <w:tc>
          <w:tcPr>
            <w:tcW w:w="1392" w:type="dxa"/>
          </w:tcPr>
          <w:p w14:paraId="5247C9A3" w14:textId="77777777" w:rsidR="00B13576" w:rsidRDefault="00B13576" w:rsidP="00247862"/>
        </w:tc>
        <w:tc>
          <w:tcPr>
            <w:tcW w:w="1392" w:type="dxa"/>
          </w:tcPr>
          <w:p w14:paraId="270F50C7" w14:textId="77777777" w:rsidR="00B13576" w:rsidRDefault="00B13576" w:rsidP="00247862"/>
        </w:tc>
      </w:tr>
      <w:tr w:rsidR="00B13576" w14:paraId="0F30CDDD" w14:textId="77777777" w:rsidTr="00247862">
        <w:tc>
          <w:tcPr>
            <w:tcW w:w="2912" w:type="dxa"/>
          </w:tcPr>
          <w:p w14:paraId="73C3A8FA" w14:textId="77777777" w:rsidR="00B13576" w:rsidRPr="00212219" w:rsidRDefault="00B13576" w:rsidP="00247862">
            <w:r>
              <w:t xml:space="preserve">I have </w:t>
            </w:r>
            <w:r w:rsidRPr="007A6D24">
              <w:t>monitor</w:t>
            </w:r>
            <w:r>
              <w:t>ed</w:t>
            </w:r>
            <w:r w:rsidRPr="007A6D24">
              <w:t xml:space="preserve"> costs across a project's life cycle including solving cost variations and analysing possible alternatives</w:t>
            </w:r>
          </w:p>
        </w:tc>
        <w:tc>
          <w:tcPr>
            <w:tcW w:w="1431" w:type="dxa"/>
          </w:tcPr>
          <w:p w14:paraId="343664A6" w14:textId="77777777" w:rsidR="00B13576" w:rsidRDefault="00B13576" w:rsidP="00247862"/>
        </w:tc>
        <w:tc>
          <w:tcPr>
            <w:tcW w:w="1325" w:type="dxa"/>
          </w:tcPr>
          <w:p w14:paraId="25C00873" w14:textId="77777777" w:rsidR="00B13576" w:rsidRDefault="00B13576" w:rsidP="00247862"/>
        </w:tc>
        <w:tc>
          <w:tcPr>
            <w:tcW w:w="1956" w:type="dxa"/>
          </w:tcPr>
          <w:p w14:paraId="5310FCF1" w14:textId="77777777" w:rsidR="00B13576" w:rsidRDefault="00B13576" w:rsidP="00247862"/>
        </w:tc>
        <w:tc>
          <w:tcPr>
            <w:tcW w:w="1392" w:type="dxa"/>
          </w:tcPr>
          <w:p w14:paraId="4DC4893C" w14:textId="77777777" w:rsidR="00B13576" w:rsidRDefault="00B13576" w:rsidP="00247862"/>
        </w:tc>
        <w:tc>
          <w:tcPr>
            <w:tcW w:w="1392" w:type="dxa"/>
          </w:tcPr>
          <w:p w14:paraId="07D19AEB" w14:textId="77777777" w:rsidR="00B13576" w:rsidRDefault="00B13576" w:rsidP="00247862"/>
        </w:tc>
      </w:tr>
      <w:tr w:rsidR="00B13576" w14:paraId="24A093A1" w14:textId="77777777" w:rsidTr="00247862">
        <w:tc>
          <w:tcPr>
            <w:tcW w:w="2912" w:type="dxa"/>
          </w:tcPr>
          <w:p w14:paraId="5E565C5E" w14:textId="77777777" w:rsidR="00B13576" w:rsidRPr="00620271" w:rsidRDefault="00B13576" w:rsidP="00247862">
            <w:r>
              <w:t xml:space="preserve">I have </w:t>
            </w:r>
            <w:r w:rsidRPr="007A6D24">
              <w:t>record</w:t>
            </w:r>
            <w:r>
              <w:t>ed</w:t>
            </w:r>
            <w:r w:rsidRPr="007A6D24">
              <w:t xml:space="preserve"> expenditure, create</w:t>
            </w:r>
            <w:r>
              <w:t>d</w:t>
            </w:r>
            <w:r w:rsidRPr="007A6D24">
              <w:t xml:space="preserve"> accurate </w:t>
            </w:r>
            <w:r w:rsidRPr="007A6D24">
              <w:lastRenderedPageBreak/>
              <w:t xml:space="preserve">financial reports and </w:t>
            </w:r>
            <w:r>
              <w:t xml:space="preserve">documented and </w:t>
            </w:r>
            <w:r w:rsidRPr="007A6D24">
              <w:t>review</w:t>
            </w:r>
            <w:r>
              <w:t>ed</w:t>
            </w:r>
            <w:r w:rsidRPr="007A6D24">
              <w:t xml:space="preserve"> cost-management processes.</w:t>
            </w:r>
          </w:p>
        </w:tc>
        <w:tc>
          <w:tcPr>
            <w:tcW w:w="1431" w:type="dxa"/>
          </w:tcPr>
          <w:p w14:paraId="32226E1F" w14:textId="77777777" w:rsidR="00B13576" w:rsidRDefault="00B13576" w:rsidP="00247862"/>
        </w:tc>
        <w:tc>
          <w:tcPr>
            <w:tcW w:w="1325" w:type="dxa"/>
          </w:tcPr>
          <w:p w14:paraId="6DE76B48" w14:textId="77777777" w:rsidR="00B13576" w:rsidRDefault="00B13576" w:rsidP="00247862"/>
        </w:tc>
        <w:tc>
          <w:tcPr>
            <w:tcW w:w="1956" w:type="dxa"/>
          </w:tcPr>
          <w:p w14:paraId="620BA90F" w14:textId="77777777" w:rsidR="00B13576" w:rsidRDefault="00B13576" w:rsidP="00247862"/>
        </w:tc>
        <w:tc>
          <w:tcPr>
            <w:tcW w:w="1392" w:type="dxa"/>
          </w:tcPr>
          <w:p w14:paraId="746180AF" w14:textId="77777777" w:rsidR="00B13576" w:rsidRDefault="00B13576" w:rsidP="00247862"/>
        </w:tc>
        <w:tc>
          <w:tcPr>
            <w:tcW w:w="1392" w:type="dxa"/>
          </w:tcPr>
          <w:p w14:paraId="5B92AA6A" w14:textId="77777777" w:rsidR="00B13576" w:rsidRDefault="00B13576" w:rsidP="00247862"/>
        </w:tc>
      </w:tr>
    </w:tbl>
    <w:p w14:paraId="664DFA6E" w14:textId="77777777" w:rsidR="00B13576" w:rsidRDefault="00B13576" w:rsidP="0028339C">
      <w:pPr>
        <w:pStyle w:val="BasicParagraph"/>
        <w:spacing w:line="264" w:lineRule="auto"/>
        <w:rPr>
          <w:rFonts w:ascii="Avenir LT Std 35 Light" w:hAnsi="Avenir LT Std 35 Light"/>
          <w:color w:val="auto"/>
          <w:sz w:val="20"/>
          <w:szCs w:val="20"/>
        </w:rPr>
      </w:pPr>
    </w:p>
    <w:p w14:paraId="51C5E7FA" w14:textId="14FBD7F2" w:rsidR="00890239" w:rsidRDefault="00890239" w:rsidP="0028339C">
      <w:pPr>
        <w:pStyle w:val="BasicParagraph"/>
        <w:spacing w:line="264" w:lineRule="auto"/>
        <w:rPr>
          <w:rFonts w:ascii="Avenir LT Std 35 Light" w:hAnsi="Avenir LT Std 35 Light"/>
          <w:color w:val="auto"/>
          <w:sz w:val="20"/>
          <w:szCs w:val="20"/>
        </w:rPr>
      </w:pPr>
    </w:p>
    <w:p w14:paraId="1C9820DA" w14:textId="13311F0B" w:rsidR="00B13576" w:rsidRDefault="00B13576" w:rsidP="0028339C">
      <w:pPr>
        <w:pStyle w:val="BasicParagraph"/>
        <w:spacing w:line="264" w:lineRule="auto"/>
        <w:rPr>
          <w:rFonts w:ascii="Avenir LT Std 35 Light" w:hAnsi="Avenir LT Std 35 Light"/>
          <w:color w:val="auto"/>
          <w:sz w:val="20"/>
          <w:szCs w:val="20"/>
        </w:rPr>
      </w:pPr>
    </w:p>
    <w:p w14:paraId="5E80A649" w14:textId="08782EB1" w:rsidR="00B13576" w:rsidRDefault="00B13576" w:rsidP="0028339C">
      <w:pPr>
        <w:pStyle w:val="BasicParagraph"/>
        <w:spacing w:line="264" w:lineRule="auto"/>
        <w:rPr>
          <w:rFonts w:ascii="Avenir LT Std 35 Light" w:hAnsi="Avenir LT Std 35 Light"/>
          <w:color w:val="auto"/>
          <w:sz w:val="20"/>
          <w:szCs w:val="20"/>
        </w:rPr>
      </w:pPr>
    </w:p>
    <w:p w14:paraId="52D4AA10" w14:textId="77777777" w:rsidR="00B13576" w:rsidRDefault="00B13576">
      <w:pPr>
        <w:spacing w:after="200" w:line="276" w:lineRule="auto"/>
        <w:rPr>
          <w:rFonts w:asciiTheme="majorHAnsi" w:eastAsiaTheme="majorEastAsia" w:hAnsiTheme="majorHAnsi" w:cstheme="majorBidi"/>
          <w:color w:val="365F91" w:themeColor="accent1" w:themeShade="BF"/>
          <w:sz w:val="32"/>
          <w:szCs w:val="32"/>
          <w:lang w:eastAsia="en-AU"/>
        </w:rPr>
      </w:pPr>
      <w:bookmarkStart w:id="16" w:name="_Toc19790625"/>
      <w:r>
        <w:br w:type="page"/>
      </w:r>
    </w:p>
    <w:p w14:paraId="3AEE1565" w14:textId="7861966C" w:rsidR="00B13576" w:rsidRPr="00F418ED" w:rsidRDefault="00B13576" w:rsidP="00B13576">
      <w:pPr>
        <w:pStyle w:val="Heading1"/>
      </w:pPr>
      <w:r w:rsidRPr="00F418ED">
        <w:lastRenderedPageBreak/>
        <w:t>BSBFIM501 Manage budgets and financial plans</w:t>
      </w:r>
      <w:bookmarkEnd w:id="16"/>
    </w:p>
    <w:p w14:paraId="5AB7A65F" w14:textId="67904872" w:rsidR="00B13576" w:rsidRDefault="00B13576" w:rsidP="00B13576">
      <w:r>
        <w:t>This unit describes the skills and knowledge required to undertake financial management within a work team in an organisation. It includes planning and implementing financial management approaches, supporting team members whose role involves aspects of financial operations, monitoring and controlling finances and reviewing and evaluating effectiveness of financial management processes. It applies to managers in a wide range of organisations and sectors who have responsibility for ensuring that work team financial resources are used effectively and are managed in line with financial objectives of the team and organisation.</w:t>
      </w:r>
    </w:p>
    <w:p w14:paraId="2538354D" w14:textId="77777777" w:rsidR="00B13576" w:rsidRDefault="00B13576" w:rsidP="00B13576"/>
    <w:tbl>
      <w:tblPr>
        <w:tblStyle w:val="TableGrid"/>
        <w:tblW w:w="0" w:type="auto"/>
        <w:tblLook w:val="04A0" w:firstRow="1" w:lastRow="0" w:firstColumn="1" w:lastColumn="0" w:noHBand="0" w:noVBand="1"/>
      </w:tblPr>
      <w:tblGrid>
        <w:gridCol w:w="2190"/>
        <w:gridCol w:w="1361"/>
        <w:gridCol w:w="1322"/>
        <w:gridCol w:w="1589"/>
        <w:gridCol w:w="1382"/>
        <w:gridCol w:w="1165"/>
      </w:tblGrid>
      <w:tr w:rsidR="00B13576" w14:paraId="527E82DA" w14:textId="77777777" w:rsidTr="00247862">
        <w:trPr>
          <w:tblHeader/>
        </w:trPr>
        <w:tc>
          <w:tcPr>
            <w:tcW w:w="2912" w:type="dxa"/>
          </w:tcPr>
          <w:p w14:paraId="527683D2" w14:textId="77777777" w:rsidR="00B13576" w:rsidRDefault="00B13576" w:rsidP="00247862"/>
        </w:tc>
        <w:tc>
          <w:tcPr>
            <w:tcW w:w="1431" w:type="dxa"/>
          </w:tcPr>
          <w:p w14:paraId="27ABEC0D" w14:textId="77777777" w:rsidR="00B13576" w:rsidRDefault="00B13576" w:rsidP="00247862">
            <w:pPr>
              <w:rPr>
                <w:b/>
                <w:bCs/>
              </w:rPr>
            </w:pPr>
            <w:r w:rsidRPr="00C17BDE">
              <w:rPr>
                <w:b/>
                <w:bCs/>
              </w:rPr>
              <w:t>I have skills and knowledge in this area</w:t>
            </w:r>
          </w:p>
          <w:p w14:paraId="098B839F" w14:textId="77777777" w:rsidR="00B13576" w:rsidRPr="00620271" w:rsidRDefault="00B13576" w:rsidP="00247862">
            <w:pPr>
              <w:rPr>
                <w:b/>
                <w:bCs/>
              </w:rPr>
            </w:pPr>
            <w:r>
              <w:rPr>
                <w:b/>
                <w:bCs/>
              </w:rPr>
              <w:t>(1 point)</w:t>
            </w:r>
          </w:p>
        </w:tc>
        <w:tc>
          <w:tcPr>
            <w:tcW w:w="1325" w:type="dxa"/>
          </w:tcPr>
          <w:p w14:paraId="48451685" w14:textId="77777777" w:rsidR="00B13576" w:rsidRPr="00620271" w:rsidRDefault="00B13576" w:rsidP="0024786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D7DC928" w14:textId="77777777" w:rsidR="00B13576" w:rsidRPr="00C17BDE" w:rsidRDefault="00B13576" w:rsidP="00247862">
            <w:pPr>
              <w:rPr>
                <w:b/>
                <w:bCs/>
              </w:rPr>
            </w:pPr>
            <w:r w:rsidRPr="00C17BDE">
              <w:rPr>
                <w:b/>
                <w:bCs/>
              </w:rPr>
              <w:t>I have performed these tasks:</w:t>
            </w:r>
          </w:p>
          <w:p w14:paraId="7D9AB907" w14:textId="77777777" w:rsidR="00B13576" w:rsidRPr="007C797B" w:rsidRDefault="00B13576" w:rsidP="00247862">
            <w:pPr>
              <w:rPr>
                <w:b/>
                <w:bCs/>
              </w:rPr>
            </w:pPr>
            <w:r w:rsidRPr="007C797B">
              <w:rPr>
                <w:b/>
                <w:bCs/>
              </w:rPr>
              <w:t>Rarely = 1 point</w:t>
            </w:r>
          </w:p>
          <w:p w14:paraId="33B935E8" w14:textId="77777777" w:rsidR="00B13576" w:rsidRPr="007C797B" w:rsidRDefault="00B13576" w:rsidP="00247862">
            <w:pPr>
              <w:rPr>
                <w:b/>
                <w:bCs/>
              </w:rPr>
            </w:pPr>
            <w:r w:rsidRPr="007C797B">
              <w:rPr>
                <w:b/>
                <w:bCs/>
              </w:rPr>
              <w:t>Sometimes</w:t>
            </w:r>
            <w:r>
              <w:rPr>
                <w:b/>
                <w:bCs/>
              </w:rPr>
              <w:t xml:space="preserve"> = 2 points</w:t>
            </w:r>
          </w:p>
          <w:p w14:paraId="6355E291" w14:textId="77777777" w:rsidR="00B13576" w:rsidRPr="007C797B" w:rsidRDefault="00B13576" w:rsidP="00247862">
            <w:pPr>
              <w:rPr>
                <w:b/>
                <w:bCs/>
              </w:rPr>
            </w:pPr>
            <w:r w:rsidRPr="007C797B">
              <w:rPr>
                <w:b/>
                <w:bCs/>
              </w:rPr>
              <w:t>Frequently = 3 points</w:t>
            </w:r>
          </w:p>
        </w:tc>
        <w:tc>
          <w:tcPr>
            <w:tcW w:w="1392" w:type="dxa"/>
          </w:tcPr>
          <w:p w14:paraId="70E1B3FB" w14:textId="77777777" w:rsidR="00B13576" w:rsidRDefault="00B13576" w:rsidP="00247862">
            <w:pPr>
              <w:rPr>
                <w:b/>
                <w:bCs/>
              </w:rPr>
            </w:pPr>
            <w:r w:rsidRPr="00C17BDE">
              <w:rPr>
                <w:b/>
                <w:bCs/>
              </w:rPr>
              <w:t>I can collect documents and evidence that show I have undertaken these tasks</w:t>
            </w:r>
          </w:p>
          <w:p w14:paraId="1DC2A630" w14:textId="77777777" w:rsidR="00B13576" w:rsidRPr="00620271" w:rsidRDefault="00B13576" w:rsidP="00247862">
            <w:pPr>
              <w:rPr>
                <w:b/>
                <w:bCs/>
              </w:rPr>
            </w:pPr>
            <w:r>
              <w:rPr>
                <w:b/>
                <w:bCs/>
              </w:rPr>
              <w:t>(2 points)</w:t>
            </w:r>
          </w:p>
        </w:tc>
        <w:tc>
          <w:tcPr>
            <w:tcW w:w="1392" w:type="dxa"/>
          </w:tcPr>
          <w:p w14:paraId="4F6E389B" w14:textId="77777777" w:rsidR="00B13576" w:rsidRPr="00C17BDE" w:rsidRDefault="00B13576" w:rsidP="00247862">
            <w:pPr>
              <w:rPr>
                <w:b/>
                <w:bCs/>
              </w:rPr>
            </w:pPr>
            <w:r>
              <w:rPr>
                <w:b/>
                <w:bCs/>
              </w:rPr>
              <w:t>Total number of points</w:t>
            </w:r>
          </w:p>
        </w:tc>
      </w:tr>
      <w:tr w:rsidR="00B13576" w14:paraId="223C723A" w14:textId="77777777" w:rsidTr="00247862">
        <w:tc>
          <w:tcPr>
            <w:tcW w:w="2912" w:type="dxa"/>
          </w:tcPr>
          <w:p w14:paraId="5A6EB84A" w14:textId="77777777" w:rsidR="00B13576" w:rsidRDefault="00B13576" w:rsidP="00247862">
            <w:r>
              <w:t>I have the</w:t>
            </w:r>
            <w:r w:rsidRPr="00DA3234">
              <w:t xml:space="preserve"> financial skills to work with and interpret budgets, ageing summaries, cash flow, petty cash, Goods and Services Tax (GST), and profit and loss statements</w:t>
            </w:r>
            <w:r>
              <w:t>.</w:t>
            </w:r>
          </w:p>
        </w:tc>
        <w:tc>
          <w:tcPr>
            <w:tcW w:w="1431" w:type="dxa"/>
          </w:tcPr>
          <w:p w14:paraId="64A0D994" w14:textId="77777777" w:rsidR="00B13576" w:rsidRDefault="00B13576" w:rsidP="00247862"/>
        </w:tc>
        <w:tc>
          <w:tcPr>
            <w:tcW w:w="1325" w:type="dxa"/>
          </w:tcPr>
          <w:p w14:paraId="09C7F5C9" w14:textId="77777777" w:rsidR="00B13576" w:rsidRDefault="00B13576" w:rsidP="00247862"/>
        </w:tc>
        <w:tc>
          <w:tcPr>
            <w:tcW w:w="1956" w:type="dxa"/>
          </w:tcPr>
          <w:p w14:paraId="572CCC87" w14:textId="77777777" w:rsidR="00B13576" w:rsidRDefault="00B13576" w:rsidP="00247862"/>
        </w:tc>
        <w:tc>
          <w:tcPr>
            <w:tcW w:w="1392" w:type="dxa"/>
          </w:tcPr>
          <w:p w14:paraId="6CAF2CD5" w14:textId="77777777" w:rsidR="00B13576" w:rsidRDefault="00B13576" w:rsidP="00247862"/>
        </w:tc>
        <w:tc>
          <w:tcPr>
            <w:tcW w:w="1392" w:type="dxa"/>
          </w:tcPr>
          <w:p w14:paraId="1757E6C3" w14:textId="77777777" w:rsidR="00B13576" w:rsidRDefault="00B13576" w:rsidP="00247862"/>
        </w:tc>
      </w:tr>
      <w:tr w:rsidR="00B13576" w14:paraId="37CEAB3F" w14:textId="77777777" w:rsidTr="00247862">
        <w:tc>
          <w:tcPr>
            <w:tcW w:w="2912" w:type="dxa"/>
          </w:tcPr>
          <w:p w14:paraId="03F6D512" w14:textId="77777777" w:rsidR="00B13576" w:rsidRDefault="00B13576" w:rsidP="00247862">
            <w:r>
              <w:t xml:space="preserve">I have </w:t>
            </w:r>
            <w:r w:rsidRPr="00DA3234">
              <w:t>communicate</w:t>
            </w:r>
            <w:r>
              <w:t>d</w:t>
            </w:r>
            <w:r w:rsidRPr="00DA3234">
              <w:t xml:space="preserve"> with relevant people to clarify budget</w:t>
            </w:r>
            <w:r>
              <w:t xml:space="preserve">s and </w:t>
            </w:r>
            <w:r w:rsidRPr="00DA3234">
              <w:t>financial plans</w:t>
            </w:r>
            <w:r>
              <w:t>.</w:t>
            </w:r>
          </w:p>
        </w:tc>
        <w:tc>
          <w:tcPr>
            <w:tcW w:w="1431" w:type="dxa"/>
          </w:tcPr>
          <w:p w14:paraId="2F58B748" w14:textId="77777777" w:rsidR="00B13576" w:rsidRDefault="00B13576" w:rsidP="00247862"/>
        </w:tc>
        <w:tc>
          <w:tcPr>
            <w:tcW w:w="1325" w:type="dxa"/>
          </w:tcPr>
          <w:p w14:paraId="797C1148" w14:textId="77777777" w:rsidR="00B13576" w:rsidRDefault="00B13576" w:rsidP="00247862"/>
        </w:tc>
        <w:tc>
          <w:tcPr>
            <w:tcW w:w="1956" w:type="dxa"/>
          </w:tcPr>
          <w:p w14:paraId="27AFE5FA" w14:textId="77777777" w:rsidR="00B13576" w:rsidRDefault="00B13576" w:rsidP="00247862"/>
        </w:tc>
        <w:tc>
          <w:tcPr>
            <w:tcW w:w="1392" w:type="dxa"/>
          </w:tcPr>
          <w:p w14:paraId="2216742D" w14:textId="77777777" w:rsidR="00B13576" w:rsidRDefault="00B13576" w:rsidP="00247862"/>
        </w:tc>
        <w:tc>
          <w:tcPr>
            <w:tcW w:w="1392" w:type="dxa"/>
          </w:tcPr>
          <w:p w14:paraId="52739958" w14:textId="77777777" w:rsidR="00B13576" w:rsidRDefault="00B13576" w:rsidP="00247862"/>
        </w:tc>
      </w:tr>
      <w:tr w:rsidR="00B13576" w14:paraId="6B8F369E" w14:textId="77777777" w:rsidTr="00247862">
        <w:tc>
          <w:tcPr>
            <w:tcW w:w="2912" w:type="dxa"/>
          </w:tcPr>
          <w:p w14:paraId="0E8C6768" w14:textId="77777777" w:rsidR="00B13576" w:rsidRDefault="00B13576" w:rsidP="00247862">
            <w:r>
              <w:t xml:space="preserve">I have </w:t>
            </w:r>
            <w:r w:rsidRPr="00DA3234">
              <w:t>negotiate</w:t>
            </w:r>
            <w:r>
              <w:t>d</w:t>
            </w:r>
            <w:r w:rsidRPr="00DA3234">
              <w:t xml:space="preserve"> changes and disseminate</w:t>
            </w:r>
            <w:r>
              <w:t>d</w:t>
            </w:r>
            <w:r w:rsidRPr="00DA3234">
              <w:t xml:space="preserve"> information</w:t>
            </w:r>
            <w:r>
              <w:t xml:space="preserve"> about budgets and financial plans.</w:t>
            </w:r>
          </w:p>
        </w:tc>
        <w:tc>
          <w:tcPr>
            <w:tcW w:w="1431" w:type="dxa"/>
          </w:tcPr>
          <w:p w14:paraId="3B67BA40" w14:textId="77777777" w:rsidR="00B13576" w:rsidRDefault="00B13576" w:rsidP="00247862"/>
        </w:tc>
        <w:tc>
          <w:tcPr>
            <w:tcW w:w="1325" w:type="dxa"/>
          </w:tcPr>
          <w:p w14:paraId="15610F4E" w14:textId="77777777" w:rsidR="00B13576" w:rsidRDefault="00B13576" w:rsidP="00247862"/>
        </w:tc>
        <w:tc>
          <w:tcPr>
            <w:tcW w:w="1956" w:type="dxa"/>
          </w:tcPr>
          <w:p w14:paraId="4794E5F2" w14:textId="77777777" w:rsidR="00B13576" w:rsidRDefault="00B13576" w:rsidP="00247862"/>
        </w:tc>
        <w:tc>
          <w:tcPr>
            <w:tcW w:w="1392" w:type="dxa"/>
          </w:tcPr>
          <w:p w14:paraId="3646611D" w14:textId="77777777" w:rsidR="00B13576" w:rsidRDefault="00B13576" w:rsidP="00247862"/>
        </w:tc>
        <w:tc>
          <w:tcPr>
            <w:tcW w:w="1392" w:type="dxa"/>
          </w:tcPr>
          <w:p w14:paraId="4508541A" w14:textId="77777777" w:rsidR="00B13576" w:rsidRDefault="00B13576" w:rsidP="00247862"/>
        </w:tc>
      </w:tr>
      <w:tr w:rsidR="00B13576" w14:paraId="79A22BA9" w14:textId="77777777" w:rsidTr="00247862">
        <w:tc>
          <w:tcPr>
            <w:tcW w:w="2912" w:type="dxa"/>
          </w:tcPr>
          <w:p w14:paraId="702F4F0B" w14:textId="77777777" w:rsidR="00B13576" w:rsidRPr="00212219" w:rsidRDefault="00B13576" w:rsidP="00247862">
            <w:r>
              <w:t xml:space="preserve">I have </w:t>
            </w:r>
            <w:r w:rsidRPr="00DA3234">
              <w:t>prepare</w:t>
            </w:r>
            <w:r>
              <w:t>d</w:t>
            </w:r>
            <w:r w:rsidRPr="00DA3234">
              <w:t>, implement</w:t>
            </w:r>
            <w:r>
              <w:t>ed</w:t>
            </w:r>
            <w:r w:rsidRPr="00DA3234">
              <w:t xml:space="preserve"> and modif</w:t>
            </w:r>
            <w:r>
              <w:t>ied</w:t>
            </w:r>
            <w:r w:rsidRPr="00DA3234">
              <w:t xml:space="preserve"> financial contingency plans</w:t>
            </w:r>
            <w:r>
              <w:t>.</w:t>
            </w:r>
          </w:p>
        </w:tc>
        <w:tc>
          <w:tcPr>
            <w:tcW w:w="1431" w:type="dxa"/>
          </w:tcPr>
          <w:p w14:paraId="61F85EBE" w14:textId="77777777" w:rsidR="00B13576" w:rsidRDefault="00B13576" w:rsidP="00247862"/>
        </w:tc>
        <w:tc>
          <w:tcPr>
            <w:tcW w:w="1325" w:type="dxa"/>
          </w:tcPr>
          <w:p w14:paraId="105781B5" w14:textId="77777777" w:rsidR="00B13576" w:rsidRDefault="00B13576" w:rsidP="00247862"/>
        </w:tc>
        <w:tc>
          <w:tcPr>
            <w:tcW w:w="1956" w:type="dxa"/>
          </w:tcPr>
          <w:p w14:paraId="0817B8B3" w14:textId="77777777" w:rsidR="00B13576" w:rsidRDefault="00B13576" w:rsidP="00247862"/>
        </w:tc>
        <w:tc>
          <w:tcPr>
            <w:tcW w:w="1392" w:type="dxa"/>
          </w:tcPr>
          <w:p w14:paraId="11156A7F" w14:textId="77777777" w:rsidR="00B13576" w:rsidRDefault="00B13576" w:rsidP="00247862"/>
        </w:tc>
        <w:tc>
          <w:tcPr>
            <w:tcW w:w="1392" w:type="dxa"/>
          </w:tcPr>
          <w:p w14:paraId="7DA337D7" w14:textId="77777777" w:rsidR="00B13576" w:rsidRDefault="00B13576" w:rsidP="00247862"/>
        </w:tc>
      </w:tr>
      <w:tr w:rsidR="00B13576" w14:paraId="0BD5A089" w14:textId="77777777" w:rsidTr="00247862">
        <w:tc>
          <w:tcPr>
            <w:tcW w:w="2912" w:type="dxa"/>
          </w:tcPr>
          <w:p w14:paraId="5D71FCA3" w14:textId="77777777" w:rsidR="00B13576" w:rsidRPr="00212219" w:rsidRDefault="00B13576" w:rsidP="00247862">
            <w:r>
              <w:t xml:space="preserve">I have </w:t>
            </w:r>
            <w:r w:rsidRPr="00DA3234">
              <w:t>monitor</w:t>
            </w:r>
            <w:r>
              <w:t>ed</w:t>
            </w:r>
            <w:r w:rsidRPr="00DA3234">
              <w:t xml:space="preserve"> expenditure and </w:t>
            </w:r>
            <w:r w:rsidRPr="00DA3234">
              <w:lastRenderedPageBreak/>
              <w:t>control</w:t>
            </w:r>
            <w:r>
              <w:t>led</w:t>
            </w:r>
            <w:r w:rsidRPr="00DA3234">
              <w:t xml:space="preserve"> costs</w:t>
            </w:r>
            <w:r>
              <w:t xml:space="preserve"> </w:t>
            </w:r>
            <w:r w:rsidRPr="002C75E7">
              <w:t>on an agreed cyclical basis to identify cost variations and expenditure overruns</w:t>
            </w:r>
            <w:r>
              <w:t>.</w:t>
            </w:r>
          </w:p>
        </w:tc>
        <w:tc>
          <w:tcPr>
            <w:tcW w:w="1431" w:type="dxa"/>
          </w:tcPr>
          <w:p w14:paraId="78F5D7FF" w14:textId="77777777" w:rsidR="00B13576" w:rsidRDefault="00B13576" w:rsidP="00247862"/>
        </w:tc>
        <w:tc>
          <w:tcPr>
            <w:tcW w:w="1325" w:type="dxa"/>
          </w:tcPr>
          <w:p w14:paraId="0A6C493A" w14:textId="77777777" w:rsidR="00B13576" w:rsidRDefault="00B13576" w:rsidP="00247862"/>
        </w:tc>
        <w:tc>
          <w:tcPr>
            <w:tcW w:w="1956" w:type="dxa"/>
          </w:tcPr>
          <w:p w14:paraId="7741E5A6" w14:textId="77777777" w:rsidR="00B13576" w:rsidRDefault="00B13576" w:rsidP="00247862"/>
        </w:tc>
        <w:tc>
          <w:tcPr>
            <w:tcW w:w="1392" w:type="dxa"/>
          </w:tcPr>
          <w:p w14:paraId="3613F842" w14:textId="77777777" w:rsidR="00B13576" w:rsidRDefault="00B13576" w:rsidP="00247862"/>
        </w:tc>
        <w:tc>
          <w:tcPr>
            <w:tcW w:w="1392" w:type="dxa"/>
          </w:tcPr>
          <w:p w14:paraId="3727C5A2" w14:textId="77777777" w:rsidR="00B13576" w:rsidRDefault="00B13576" w:rsidP="00247862"/>
        </w:tc>
      </w:tr>
      <w:tr w:rsidR="00B13576" w14:paraId="50CA9068" w14:textId="77777777" w:rsidTr="00247862">
        <w:tc>
          <w:tcPr>
            <w:tcW w:w="2912" w:type="dxa"/>
          </w:tcPr>
          <w:p w14:paraId="1D7C6297" w14:textId="77777777" w:rsidR="00B13576" w:rsidRPr="00620271" w:rsidRDefault="00B13576" w:rsidP="00247862">
            <w:r>
              <w:t xml:space="preserve">I have </w:t>
            </w:r>
            <w:r w:rsidRPr="00DA3234">
              <w:t>support</w:t>
            </w:r>
            <w:r>
              <w:t>ed</w:t>
            </w:r>
            <w:r w:rsidRPr="00DA3234">
              <w:t xml:space="preserve"> and monitor</w:t>
            </w:r>
            <w:r>
              <w:t>ed</w:t>
            </w:r>
            <w:r w:rsidRPr="00DA3234">
              <w:t xml:space="preserve"> team members</w:t>
            </w:r>
            <w:r>
              <w:t xml:space="preserve"> and p</w:t>
            </w:r>
            <w:r w:rsidRPr="002C75E7">
              <w:t>rovide</w:t>
            </w:r>
            <w:r>
              <w:t>d them with</w:t>
            </w:r>
            <w:r w:rsidRPr="002C75E7">
              <w:t xml:space="preserve"> support to ensure that </w:t>
            </w:r>
            <w:r>
              <w:t>they</w:t>
            </w:r>
            <w:r w:rsidRPr="002C75E7">
              <w:t xml:space="preserve"> can competently perform required roles associated with the management of finances</w:t>
            </w:r>
            <w:r>
              <w:t>.</w:t>
            </w:r>
          </w:p>
        </w:tc>
        <w:tc>
          <w:tcPr>
            <w:tcW w:w="1431" w:type="dxa"/>
          </w:tcPr>
          <w:p w14:paraId="47DF04E2" w14:textId="77777777" w:rsidR="00B13576" w:rsidRDefault="00B13576" w:rsidP="00247862"/>
        </w:tc>
        <w:tc>
          <w:tcPr>
            <w:tcW w:w="1325" w:type="dxa"/>
          </w:tcPr>
          <w:p w14:paraId="51CB3D9F" w14:textId="77777777" w:rsidR="00B13576" w:rsidRDefault="00B13576" w:rsidP="00247862"/>
        </w:tc>
        <w:tc>
          <w:tcPr>
            <w:tcW w:w="1956" w:type="dxa"/>
          </w:tcPr>
          <w:p w14:paraId="7D07EFB3" w14:textId="77777777" w:rsidR="00B13576" w:rsidRDefault="00B13576" w:rsidP="00247862"/>
        </w:tc>
        <w:tc>
          <w:tcPr>
            <w:tcW w:w="1392" w:type="dxa"/>
          </w:tcPr>
          <w:p w14:paraId="3483984B" w14:textId="77777777" w:rsidR="00B13576" w:rsidRDefault="00B13576" w:rsidP="00247862"/>
        </w:tc>
        <w:tc>
          <w:tcPr>
            <w:tcW w:w="1392" w:type="dxa"/>
          </w:tcPr>
          <w:p w14:paraId="37764F3C" w14:textId="77777777" w:rsidR="00B13576" w:rsidRDefault="00B13576" w:rsidP="00247862"/>
        </w:tc>
      </w:tr>
      <w:tr w:rsidR="00B13576" w14:paraId="7B8FBCB9" w14:textId="77777777" w:rsidTr="00247862">
        <w:tc>
          <w:tcPr>
            <w:tcW w:w="2912" w:type="dxa"/>
          </w:tcPr>
          <w:p w14:paraId="0612B6EF" w14:textId="77777777" w:rsidR="00B13576" w:rsidRPr="00620271" w:rsidRDefault="00B13576" w:rsidP="00247862">
            <w:r>
              <w:t xml:space="preserve">I have </w:t>
            </w:r>
            <w:r w:rsidRPr="00DA3234">
              <w:t>report</w:t>
            </w:r>
            <w:r>
              <w:t>ed</w:t>
            </w:r>
            <w:r w:rsidRPr="00DA3234">
              <w:t xml:space="preserve"> on budget and expenditure</w:t>
            </w:r>
            <w:r>
              <w:t>.</w:t>
            </w:r>
          </w:p>
        </w:tc>
        <w:tc>
          <w:tcPr>
            <w:tcW w:w="1431" w:type="dxa"/>
          </w:tcPr>
          <w:p w14:paraId="17009770" w14:textId="77777777" w:rsidR="00B13576" w:rsidRDefault="00B13576" w:rsidP="00247862"/>
        </w:tc>
        <w:tc>
          <w:tcPr>
            <w:tcW w:w="1325" w:type="dxa"/>
          </w:tcPr>
          <w:p w14:paraId="0CBE6866" w14:textId="77777777" w:rsidR="00B13576" w:rsidRDefault="00B13576" w:rsidP="00247862"/>
        </w:tc>
        <w:tc>
          <w:tcPr>
            <w:tcW w:w="1956" w:type="dxa"/>
          </w:tcPr>
          <w:p w14:paraId="7FB7DA2E" w14:textId="77777777" w:rsidR="00B13576" w:rsidRDefault="00B13576" w:rsidP="00247862"/>
        </w:tc>
        <w:tc>
          <w:tcPr>
            <w:tcW w:w="1392" w:type="dxa"/>
          </w:tcPr>
          <w:p w14:paraId="4B3A21B4" w14:textId="77777777" w:rsidR="00B13576" w:rsidRDefault="00B13576" w:rsidP="00247862"/>
        </w:tc>
        <w:tc>
          <w:tcPr>
            <w:tcW w:w="1392" w:type="dxa"/>
          </w:tcPr>
          <w:p w14:paraId="102BCE23" w14:textId="77777777" w:rsidR="00B13576" w:rsidRDefault="00B13576" w:rsidP="00247862"/>
        </w:tc>
      </w:tr>
      <w:tr w:rsidR="00B13576" w14:paraId="390AA219" w14:textId="77777777" w:rsidTr="00247862">
        <w:tc>
          <w:tcPr>
            <w:tcW w:w="2912" w:type="dxa"/>
          </w:tcPr>
          <w:p w14:paraId="54480542" w14:textId="77777777" w:rsidR="00B13576" w:rsidRDefault="00B13576" w:rsidP="00247862">
            <w:r>
              <w:t>I have a</w:t>
            </w:r>
            <w:r w:rsidRPr="002C75E7">
              <w:t>nalyse</w:t>
            </w:r>
            <w:r>
              <w:t>d</w:t>
            </w:r>
            <w:r w:rsidRPr="002C75E7">
              <w:t xml:space="preserve"> data and information on the effectiveness of financial management processes within the work team and identif</w:t>
            </w:r>
            <w:r>
              <w:t>ied</w:t>
            </w:r>
            <w:r w:rsidRPr="002C75E7">
              <w:t>, document</w:t>
            </w:r>
            <w:r>
              <w:t>ed</w:t>
            </w:r>
            <w:r w:rsidRPr="002C75E7">
              <w:t xml:space="preserve"> and recommend</w:t>
            </w:r>
            <w:r>
              <w:t>ed</w:t>
            </w:r>
            <w:r w:rsidRPr="002C75E7">
              <w:t xml:space="preserve"> improvements to existing processes</w:t>
            </w:r>
            <w:r>
              <w:t>.</w:t>
            </w:r>
          </w:p>
        </w:tc>
        <w:tc>
          <w:tcPr>
            <w:tcW w:w="1431" w:type="dxa"/>
          </w:tcPr>
          <w:p w14:paraId="69FE9F26" w14:textId="77777777" w:rsidR="00B13576" w:rsidRDefault="00B13576" w:rsidP="00247862"/>
        </w:tc>
        <w:tc>
          <w:tcPr>
            <w:tcW w:w="1325" w:type="dxa"/>
          </w:tcPr>
          <w:p w14:paraId="682C5D67" w14:textId="77777777" w:rsidR="00B13576" w:rsidRDefault="00B13576" w:rsidP="00247862"/>
        </w:tc>
        <w:tc>
          <w:tcPr>
            <w:tcW w:w="1956" w:type="dxa"/>
          </w:tcPr>
          <w:p w14:paraId="09082824" w14:textId="77777777" w:rsidR="00B13576" w:rsidRDefault="00B13576" w:rsidP="00247862"/>
        </w:tc>
        <w:tc>
          <w:tcPr>
            <w:tcW w:w="1392" w:type="dxa"/>
          </w:tcPr>
          <w:p w14:paraId="18F899E3" w14:textId="77777777" w:rsidR="00B13576" w:rsidRDefault="00B13576" w:rsidP="00247862"/>
        </w:tc>
        <w:tc>
          <w:tcPr>
            <w:tcW w:w="1392" w:type="dxa"/>
          </w:tcPr>
          <w:p w14:paraId="143464C5" w14:textId="77777777" w:rsidR="00B13576" w:rsidRDefault="00B13576" w:rsidP="00247862"/>
        </w:tc>
      </w:tr>
      <w:tr w:rsidR="00B13576" w14:paraId="7608F3B2" w14:textId="77777777" w:rsidTr="00247862">
        <w:tc>
          <w:tcPr>
            <w:tcW w:w="2912" w:type="dxa"/>
          </w:tcPr>
          <w:p w14:paraId="67F96C53" w14:textId="77777777" w:rsidR="00B13576" w:rsidRDefault="00B13576" w:rsidP="00247862">
            <w:r>
              <w:t>I have i</w:t>
            </w:r>
            <w:r w:rsidRPr="002C75E7">
              <w:t>mplement</w:t>
            </w:r>
            <w:r>
              <w:t>ed</w:t>
            </w:r>
            <w:r w:rsidRPr="002C75E7">
              <w:t xml:space="preserve"> and monitor</w:t>
            </w:r>
            <w:r>
              <w:t>ed</w:t>
            </w:r>
            <w:r w:rsidRPr="002C75E7">
              <w:t xml:space="preserve"> agreed </w:t>
            </w:r>
            <w:r w:rsidRPr="002C75E7">
              <w:lastRenderedPageBreak/>
              <w:t>improvements in line with financial objectives of the work team and the organisation</w:t>
            </w:r>
            <w:r>
              <w:t>.</w:t>
            </w:r>
          </w:p>
        </w:tc>
        <w:tc>
          <w:tcPr>
            <w:tcW w:w="1431" w:type="dxa"/>
          </w:tcPr>
          <w:p w14:paraId="66BDA4C9" w14:textId="77777777" w:rsidR="00B13576" w:rsidRDefault="00B13576" w:rsidP="00247862"/>
        </w:tc>
        <w:tc>
          <w:tcPr>
            <w:tcW w:w="1325" w:type="dxa"/>
          </w:tcPr>
          <w:p w14:paraId="14679DCC" w14:textId="77777777" w:rsidR="00B13576" w:rsidRDefault="00B13576" w:rsidP="00247862"/>
        </w:tc>
        <w:tc>
          <w:tcPr>
            <w:tcW w:w="1956" w:type="dxa"/>
          </w:tcPr>
          <w:p w14:paraId="661D485D" w14:textId="77777777" w:rsidR="00B13576" w:rsidRDefault="00B13576" w:rsidP="00247862"/>
        </w:tc>
        <w:tc>
          <w:tcPr>
            <w:tcW w:w="1392" w:type="dxa"/>
          </w:tcPr>
          <w:p w14:paraId="0C6E0CE7" w14:textId="77777777" w:rsidR="00B13576" w:rsidRDefault="00B13576" w:rsidP="00247862"/>
        </w:tc>
        <w:tc>
          <w:tcPr>
            <w:tcW w:w="1392" w:type="dxa"/>
          </w:tcPr>
          <w:p w14:paraId="74F1A9B8" w14:textId="77777777" w:rsidR="00B13576" w:rsidRDefault="00B13576" w:rsidP="00247862"/>
        </w:tc>
      </w:tr>
      <w:tr w:rsidR="00B13576" w14:paraId="01260FEB" w14:textId="77777777" w:rsidTr="00247862">
        <w:tc>
          <w:tcPr>
            <w:tcW w:w="2912" w:type="dxa"/>
          </w:tcPr>
          <w:p w14:paraId="5079FD9B" w14:textId="77777777" w:rsidR="00B13576" w:rsidRDefault="00B13576" w:rsidP="00247862">
            <w:r>
              <w:t xml:space="preserve">I have </w:t>
            </w:r>
            <w:r w:rsidRPr="002C75E7">
              <w:t>met record keeping requirements for the Australian Taxation Office (ATO) and for auditing purposes.</w:t>
            </w:r>
          </w:p>
        </w:tc>
        <w:tc>
          <w:tcPr>
            <w:tcW w:w="1431" w:type="dxa"/>
          </w:tcPr>
          <w:p w14:paraId="73030C94" w14:textId="77777777" w:rsidR="00B13576" w:rsidRDefault="00B13576" w:rsidP="00247862"/>
        </w:tc>
        <w:tc>
          <w:tcPr>
            <w:tcW w:w="1325" w:type="dxa"/>
          </w:tcPr>
          <w:p w14:paraId="570691D6" w14:textId="77777777" w:rsidR="00B13576" w:rsidRDefault="00B13576" w:rsidP="00247862"/>
        </w:tc>
        <w:tc>
          <w:tcPr>
            <w:tcW w:w="1956" w:type="dxa"/>
          </w:tcPr>
          <w:p w14:paraId="32159330" w14:textId="77777777" w:rsidR="00B13576" w:rsidRDefault="00B13576" w:rsidP="00247862"/>
        </w:tc>
        <w:tc>
          <w:tcPr>
            <w:tcW w:w="1392" w:type="dxa"/>
          </w:tcPr>
          <w:p w14:paraId="00BC671E" w14:textId="77777777" w:rsidR="00B13576" w:rsidRDefault="00B13576" w:rsidP="00247862"/>
        </w:tc>
        <w:tc>
          <w:tcPr>
            <w:tcW w:w="1392" w:type="dxa"/>
          </w:tcPr>
          <w:p w14:paraId="56CC92BC" w14:textId="77777777" w:rsidR="00B13576" w:rsidRDefault="00B13576" w:rsidP="00247862"/>
        </w:tc>
      </w:tr>
    </w:tbl>
    <w:p w14:paraId="05A3EC8F" w14:textId="7CB6DC86" w:rsidR="00B13576" w:rsidRDefault="00B13576" w:rsidP="0028339C">
      <w:pPr>
        <w:pStyle w:val="BasicParagraph"/>
        <w:spacing w:line="264" w:lineRule="auto"/>
        <w:rPr>
          <w:rFonts w:ascii="Avenir LT Std 35 Light" w:hAnsi="Avenir LT Std 35 Light"/>
          <w:color w:val="auto"/>
          <w:sz w:val="20"/>
          <w:szCs w:val="20"/>
        </w:rPr>
      </w:pPr>
    </w:p>
    <w:p w14:paraId="0E36F1D3" w14:textId="438D1954" w:rsidR="00B13576" w:rsidRDefault="00B13576" w:rsidP="0028339C">
      <w:pPr>
        <w:pStyle w:val="BasicParagraph"/>
        <w:spacing w:line="264" w:lineRule="auto"/>
        <w:rPr>
          <w:rFonts w:ascii="Avenir LT Std 35 Light" w:hAnsi="Avenir LT Std 35 Light"/>
          <w:color w:val="auto"/>
          <w:sz w:val="20"/>
          <w:szCs w:val="20"/>
        </w:rPr>
      </w:pPr>
    </w:p>
    <w:p w14:paraId="17118C7A" w14:textId="1746D973" w:rsidR="00B13576" w:rsidRDefault="00B13576" w:rsidP="0028339C">
      <w:pPr>
        <w:pStyle w:val="BasicParagraph"/>
        <w:spacing w:line="264" w:lineRule="auto"/>
        <w:rPr>
          <w:rFonts w:ascii="Avenir LT Std 35 Light" w:hAnsi="Avenir LT Std 35 Light"/>
          <w:color w:val="auto"/>
          <w:sz w:val="20"/>
          <w:szCs w:val="20"/>
        </w:rPr>
      </w:pPr>
    </w:p>
    <w:p w14:paraId="1410BBF0" w14:textId="6106B1A3" w:rsidR="00B13576" w:rsidRDefault="00B13576" w:rsidP="0028339C">
      <w:pPr>
        <w:pStyle w:val="BasicParagraph"/>
        <w:spacing w:line="264" w:lineRule="auto"/>
        <w:rPr>
          <w:rFonts w:ascii="Avenir LT Std 35 Light" w:hAnsi="Avenir LT Std 35 Light"/>
          <w:color w:val="auto"/>
          <w:sz w:val="20"/>
          <w:szCs w:val="20"/>
        </w:rPr>
      </w:pPr>
    </w:p>
    <w:p w14:paraId="58D9B70B" w14:textId="77777777" w:rsidR="00B13576" w:rsidRDefault="00B13576" w:rsidP="0028339C">
      <w:pPr>
        <w:pStyle w:val="BasicParagraph"/>
        <w:spacing w:line="264" w:lineRule="auto"/>
        <w:rPr>
          <w:rFonts w:ascii="Avenir LT Std 35 Light" w:hAnsi="Avenir LT Std 35 Light"/>
          <w:color w:val="auto"/>
          <w:sz w:val="20"/>
          <w:szCs w:val="20"/>
        </w:rPr>
      </w:pPr>
    </w:p>
    <w:p w14:paraId="1805B40A" w14:textId="77777777" w:rsidR="00B13576" w:rsidRPr="00153EAE" w:rsidRDefault="00B13576" w:rsidP="0028339C">
      <w:pPr>
        <w:pStyle w:val="BasicParagraph"/>
        <w:spacing w:line="264" w:lineRule="auto"/>
        <w:rPr>
          <w:rFonts w:ascii="Avenir LT Std 35 Light" w:hAnsi="Avenir LT Std 35 Light"/>
          <w:color w:val="auto"/>
          <w:sz w:val="20"/>
          <w:szCs w:val="20"/>
        </w:rPr>
      </w:pPr>
    </w:p>
    <w:p w14:paraId="3DD79B16" w14:textId="0A4116A8" w:rsidR="0028339C" w:rsidRPr="00153EAE" w:rsidRDefault="0028339C" w:rsidP="0028339C">
      <w:pPr>
        <w:pStyle w:val="BasicParagraph"/>
        <w:spacing w:line="264" w:lineRule="auto"/>
        <w:rPr>
          <w:rFonts w:ascii="Avenir LT Std 35 Light" w:hAnsi="Avenir LT Std 35 Light"/>
          <w:color w:val="auto"/>
          <w:sz w:val="20"/>
          <w:szCs w:val="20"/>
        </w:rPr>
      </w:pPr>
      <w:bookmarkStart w:id="17" w:name="_GoBack"/>
      <w:bookmarkEnd w:id="17"/>
    </w:p>
    <w:sectPr w:rsidR="0028339C" w:rsidRPr="00153EAE" w:rsidSect="00153EAE">
      <w:headerReference w:type="default" r:id="rId7"/>
      <w:footerReference w:type="default" r:id="rId8"/>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DA7E2" w14:textId="77777777" w:rsidR="009C30F2" w:rsidRDefault="009C30F2">
      <w:r>
        <w:separator/>
      </w:r>
    </w:p>
  </w:endnote>
  <w:endnote w:type="continuationSeparator" w:id="0">
    <w:p w14:paraId="4571BC17" w14:textId="77777777" w:rsidR="009C30F2" w:rsidRDefault="009C3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0000000000000000000"/>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18" w:name="_Hlk497229363"/>
            <w:bookmarkStart w:id="19" w:name="_Hlk497229364"/>
            <w:bookmarkStart w:id="20" w:name="_Hlk497229365"/>
            <w:bookmarkStart w:id="21" w:name="_Hlk497229366"/>
            <w:bookmarkStart w:id="22" w:name="_Hlk497229367"/>
            <w:bookmarkStart w:id="23" w:name="_Hlk497229368"/>
            <w:bookmarkStart w:id="24" w:name="_Hlk497229373"/>
            <w:bookmarkStart w:id="25" w:name="_Hlk497229374"/>
            <w:bookmarkStart w:id="26" w:name="_Hlk497229375"/>
            <w:bookmarkStart w:id="27" w:name="_Hlk497229376"/>
            <w:r w:rsidRPr="005B12CF">
              <w:rPr>
                <w:rFonts w:ascii="Avenir LT Std 35 Light" w:hAnsi="Avenir LT Std 35 Light"/>
                <w:b/>
                <w:color w:val="005E9C"/>
                <w:sz w:val="18"/>
                <w:szCs w:val="18"/>
              </w:rPr>
              <w:t>The College for Adult Learning</w:t>
            </w:r>
          </w:p>
          <w:bookmarkEnd w:id="18"/>
          <w:bookmarkEnd w:id="19"/>
          <w:bookmarkEnd w:id="20"/>
          <w:bookmarkEnd w:id="21"/>
          <w:bookmarkEnd w:id="22"/>
          <w:bookmarkEnd w:id="23"/>
          <w:bookmarkEnd w:id="24"/>
          <w:bookmarkEnd w:id="25"/>
          <w:bookmarkEnd w:id="26"/>
          <w:bookmarkEnd w:id="27"/>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9C30F2" w:rsidP="005B12CF">
    <w:pPr>
      <w:rPr>
        <w:rFonts w:ascii="Avenir LT Std 35 Light" w:hAnsi="Avenir LT Std 35 Light"/>
        <w:b/>
        <w:color w:val="005E9C"/>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A984CE" w14:textId="77777777" w:rsidR="009C30F2" w:rsidRDefault="009C30F2">
      <w:r>
        <w:separator/>
      </w:r>
    </w:p>
  </w:footnote>
  <w:footnote w:type="continuationSeparator" w:id="0">
    <w:p w14:paraId="12461CBA" w14:textId="77777777" w:rsidR="009C30F2" w:rsidRDefault="009C30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C1C65"/>
    <w:rsid w:val="00213751"/>
    <w:rsid w:val="00226756"/>
    <w:rsid w:val="0028339C"/>
    <w:rsid w:val="00292BE9"/>
    <w:rsid w:val="003420D9"/>
    <w:rsid w:val="003D3074"/>
    <w:rsid w:val="003D5097"/>
    <w:rsid w:val="0049795F"/>
    <w:rsid w:val="004C5A0F"/>
    <w:rsid w:val="004F0A1D"/>
    <w:rsid w:val="005007ED"/>
    <w:rsid w:val="00566141"/>
    <w:rsid w:val="00566342"/>
    <w:rsid w:val="00573DC0"/>
    <w:rsid w:val="005C3363"/>
    <w:rsid w:val="005F00C7"/>
    <w:rsid w:val="00600AAC"/>
    <w:rsid w:val="006509DB"/>
    <w:rsid w:val="00785993"/>
    <w:rsid w:val="007D6CD5"/>
    <w:rsid w:val="00801304"/>
    <w:rsid w:val="0085610E"/>
    <w:rsid w:val="008804B5"/>
    <w:rsid w:val="00890239"/>
    <w:rsid w:val="009425EA"/>
    <w:rsid w:val="00943B7D"/>
    <w:rsid w:val="009734BD"/>
    <w:rsid w:val="009C30F2"/>
    <w:rsid w:val="00A06DFB"/>
    <w:rsid w:val="00A9296C"/>
    <w:rsid w:val="00AA7BB8"/>
    <w:rsid w:val="00B13576"/>
    <w:rsid w:val="00B819F0"/>
    <w:rsid w:val="00BC759F"/>
    <w:rsid w:val="00BD433A"/>
    <w:rsid w:val="00C15F5B"/>
    <w:rsid w:val="00C72E41"/>
    <w:rsid w:val="00CD47E4"/>
    <w:rsid w:val="00D02125"/>
    <w:rsid w:val="00D526F0"/>
    <w:rsid w:val="00D85369"/>
    <w:rsid w:val="00E00887"/>
    <w:rsid w:val="00E028C4"/>
    <w:rsid w:val="00E84A6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875</Words>
  <Characters>22090</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3</cp:revision>
  <cp:lastPrinted>2014-11-03T00:15:00Z</cp:lastPrinted>
  <dcterms:created xsi:type="dcterms:W3CDTF">2019-12-06T04:52:00Z</dcterms:created>
  <dcterms:modified xsi:type="dcterms:W3CDTF">2019-12-06T04:52:00Z</dcterms:modified>
</cp:coreProperties>
</file>